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5F75F1" w14:textId="75A48EFB" w:rsidR="00842975" w:rsidRPr="003A050A" w:rsidRDefault="00515EED" w:rsidP="00427D6B">
      <w:pPr>
        <w:widowControl/>
        <w:snapToGrid w:val="0"/>
        <w:rPr>
          <w:rFonts w:ascii="Arial" w:hAnsi="Arial" w:cs="Arial"/>
          <w:b/>
          <w:sz w:val="40"/>
          <w:szCs w:val="34"/>
          <w:shd w:val="pct15" w:color="auto" w:fill="FFFFFF"/>
          <w:lang w:eastAsia="zh-HK"/>
        </w:rPr>
      </w:pPr>
      <w:r>
        <w:rPr>
          <w:rFonts w:ascii="Arial" w:hAnsi="Arial" w:cs="Arial"/>
          <w:noProof/>
          <w:sz w:val="34"/>
          <w:szCs w:val="34"/>
        </w:rPr>
        <mc:AlternateContent>
          <mc:Choice Requires="wps">
            <w:drawing>
              <wp:anchor distT="0" distB="0" distL="114300" distR="114300" simplePos="0" relativeHeight="252256768" behindDoc="0" locked="0" layoutInCell="1" allowOverlap="1" wp14:anchorId="27AA8CEE" wp14:editId="475C3DF8">
                <wp:simplePos x="0" y="0"/>
                <wp:positionH relativeFrom="column">
                  <wp:posOffset>2954020</wp:posOffset>
                </wp:positionH>
                <wp:positionV relativeFrom="paragraph">
                  <wp:posOffset>114935</wp:posOffset>
                </wp:positionV>
                <wp:extent cx="3286125" cy="591185"/>
                <wp:effectExtent l="0" t="0" r="0" b="0"/>
                <wp:wrapNone/>
                <wp:docPr id="619351982" name="Text Box 3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591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172271" w14:textId="4DC7A3D9" w:rsidR="0054702A" w:rsidRPr="004135AB" w:rsidRDefault="0054702A" w:rsidP="0054702A">
                            <w:r w:rsidRPr="004135AB"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lang w:eastAsia="zh-HK"/>
                              </w:rPr>
                              <w:t>(</w:t>
                            </w:r>
                            <w:r w:rsidR="00543B4C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>5</w:t>
                            </w:r>
                            <w:r w:rsidR="003D33F7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 xml:space="preserve">A Ch </w:t>
                            </w:r>
                            <w:r w:rsidR="00EB4D6D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>6</w:t>
                            </w:r>
                            <w:r w:rsidRPr="004135AB"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lang w:eastAsia="zh-HK"/>
                              </w:rPr>
                              <w:t xml:space="preserve"> p.</w:t>
                            </w:r>
                            <w:r w:rsidR="0066427E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>5</w:t>
                            </w:r>
                            <w:r w:rsidR="00515EED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>7</w:t>
                            </w:r>
                            <w:r w:rsidRPr="004135AB">
                              <w:rPr>
                                <w:rFonts w:ascii="Arial" w:hAnsi="Arial" w:cs="Arial" w:hint="eastAsia"/>
                                <w:sz w:val="32"/>
                                <w:szCs w:val="32"/>
                                <w:lang w:eastAsia="zh-HK"/>
                              </w:rPr>
                              <w:t>)</w:t>
                            </w:r>
                            <w:r w:rsidRPr="004135AB">
                              <w:rPr>
                                <w:rFonts w:ascii="Arial" w:hAnsi="Arial" w:cs="Arial"/>
                                <w:sz w:val="32"/>
                                <w:szCs w:val="32"/>
                                <w:lang w:eastAsia="zh-HK"/>
                              </w:rPr>
                              <w:t xml:space="preserve"> (Extra question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AA8CEE" id="_x0000_t202" coordsize="21600,21600" o:spt="202" path="m,l,21600r21600,l21600,xe">
                <v:stroke joinstyle="miter"/>
                <v:path gradientshapeok="t" o:connecttype="rect"/>
              </v:shapetype>
              <v:shape id="Text Box 346" o:spid="_x0000_s1026" type="#_x0000_t202" style="position:absolute;margin-left:232.6pt;margin-top:9.05pt;width:258.75pt;height:46.55pt;z-index:25225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" filled="f" stroked="f">
                <v:textbox>
                  <w:txbxContent>
                    <w:p w14:paraId="40172271" w14:textId="4DC7A3D9" w:rsidR="0054702A" w:rsidRPr="004135AB" w:rsidRDefault="0054702A" w:rsidP="0054702A">
                      <w:r w:rsidRPr="004135AB">
                        <w:rPr>
                          <w:rFonts w:ascii="Arial" w:hAnsi="Arial" w:cs="Arial" w:hint="eastAsia"/>
                          <w:sz w:val="32"/>
                          <w:szCs w:val="32"/>
                          <w:lang w:eastAsia="zh-HK"/>
                        </w:rPr>
                        <w:t>(</w:t>
                      </w:r>
                      <w:r w:rsidR="00543B4C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>5</w:t>
                      </w:r>
                      <w:r w:rsidR="003D33F7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 xml:space="preserve">A Ch </w:t>
                      </w:r>
                      <w:r w:rsidR="00EB4D6D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>6</w:t>
                      </w:r>
                      <w:r w:rsidRPr="004135AB">
                        <w:rPr>
                          <w:rFonts w:ascii="Arial" w:hAnsi="Arial" w:cs="Arial" w:hint="eastAsia"/>
                          <w:sz w:val="32"/>
                          <w:szCs w:val="32"/>
                          <w:lang w:eastAsia="zh-HK"/>
                        </w:rPr>
                        <w:t xml:space="preserve"> p.</w:t>
                      </w:r>
                      <w:r w:rsidR="0066427E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>5</w:t>
                      </w:r>
                      <w:r w:rsidR="00515EED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>7</w:t>
                      </w:r>
                      <w:r w:rsidRPr="004135AB">
                        <w:rPr>
                          <w:rFonts w:ascii="Arial" w:hAnsi="Arial" w:cs="Arial" w:hint="eastAsia"/>
                          <w:sz w:val="32"/>
                          <w:szCs w:val="32"/>
                          <w:lang w:eastAsia="zh-HK"/>
                        </w:rPr>
                        <w:t>)</w:t>
                      </w:r>
                      <w:r w:rsidRPr="004135AB">
                        <w:rPr>
                          <w:rFonts w:ascii="Arial" w:hAnsi="Arial" w:cs="Arial"/>
                          <w:sz w:val="32"/>
                          <w:szCs w:val="32"/>
                          <w:lang w:eastAsia="zh-HK"/>
                        </w:rPr>
                        <w:t xml:space="preserve"> (Extra questions)</w:t>
                      </w:r>
                    </w:p>
                  </w:txbxContent>
                </v:textbox>
              </v:shape>
            </w:pict>
          </mc:Fallback>
        </mc:AlternateContent>
      </w:r>
      <w:r w:rsidRPr="00515EED">
        <w:rPr>
          <w:rFonts w:ascii="Arial" w:hAnsi="Arial" w:cs="Arial"/>
          <w:b/>
          <w:noProof/>
          <w:sz w:val="40"/>
          <w:szCs w:val="34"/>
          <w:shd w:val="pct15" w:color="auto" w:fill="FFFFFF"/>
          <w:lang w:eastAsia="zh-HK"/>
        </w:rPr>
        <w:drawing>
          <wp:inline distT="0" distB="0" distL="0" distR="0" wp14:anchorId="4D102206" wp14:editId="193444BA">
            <wp:extent cx="6800850" cy="533400"/>
            <wp:effectExtent l="0" t="0" r="0" b="8255"/>
            <wp:docPr id="13095986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598680" name="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702A">
        <w:rPr>
          <w:rFonts w:ascii="Arial" w:hAnsi="Arial" w:cs="Arial"/>
          <w:noProof/>
          <w:sz w:val="34"/>
          <w:szCs w:val="3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D5F760A" wp14:editId="7B9147C2">
                <wp:simplePos x="0" y="0"/>
                <wp:positionH relativeFrom="column">
                  <wp:posOffset>2537460</wp:posOffset>
                </wp:positionH>
                <wp:positionV relativeFrom="paragraph">
                  <wp:posOffset>601980</wp:posOffset>
                </wp:positionV>
                <wp:extent cx="3172118" cy="591185"/>
                <wp:effectExtent l="0" t="0" r="0" b="0"/>
                <wp:wrapNone/>
                <wp:docPr id="314" name="Text Box 3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2118" cy="591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5F7631" w14:textId="3B6895D8" w:rsidR="00F368AE" w:rsidRPr="004135AB" w:rsidRDefault="00F368AE" w:rsidP="009E0BB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5F760A" id="_x0000_s1027" type="#_x0000_t202" style="position:absolute;margin-left:199.8pt;margin-top:47.4pt;width:249.75pt;height:46.5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" filled="f" stroked="f">
                <v:textbox>
                  <w:txbxContent>
                    <w:p w14:paraId="4D5F7631" w14:textId="3B6895D8" w:rsidR="00F368AE" w:rsidRPr="004135AB" w:rsidRDefault="00F368AE" w:rsidP="009E0BBC"/>
                  </w:txbxContent>
                </v:textbox>
              </v:shape>
            </w:pict>
          </mc:Fallback>
        </mc:AlternateContent>
      </w:r>
    </w:p>
    <w:p w14:paraId="4D5F75F2" w14:textId="4331F25B" w:rsidR="00842975" w:rsidRPr="00BC5DAA" w:rsidRDefault="00842975" w:rsidP="00427D6B">
      <w:pPr>
        <w:spacing w:line="560" w:lineRule="exact"/>
        <w:rPr>
          <w:rFonts w:ascii="Arial" w:hAnsi="Arial" w:cs="Arial"/>
          <w:sz w:val="34"/>
          <w:szCs w:val="34"/>
          <w:lang w:eastAsia="zh-HK"/>
        </w:rPr>
      </w:pPr>
      <w:r w:rsidRPr="00BC5DAA">
        <w:rPr>
          <w:rFonts w:ascii="Arial" w:hAnsi="Arial" w:cs="Arial" w:hint="eastAsia"/>
          <w:sz w:val="34"/>
          <w:szCs w:val="34"/>
          <w:lang w:eastAsia="zh-HK"/>
        </w:rPr>
        <w:t>Date: __________________</w:t>
      </w:r>
      <w:r>
        <w:rPr>
          <w:rFonts w:ascii="Arial" w:hAnsi="Arial" w:cs="Arial" w:hint="eastAsia"/>
          <w:sz w:val="34"/>
          <w:szCs w:val="34"/>
          <w:lang w:eastAsia="zh-HK"/>
        </w:rPr>
        <w:t>______</w:t>
      </w:r>
      <w:r w:rsidRPr="00BC5DAA">
        <w:rPr>
          <w:rFonts w:ascii="Arial" w:hAnsi="Arial" w:cs="Arial" w:hint="eastAsia"/>
          <w:sz w:val="34"/>
          <w:szCs w:val="34"/>
          <w:lang w:eastAsia="zh-HK"/>
        </w:rPr>
        <w:t xml:space="preserve">___ </w:t>
      </w:r>
    </w:p>
    <w:p w14:paraId="5E060677" w14:textId="6E20A533" w:rsidR="00747E7C" w:rsidRPr="00747E7C" w:rsidRDefault="0076032B" w:rsidP="00A27A84">
      <w:pPr>
        <w:pStyle w:val="RubicHead"/>
        <w:spacing w:before="240" w:after="120" w:line="420" w:lineRule="exact"/>
        <w:rPr>
          <w:rFonts w:eastAsiaTheme="minorEastAsia"/>
          <w:szCs w:val="34"/>
          <w:lang w:val="en-US" w:eastAsia="zh-HK"/>
        </w:rPr>
      </w:pPr>
      <w:r>
        <w:rPr>
          <w:rFonts w:eastAsiaTheme="minorEastAsia"/>
          <w:noProof/>
          <w:kern w:val="2"/>
          <w:lang w:val="en-US" w:eastAsia="zh-HK"/>
        </w:rPr>
        <mc:AlternateContent>
          <mc:Choice Requires="wps">
            <w:drawing>
              <wp:anchor distT="0" distB="0" distL="114300" distR="114300" simplePos="0" relativeHeight="252303872" behindDoc="0" locked="0" layoutInCell="1" allowOverlap="1" wp14:anchorId="35BECC0E" wp14:editId="6445563E">
                <wp:simplePos x="0" y="0"/>
                <wp:positionH relativeFrom="column">
                  <wp:posOffset>220980</wp:posOffset>
                </wp:positionH>
                <wp:positionV relativeFrom="paragraph">
                  <wp:posOffset>534670</wp:posOffset>
                </wp:positionV>
                <wp:extent cx="6478270" cy="2247900"/>
                <wp:effectExtent l="0" t="0" r="0" b="0"/>
                <wp:wrapNone/>
                <wp:docPr id="143961608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8270" cy="2247900"/>
                        </a:xfrm>
                        <a:prstGeom prst="rect">
                          <a:avLst/>
                        </a:prstGeom>
                        <a:noFill/>
                        <a:ln w="19050"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50BED4" w14:textId="0532EB9B" w:rsidR="00EB4D6D" w:rsidRPr="00747E7C" w:rsidRDefault="008068AF" w:rsidP="00EB4D6D">
                            <w:pPr>
                              <w:spacing w:line="560" w:lineRule="exact"/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Hi </w:t>
                            </w:r>
                            <w:r w:rsidR="005A3C80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Kathy</w:t>
                            </w:r>
                            <w:r w:rsidR="00B47AD3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,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7685C523" w14:textId="0184F57D" w:rsidR="00EB4D6D" w:rsidRDefault="005A3C80" w:rsidP="0076032B">
                            <w:pPr>
                              <w:spacing w:line="560" w:lineRule="exact"/>
                            </w:pPr>
                            <w:r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I’m on an ecotour in Kenya. </w:t>
                            </w:r>
                            <w:r w:rsidR="00D345E0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The</w:t>
                            </w:r>
                            <w:r w:rsidR="00315C2E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227DF"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(a) </w:t>
                            </w:r>
                            <w:r w:rsidR="004227DF" w:rsidRPr="00747E7C">
                              <w:rPr>
                                <w:rFonts w:ascii="Ink Free" w:hAnsi="Ink Free"/>
                                <w:sz w:val="32"/>
                                <w:szCs w:val="32"/>
                                <w:u w:val="single"/>
                              </w:rPr>
                              <w:t>___________</w:t>
                            </w:r>
                            <w:r w:rsidR="004227DF"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227DF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here</w:t>
                            </w:r>
                            <w:r w:rsidR="00D345E0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is </w:t>
                            </w:r>
                            <w:r w:rsidR="00D2391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fascinating</w:t>
                            </w:r>
                            <w:r w:rsidR="00D345E0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– the plants and animals are amazing to see. </w:t>
                            </w:r>
                            <w:r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I’ve bought </w:t>
                            </w:r>
                            <w:r w:rsidR="00D2391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some gifts for </w:t>
                            </w:r>
                            <w:r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you and Kelly. They are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(</w:t>
                            </w:r>
                            <w:r w:rsidR="000F0459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b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) 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  <w:u w:val="single"/>
                              </w:rPr>
                              <w:t>___________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made by the local people.</w:t>
                            </w:r>
                            <w:r w:rsidR="000F0459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227DF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Yesterday, Uncle Sam slipped and got</w:t>
                            </w:r>
                            <w:r w:rsidR="00AE1EB9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(</w:t>
                            </w:r>
                            <w:r w:rsidR="000F0459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c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) 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  <w:u w:val="single"/>
                              </w:rPr>
                              <w:t>___________</w:t>
                            </w:r>
                            <w:r w:rsidR="00EB4D6D" w:rsidRPr="00747E7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2391C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>, b</w:t>
                            </w:r>
                            <w:r w:rsidR="004227DF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ut he’s OK now. </w:t>
                            </w:r>
                            <w:r w:rsidR="00AE1EB9">
                              <w:rPr>
                                <w:rFonts w:ascii="Ink Free" w:hAnsi="Ink Free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BECC0E" id="Rectangle 1" o:spid="_x0000_s1028" style="position:absolute;margin-left:17.4pt;margin-top:42.1pt;width:510.1pt;height:177pt;z-index:25230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" filled="f" stroked="f" strokeweight="1.5pt">
                <v:textbox>
                  <w:txbxContent>
                    <w:p w14:paraId="2B50BED4" w14:textId="0532EB9B" w:rsidR="00EB4D6D" w:rsidRPr="00747E7C" w:rsidRDefault="008068AF" w:rsidP="00EB4D6D">
                      <w:pPr>
                        <w:spacing w:line="560" w:lineRule="exact"/>
                        <w:rPr>
                          <w:rFonts w:ascii="Ink Free" w:hAnsi="Ink Free"/>
                          <w:sz w:val="32"/>
                          <w:szCs w:val="32"/>
                        </w:rPr>
                      </w:pPr>
                      <w:r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Hi </w:t>
                      </w:r>
                      <w:r w:rsidR="005A3C80">
                        <w:rPr>
                          <w:rFonts w:ascii="Ink Free" w:hAnsi="Ink Free"/>
                          <w:sz w:val="32"/>
                          <w:szCs w:val="32"/>
                        </w:rPr>
                        <w:t>Kathy</w:t>
                      </w:r>
                      <w:r w:rsidR="00B47AD3">
                        <w:rPr>
                          <w:rFonts w:ascii="Ink Free" w:hAnsi="Ink Free"/>
                          <w:sz w:val="32"/>
                          <w:szCs w:val="32"/>
                        </w:rPr>
                        <w:t>,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7685C523" w14:textId="0184F57D" w:rsidR="00EB4D6D" w:rsidRDefault="005A3C80" w:rsidP="0076032B">
                      <w:pPr>
                        <w:spacing w:line="560" w:lineRule="exact"/>
                      </w:pPr>
                      <w:r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I’m on an ecotour in Kenya. </w:t>
                      </w:r>
                      <w:r w:rsidR="00D345E0">
                        <w:rPr>
                          <w:rFonts w:ascii="Ink Free" w:hAnsi="Ink Free"/>
                          <w:sz w:val="32"/>
                          <w:szCs w:val="32"/>
                        </w:rPr>
                        <w:t>The</w:t>
                      </w:r>
                      <w:r w:rsidR="00315C2E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</w:t>
                      </w:r>
                      <w:r w:rsidR="004227DF"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(a) </w:t>
                      </w:r>
                      <w:r w:rsidR="004227DF" w:rsidRPr="00747E7C">
                        <w:rPr>
                          <w:rFonts w:ascii="Ink Free" w:hAnsi="Ink Free"/>
                          <w:sz w:val="32"/>
                          <w:szCs w:val="32"/>
                          <w:u w:val="single"/>
                        </w:rPr>
                        <w:t>___________</w:t>
                      </w:r>
                      <w:r w:rsidR="004227DF"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</w:t>
                      </w:r>
                      <w:r w:rsidR="004227DF">
                        <w:rPr>
                          <w:rFonts w:ascii="Ink Free" w:hAnsi="Ink Free"/>
                          <w:sz w:val="32"/>
                          <w:szCs w:val="32"/>
                        </w:rPr>
                        <w:t>here</w:t>
                      </w:r>
                      <w:r w:rsidR="00D345E0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is </w:t>
                      </w:r>
                      <w:r w:rsidR="00D2391C">
                        <w:rPr>
                          <w:rFonts w:ascii="Ink Free" w:hAnsi="Ink Free"/>
                          <w:sz w:val="32"/>
                          <w:szCs w:val="32"/>
                        </w:rPr>
                        <w:t>fascinating</w:t>
                      </w:r>
                      <w:r w:rsidR="00D345E0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– the plants and animals are amazing to see. </w:t>
                      </w:r>
                      <w:r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I’ve bought </w:t>
                      </w:r>
                      <w:r w:rsidR="00D2391C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some gifts for </w:t>
                      </w:r>
                      <w:r>
                        <w:rPr>
                          <w:rFonts w:ascii="Ink Free" w:hAnsi="Ink Free"/>
                          <w:sz w:val="32"/>
                          <w:szCs w:val="32"/>
                        </w:rPr>
                        <w:t>you and Kelly. They are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(</w:t>
                      </w:r>
                      <w:r w:rsidR="000F0459">
                        <w:rPr>
                          <w:rFonts w:ascii="Ink Free" w:hAnsi="Ink Free"/>
                          <w:sz w:val="32"/>
                          <w:szCs w:val="32"/>
                        </w:rPr>
                        <w:t>b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) 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  <w:u w:val="single"/>
                        </w:rPr>
                        <w:t>___________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Ink Free" w:hAnsi="Ink Free"/>
                          <w:sz w:val="32"/>
                          <w:szCs w:val="32"/>
                        </w:rPr>
                        <w:t>made by the local people.</w:t>
                      </w:r>
                      <w:r w:rsidR="000F0459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</w:t>
                      </w:r>
                      <w:r w:rsidR="004227DF">
                        <w:rPr>
                          <w:rFonts w:ascii="Ink Free" w:hAnsi="Ink Free"/>
                          <w:sz w:val="32"/>
                          <w:szCs w:val="32"/>
                        </w:rPr>
                        <w:t>Yesterday, Uncle Sam slipped and got</w:t>
                      </w:r>
                      <w:r w:rsidR="00AE1EB9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>(</w:t>
                      </w:r>
                      <w:r w:rsidR="000F0459">
                        <w:rPr>
                          <w:rFonts w:ascii="Ink Free" w:hAnsi="Ink Free"/>
                          <w:sz w:val="32"/>
                          <w:szCs w:val="32"/>
                        </w:rPr>
                        <w:t>c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) 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  <w:u w:val="single"/>
                        </w:rPr>
                        <w:t>___________</w:t>
                      </w:r>
                      <w:r w:rsidR="00EB4D6D" w:rsidRPr="00747E7C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</w:t>
                      </w:r>
                      <w:r w:rsidR="00D2391C">
                        <w:rPr>
                          <w:rFonts w:ascii="Ink Free" w:hAnsi="Ink Free"/>
                          <w:sz w:val="32"/>
                          <w:szCs w:val="32"/>
                        </w:rPr>
                        <w:t>, b</w:t>
                      </w:r>
                      <w:r w:rsidR="004227DF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ut he’s OK now. </w:t>
                      </w:r>
                      <w:r w:rsidR="00AE1EB9">
                        <w:rPr>
                          <w:rFonts w:ascii="Ink Free" w:hAnsi="Ink Free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1D0D53">
        <w:rPr>
          <w:rFonts w:eastAsiaTheme="minorEastAsia"/>
          <w:noProof/>
          <w:kern w:val="2"/>
          <w:lang w:val="en-US" w:eastAsia="zh-HK"/>
        </w:rPr>
        <w:t xml:space="preserve">Complete </w:t>
      </w:r>
      <w:r w:rsidR="000F0459">
        <w:rPr>
          <w:rFonts w:eastAsiaTheme="minorEastAsia"/>
          <w:noProof/>
          <w:kern w:val="2"/>
          <w:lang w:val="en-US" w:eastAsia="zh-HK"/>
        </w:rPr>
        <w:t>Aunt Amy’s message below</w:t>
      </w:r>
      <w:r w:rsidR="001D0D53">
        <w:rPr>
          <w:rFonts w:eastAsiaTheme="minorEastAsia"/>
          <w:noProof/>
          <w:kern w:val="2"/>
          <w:lang w:val="en-US" w:eastAsia="zh-HK"/>
        </w:rPr>
        <w:t>.</w:t>
      </w:r>
      <w:r w:rsidR="00747E7C">
        <w:rPr>
          <w:rFonts w:eastAsiaTheme="minorEastAsia"/>
          <w:szCs w:val="34"/>
          <w:lang w:val="en-US" w:eastAsia="zh-HK"/>
        </w:rPr>
        <w:t xml:space="preserve"> Write ONE word from the </w:t>
      </w:r>
      <w:r w:rsidR="005E20D9">
        <w:rPr>
          <w:rFonts w:eastAsiaTheme="minorEastAsia"/>
          <w:szCs w:val="34"/>
          <w:lang w:val="en-US" w:eastAsia="zh-HK"/>
        </w:rPr>
        <w:t>text</w:t>
      </w:r>
      <w:r w:rsidR="001D0D53">
        <w:rPr>
          <w:rFonts w:eastAsiaTheme="minorEastAsia"/>
          <w:szCs w:val="34"/>
          <w:lang w:val="en-US" w:eastAsia="zh-HK"/>
        </w:rPr>
        <w:t xml:space="preserve"> </w:t>
      </w:r>
      <w:r w:rsidR="00747E7C">
        <w:rPr>
          <w:rFonts w:eastAsiaTheme="minorEastAsia"/>
          <w:szCs w:val="34"/>
          <w:lang w:val="en-US" w:eastAsia="zh-HK"/>
        </w:rPr>
        <w:t>for each blank.</w:t>
      </w:r>
      <w:r w:rsidR="00747E7C" w:rsidRPr="00747E7C">
        <w:rPr>
          <w:rFonts w:ascii="Times New Roman" w:hAnsi="Times New Roman"/>
          <w:b w:val="0"/>
          <w:bCs/>
          <w:i/>
          <w:noProof/>
          <w:szCs w:val="36"/>
          <w:lang w:eastAsia="zh-HK"/>
        </w:rPr>
        <w:t xml:space="preserve"> </w:t>
      </w:r>
    </w:p>
    <w:p w14:paraId="22D75666" w14:textId="2B719B16" w:rsidR="00747E7C" w:rsidRDefault="000F0459" w:rsidP="00747E7C">
      <w:pPr>
        <w:pStyle w:val="RubicHead"/>
        <w:spacing w:after="160" w:line="276" w:lineRule="auto"/>
        <w:rPr>
          <w:rFonts w:eastAsiaTheme="minorEastAsia"/>
          <w:b w:val="0"/>
          <w:kern w:val="2"/>
          <w:lang w:val="en-US" w:eastAsia="zh-HK"/>
        </w:rPr>
      </w:pPr>
      <w:r>
        <w:rPr>
          <w:rFonts w:eastAsiaTheme="minorEastAsia"/>
          <w:noProof/>
          <w:kern w:val="2"/>
          <w:lang w:val="en-US" w:eastAsia="zh-HK"/>
        </w:rPr>
        <mc:AlternateContent>
          <mc:Choice Requires="wps">
            <w:drawing>
              <wp:anchor distT="0" distB="0" distL="114300" distR="114300" simplePos="0" relativeHeight="252326400" behindDoc="0" locked="0" layoutInCell="1" allowOverlap="1" wp14:anchorId="40577103" wp14:editId="0387340E">
                <wp:simplePos x="0" y="0"/>
                <wp:positionH relativeFrom="column">
                  <wp:posOffset>182880</wp:posOffset>
                </wp:positionH>
                <wp:positionV relativeFrom="paragraph">
                  <wp:posOffset>7620</wp:posOffset>
                </wp:positionV>
                <wp:extent cx="6554470" cy="2009775"/>
                <wp:effectExtent l="0" t="0" r="17780" b="28575"/>
                <wp:wrapNone/>
                <wp:docPr id="1389604106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4470" cy="20097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1870D5" id="Rectangle 13" o:spid="_x0000_s1026" style="position:absolute;margin-left:14.4pt;margin-top:.6pt;width:516.1pt;height:158.25pt;z-index:25232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" filled="f" strokecolor="#a5a5a5 [2092]" strokeweight="1.5pt"/>
            </w:pict>
          </mc:Fallback>
        </mc:AlternateContent>
      </w:r>
      <w:r>
        <w:rPr>
          <w:rFonts w:eastAsiaTheme="minorEastAsia"/>
          <w:kern w:val="2"/>
          <w:lang w:val="en-US" w:eastAsia="zh-HK"/>
        </w:rPr>
        <w:t>1</w:t>
      </w:r>
      <w:r w:rsidR="00747E7C" w:rsidRPr="009C7B5D">
        <w:rPr>
          <w:rFonts w:eastAsiaTheme="minorEastAsia"/>
          <w:kern w:val="2"/>
          <w:lang w:val="en-US" w:eastAsia="zh-HK"/>
        </w:rPr>
        <w:tab/>
      </w:r>
    </w:p>
    <w:p w14:paraId="7B110D84" w14:textId="225B59C4" w:rsidR="00747E7C" w:rsidRDefault="00747E7C" w:rsidP="00747E7C">
      <w:pPr>
        <w:pStyle w:val="RubicHead"/>
        <w:spacing w:after="160" w:line="276" w:lineRule="auto"/>
        <w:rPr>
          <w:rFonts w:eastAsiaTheme="minorEastAsia"/>
          <w:b w:val="0"/>
          <w:kern w:val="2"/>
          <w:lang w:val="en-US" w:eastAsia="zh-HK"/>
        </w:rPr>
      </w:pPr>
      <w:r>
        <w:rPr>
          <w:rFonts w:eastAsiaTheme="minorEastAsia"/>
          <w:b w:val="0"/>
          <w:kern w:val="2"/>
          <w:lang w:val="en-US" w:eastAsia="zh-HK"/>
        </w:rPr>
        <w:t xml:space="preserve"> </w:t>
      </w:r>
    </w:p>
    <w:p w14:paraId="3C3A9DA1" w14:textId="4C7B0138" w:rsidR="00747E7C" w:rsidRDefault="00747E7C" w:rsidP="00747E7C">
      <w:pPr>
        <w:pStyle w:val="RubicHead"/>
        <w:spacing w:after="160" w:line="276" w:lineRule="auto"/>
        <w:rPr>
          <w:rFonts w:eastAsiaTheme="minorEastAsia"/>
          <w:b w:val="0"/>
          <w:kern w:val="2"/>
          <w:lang w:val="en-US" w:eastAsia="zh-HK"/>
        </w:rPr>
      </w:pPr>
    </w:p>
    <w:p w14:paraId="169185B9" w14:textId="446C5EDC" w:rsidR="00747E7C" w:rsidRDefault="00747E7C" w:rsidP="00747E7C">
      <w:pPr>
        <w:pStyle w:val="RubicHead"/>
        <w:spacing w:after="160" w:line="276" w:lineRule="auto"/>
        <w:rPr>
          <w:rFonts w:eastAsiaTheme="minorEastAsia"/>
          <w:b w:val="0"/>
          <w:kern w:val="2"/>
          <w:lang w:val="en-US" w:eastAsia="zh-HK"/>
        </w:rPr>
      </w:pPr>
    </w:p>
    <w:p w14:paraId="7972A52C" w14:textId="7143D2F5" w:rsidR="00747E7C" w:rsidRDefault="00747E7C" w:rsidP="00747E7C">
      <w:pPr>
        <w:pStyle w:val="RubicHead"/>
        <w:spacing w:after="160" w:line="276" w:lineRule="auto"/>
        <w:rPr>
          <w:rFonts w:eastAsiaTheme="minorEastAsia"/>
          <w:b w:val="0"/>
          <w:kern w:val="2"/>
          <w:lang w:val="en-US" w:eastAsia="zh-HK"/>
        </w:rPr>
      </w:pPr>
      <w:r>
        <w:rPr>
          <w:rFonts w:eastAsiaTheme="minorEastAsia"/>
          <w:b w:val="0"/>
          <w:kern w:val="2"/>
          <w:lang w:val="en-US" w:eastAsia="zh-HK"/>
        </w:rPr>
        <w:t xml:space="preserve"> </w:t>
      </w:r>
    </w:p>
    <w:p w14:paraId="71ACA1D1" w14:textId="77777777" w:rsidR="008F74F6" w:rsidRDefault="008F74F6" w:rsidP="0076032B">
      <w:pPr>
        <w:pStyle w:val="RubicHead"/>
        <w:spacing w:after="160"/>
        <w:rPr>
          <w:rFonts w:eastAsiaTheme="minorEastAsia"/>
          <w:b w:val="0"/>
          <w:kern w:val="2"/>
          <w:lang w:val="en-US" w:eastAsia="zh-HK"/>
        </w:rPr>
      </w:pPr>
    </w:p>
    <w:p w14:paraId="4D5F75FD" w14:textId="00AC6BB5" w:rsidR="00772495" w:rsidRPr="00DA099D" w:rsidRDefault="009C7B5D" w:rsidP="0076032B">
      <w:pPr>
        <w:pStyle w:val="RubicHead"/>
        <w:spacing w:after="160"/>
        <w:rPr>
          <w:rFonts w:eastAsiaTheme="minorEastAsia"/>
          <w:szCs w:val="34"/>
          <w:lang w:eastAsia="zh-HK"/>
        </w:rPr>
      </w:pPr>
      <w:r w:rsidRPr="009C7B5D">
        <w:rPr>
          <w:rFonts w:eastAsiaTheme="minorEastAsia"/>
          <w:szCs w:val="34"/>
          <w:lang w:val="en-US" w:eastAsia="zh-HK"/>
        </w:rPr>
        <w:t xml:space="preserve">Blacken </w:t>
      </w:r>
      <w:r w:rsidRPr="009C7B5D">
        <w:rPr>
          <w:rFonts w:eastAsiaTheme="minorEastAsia"/>
          <w:szCs w:val="34"/>
          <w:lang w:val="en-US" w:eastAsia="zh-HK"/>
        </w:rPr>
        <w:sym w:font="Wingdings" w:char="F06C"/>
      </w:r>
      <w:r w:rsidRPr="009C7B5D">
        <w:rPr>
          <w:rFonts w:eastAsiaTheme="minorEastAsia"/>
          <w:szCs w:val="34"/>
          <w:lang w:val="en-US" w:eastAsia="zh-HK"/>
        </w:rPr>
        <w:t xml:space="preserve"> the circle</w:t>
      </w:r>
      <w:r>
        <w:rPr>
          <w:rFonts w:eastAsiaTheme="minorEastAsia"/>
          <w:szCs w:val="34"/>
          <w:lang w:val="en-US" w:eastAsia="zh-HK"/>
        </w:rPr>
        <w:t>s</w:t>
      </w:r>
      <w:r w:rsidRPr="009C7B5D">
        <w:rPr>
          <w:rFonts w:eastAsiaTheme="minorEastAsia"/>
          <w:szCs w:val="34"/>
          <w:lang w:val="en-US" w:eastAsia="zh-HK"/>
        </w:rPr>
        <w:t>.</w:t>
      </w:r>
    </w:p>
    <w:p w14:paraId="096B82F3" w14:textId="77777777" w:rsidR="0014136C" w:rsidRPr="008068AF" w:rsidRDefault="0014136C" w:rsidP="0014136C">
      <w:pPr>
        <w:spacing w:line="560" w:lineRule="exact"/>
        <w:rPr>
          <w:rFonts w:ascii="Arial" w:hAnsi="Arial" w:cs="Arial"/>
          <w:color w:val="808080" w:themeColor="background1" w:themeShade="80"/>
          <w:sz w:val="32"/>
          <w:szCs w:val="32"/>
          <w:lang w:eastAsia="zh-HK"/>
        </w:rPr>
      </w:pPr>
      <w:r>
        <w:rPr>
          <w:rFonts w:ascii="Arial" w:hAnsi="Arial" w:cs="Arial"/>
          <w:b/>
          <w:sz w:val="32"/>
          <w:szCs w:val="32"/>
          <w:lang w:eastAsia="zh-HK"/>
        </w:rPr>
        <w:t>2</w:t>
      </w:r>
      <w:r w:rsidRPr="00771562">
        <w:rPr>
          <w:rFonts w:ascii="Arial" w:hAnsi="Arial" w:cs="Arial" w:hint="eastAsia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 xml:space="preserve">Read the introduction: </w:t>
      </w:r>
      <w:r w:rsidRPr="008068AF">
        <w:rPr>
          <w:rFonts w:ascii="Arial" w:hAnsi="Arial" w:cs="Arial"/>
          <w:color w:val="808080" w:themeColor="background1" w:themeShade="80"/>
          <w:sz w:val="32"/>
          <w:szCs w:val="32"/>
          <w:lang w:eastAsia="zh-HK"/>
        </w:rPr>
        <w:t xml:space="preserve">… this causes pollution … </w:t>
      </w:r>
    </w:p>
    <w:p w14:paraId="7C8B6B75" w14:textId="77777777" w:rsidR="0014136C" w:rsidRDefault="0014136C" w:rsidP="0014136C">
      <w:pPr>
        <w:spacing w:line="50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sz w:val="32"/>
          <w:szCs w:val="32"/>
          <w:lang w:eastAsia="zh-HK"/>
        </w:rPr>
        <w:t xml:space="preserve">   The word ‘this’ refers to ___ .</w:t>
      </w:r>
    </w:p>
    <w:p w14:paraId="0BA656C7" w14:textId="0F56BFFB" w:rsidR="0014136C" w:rsidRPr="0005471A" w:rsidRDefault="0014136C" w:rsidP="0014136C">
      <w:pPr>
        <w:spacing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28448" behindDoc="0" locked="0" layoutInCell="1" allowOverlap="1" wp14:anchorId="0956FB48" wp14:editId="68F2AA15">
                <wp:simplePos x="0" y="0"/>
                <wp:positionH relativeFrom="column">
                  <wp:posOffset>368935</wp:posOffset>
                </wp:positionH>
                <wp:positionV relativeFrom="paragraph">
                  <wp:posOffset>123190</wp:posOffset>
                </wp:positionV>
                <wp:extent cx="144145" cy="144145"/>
                <wp:effectExtent l="14605" t="10160" r="12700" b="7620"/>
                <wp:wrapNone/>
                <wp:docPr id="434333185" name="Oval 6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1AB622E" id="Oval 685" o:spid="_x0000_s1026" style="position:absolute;margin-left:29.05pt;margin-top:9.7pt;width:11.35pt;height:11.35pt;z-index:25232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b/>
          <w:sz w:val="32"/>
          <w:szCs w:val="32"/>
          <w:lang w:eastAsia="zh-HK"/>
        </w:rPr>
        <w:t>A.</w:t>
      </w:r>
      <w:r w:rsidRPr="00335963">
        <w:rPr>
          <w:rFonts w:ascii="Arial" w:hAnsi="Arial" w:cs="Arial"/>
          <w:sz w:val="32"/>
          <w:szCs w:val="32"/>
          <w:lang w:eastAsia="zh-HK"/>
        </w:rPr>
        <w:t xml:space="preserve"> </w:t>
      </w:r>
      <w:r w:rsidR="000321FF">
        <w:rPr>
          <w:rFonts w:ascii="Arial" w:hAnsi="Arial" w:cs="Arial"/>
          <w:sz w:val="32"/>
          <w:szCs w:val="32"/>
          <w:lang w:eastAsia="zh-HK"/>
        </w:rPr>
        <w:t>nature</w:t>
      </w:r>
    </w:p>
    <w:p w14:paraId="075BB9BB" w14:textId="77777777" w:rsidR="0014136C" w:rsidRDefault="0014136C" w:rsidP="0014136C">
      <w:pPr>
        <w:spacing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29472" behindDoc="0" locked="0" layoutInCell="1" allowOverlap="1" wp14:anchorId="4073D8EC" wp14:editId="3755A1CA">
                <wp:simplePos x="0" y="0"/>
                <wp:positionH relativeFrom="column">
                  <wp:posOffset>368935</wp:posOffset>
                </wp:positionH>
                <wp:positionV relativeFrom="paragraph">
                  <wp:posOffset>113665</wp:posOffset>
                </wp:positionV>
                <wp:extent cx="144145" cy="144145"/>
                <wp:effectExtent l="14605" t="6985" r="12700" b="10795"/>
                <wp:wrapNone/>
                <wp:docPr id="1668478168" name="Oval 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60EE5EB" id="Oval 686" o:spid="_x0000_s1026" style="position:absolute;margin-left:29.05pt;margin-top:8.95pt;width:11.35pt;height:11.35pt;z-index:25232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 w:rsidRPr="00335963">
        <w:rPr>
          <w:rFonts w:ascii="Arial" w:hAnsi="Arial" w:cs="Arial"/>
          <w:b/>
          <w:sz w:val="32"/>
          <w:szCs w:val="32"/>
          <w:lang w:eastAsia="zh-HK"/>
        </w:rPr>
        <w:t>B.</w:t>
      </w:r>
      <w:r>
        <w:rPr>
          <w:rFonts w:ascii="Arial" w:hAnsi="Arial" w:cs="Arial"/>
          <w:sz w:val="32"/>
          <w:szCs w:val="32"/>
          <w:lang w:eastAsia="zh-HK"/>
        </w:rPr>
        <w:t xml:space="preserve"> people exploring nature</w:t>
      </w:r>
    </w:p>
    <w:p w14:paraId="64F0FF91" w14:textId="77777777" w:rsidR="0014136C" w:rsidRDefault="0014136C" w:rsidP="0014136C">
      <w:pPr>
        <w:widowControl/>
        <w:spacing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30496" behindDoc="0" locked="0" layoutInCell="1" allowOverlap="1" wp14:anchorId="6B2C83DE" wp14:editId="25CBD269">
                <wp:simplePos x="0" y="0"/>
                <wp:positionH relativeFrom="column">
                  <wp:posOffset>368935</wp:posOffset>
                </wp:positionH>
                <wp:positionV relativeFrom="paragraph">
                  <wp:posOffset>118745</wp:posOffset>
                </wp:positionV>
                <wp:extent cx="144145" cy="144145"/>
                <wp:effectExtent l="14605" t="8890" r="12700" b="8890"/>
                <wp:wrapNone/>
                <wp:docPr id="1694377773" name="Oval 6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F785E40" id="Oval 687" o:spid="_x0000_s1026" style="position:absolute;margin-left:29.05pt;margin-top:9.35pt;width:11.35pt;height:11.35pt;z-index:25233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 w:rsidRPr="00335963">
        <w:rPr>
          <w:rFonts w:ascii="Arial" w:hAnsi="Arial" w:cs="Arial"/>
          <w:b/>
          <w:sz w:val="32"/>
          <w:szCs w:val="32"/>
          <w:lang w:eastAsia="zh-HK"/>
        </w:rPr>
        <w:t>C.</w:t>
      </w:r>
      <w:r>
        <w:rPr>
          <w:rFonts w:ascii="Arial" w:hAnsi="Arial" w:cs="Arial"/>
          <w:sz w:val="32"/>
          <w:szCs w:val="32"/>
          <w:lang w:eastAsia="zh-HK"/>
        </w:rPr>
        <w:t xml:space="preserve"> people going on an ecotour</w:t>
      </w:r>
    </w:p>
    <w:p w14:paraId="0C894634" w14:textId="2CDD9438" w:rsidR="0014136C" w:rsidRDefault="0014136C" w:rsidP="0014136C">
      <w:pPr>
        <w:widowControl/>
        <w:spacing w:after="160"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31520" behindDoc="0" locked="0" layoutInCell="1" allowOverlap="1" wp14:anchorId="1753DC3D" wp14:editId="0734DEB0">
                <wp:simplePos x="0" y="0"/>
                <wp:positionH relativeFrom="column">
                  <wp:posOffset>368935</wp:posOffset>
                </wp:positionH>
                <wp:positionV relativeFrom="paragraph">
                  <wp:posOffset>109220</wp:posOffset>
                </wp:positionV>
                <wp:extent cx="144145" cy="144145"/>
                <wp:effectExtent l="14605" t="15240" r="12700" b="12065"/>
                <wp:wrapNone/>
                <wp:docPr id="1535005202" name="Oval 6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717A523" id="Oval 688" o:spid="_x0000_s1026" style="position:absolute;margin-left:29.05pt;margin-top:8.6pt;width:11.35pt;height:11.35pt;z-index:25233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 w:rsidRPr="00335963">
        <w:rPr>
          <w:rFonts w:ascii="Arial" w:hAnsi="Arial" w:cs="Arial"/>
          <w:b/>
          <w:sz w:val="32"/>
          <w:szCs w:val="32"/>
          <w:lang w:eastAsia="zh-HK"/>
        </w:rPr>
        <w:t>D.</w:t>
      </w:r>
      <w:r>
        <w:rPr>
          <w:rFonts w:ascii="Arial" w:hAnsi="Arial" w:cs="Arial"/>
          <w:sz w:val="32"/>
          <w:szCs w:val="32"/>
          <w:lang w:eastAsia="zh-HK"/>
        </w:rPr>
        <w:t xml:space="preserve"> people </w:t>
      </w:r>
      <w:r w:rsidR="00A51E30">
        <w:rPr>
          <w:rFonts w:ascii="Arial" w:hAnsi="Arial" w:cs="Arial"/>
          <w:sz w:val="32"/>
          <w:szCs w:val="32"/>
          <w:lang w:eastAsia="zh-HK"/>
        </w:rPr>
        <w:t xml:space="preserve">harming wildlife </w:t>
      </w:r>
    </w:p>
    <w:p w14:paraId="3A0C696C" w14:textId="19AC6FE6" w:rsidR="00C1561E" w:rsidRDefault="00C51EEE" w:rsidP="00C51EEE">
      <w:pPr>
        <w:spacing w:after="120" w:line="56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  <w:lang w:eastAsia="zh-HK"/>
        </w:rPr>
        <mc:AlternateContent>
          <mc:Choice Requires="wps">
            <w:drawing>
              <wp:anchor distT="0" distB="0" distL="114300" distR="114300" simplePos="0" relativeHeight="251705343" behindDoc="1" locked="0" layoutInCell="1" allowOverlap="1" wp14:anchorId="0C09AA3F" wp14:editId="093716A9">
                <wp:simplePos x="0" y="0"/>
                <wp:positionH relativeFrom="column">
                  <wp:posOffset>306705</wp:posOffset>
                </wp:positionH>
                <wp:positionV relativeFrom="paragraph">
                  <wp:posOffset>372110</wp:posOffset>
                </wp:positionV>
                <wp:extent cx="6496050" cy="2257425"/>
                <wp:effectExtent l="0" t="0" r="0" b="9525"/>
                <wp:wrapNone/>
                <wp:docPr id="29413905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96050" cy="22574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E9B514" id="Rectangle 12" o:spid="_x0000_s1026" style="position:absolute;margin-left:24.15pt;margin-top:29.3pt;width:511.5pt;height:177.75pt;z-index:-25161113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" fillcolor="#f2f2f2 [3052]" stroked="f" strokeweight="2pt"/>
            </w:pict>
          </mc:Fallback>
        </mc:AlternateContent>
      </w:r>
      <w:r w:rsidR="0014136C">
        <w:rPr>
          <w:rFonts w:ascii="Arial" w:hAnsi="Arial" w:cs="Arial"/>
          <w:b/>
          <w:sz w:val="32"/>
          <w:szCs w:val="32"/>
          <w:lang w:eastAsia="zh-HK"/>
        </w:rPr>
        <w:t>3</w:t>
      </w:r>
      <w:r w:rsidR="00C1561E" w:rsidRPr="00771562">
        <w:rPr>
          <w:rFonts w:ascii="Arial" w:hAnsi="Arial" w:cs="Arial" w:hint="eastAsia"/>
          <w:sz w:val="32"/>
          <w:szCs w:val="32"/>
          <w:lang w:eastAsia="zh-HK"/>
        </w:rPr>
        <w:tab/>
      </w:r>
      <w:r w:rsidR="0098303F">
        <w:rPr>
          <w:rFonts w:ascii="Arial" w:hAnsi="Arial" w:cs="Arial"/>
          <w:sz w:val="32"/>
          <w:szCs w:val="32"/>
          <w:lang w:eastAsia="zh-HK"/>
        </w:rPr>
        <w:t>Read the introduction. Which meaning of ‘answer’ is correct here?</w:t>
      </w:r>
    </w:p>
    <w:p w14:paraId="1F28215F" w14:textId="73201A31" w:rsidR="0098303F" w:rsidRPr="00092AB8" w:rsidRDefault="0098303F" w:rsidP="00C51EEE">
      <w:pPr>
        <w:pStyle w:val="paragraph"/>
        <w:tabs>
          <w:tab w:val="left" w:pos="567"/>
        </w:tabs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  <w:lang w:val="en-US"/>
        </w:rPr>
      </w:pPr>
      <w:r>
        <w:rPr>
          <w:rFonts w:ascii="Arial" w:hAnsi="Arial" w:cs="Arial"/>
          <w:sz w:val="32"/>
          <w:szCs w:val="32"/>
          <w:lang w:eastAsia="zh-HK"/>
        </w:rPr>
        <w:t xml:space="preserve">   </w:t>
      </w:r>
      <w:r>
        <w:rPr>
          <w:rFonts w:ascii="Arial" w:hAnsi="Arial" w:cs="Arial"/>
          <w:sz w:val="32"/>
          <w:szCs w:val="32"/>
          <w:lang w:eastAsia="zh-HK"/>
        </w:rPr>
        <w:tab/>
      </w:r>
      <w:r w:rsidR="00C51EEE">
        <w:rPr>
          <w:rFonts w:ascii="Arial" w:hAnsi="Arial" w:cs="Arial"/>
          <w:sz w:val="32"/>
          <w:szCs w:val="32"/>
          <w:lang w:eastAsia="zh-HK"/>
        </w:rPr>
        <w:t xml:space="preserve"> </w:t>
      </w:r>
      <w:r w:rsidRPr="00092AB8">
        <w:rPr>
          <w:rStyle w:val="normaltextrun"/>
          <w:color w:val="000000"/>
          <w:sz w:val="28"/>
          <w:szCs w:val="28"/>
        </w:rPr>
        <w:t xml:space="preserve">answer </w:t>
      </w:r>
      <w:r w:rsidRPr="00092AB8">
        <w:rPr>
          <w:rStyle w:val="normaltextrun"/>
          <w:color w:val="000000"/>
          <w:sz w:val="28"/>
          <w:szCs w:val="28"/>
          <w:lang w:val="en-US"/>
        </w:rPr>
        <w:t>/</w:t>
      </w:r>
      <w:r w:rsidRPr="00092AB8">
        <w:rPr>
          <w:color w:val="000000"/>
          <w:sz w:val="28"/>
          <w:szCs w:val="28"/>
          <w:lang w:val="en-US"/>
        </w:rPr>
        <w:t>ˈ</w:t>
      </w:r>
      <w:proofErr w:type="spellStart"/>
      <w:r w:rsidRPr="00092AB8">
        <w:rPr>
          <w:color w:val="000000"/>
          <w:sz w:val="28"/>
          <w:szCs w:val="28"/>
          <w:lang w:val="en-US"/>
        </w:rPr>
        <w:t>ɑːnsə</w:t>
      </w:r>
      <w:proofErr w:type="spellEnd"/>
      <w:r w:rsidRPr="00092AB8">
        <w:rPr>
          <w:rStyle w:val="normaltextrun"/>
          <w:color w:val="333333"/>
          <w:sz w:val="28"/>
          <w:szCs w:val="28"/>
          <w:lang w:val="en-US"/>
        </w:rPr>
        <w:t>/</w:t>
      </w:r>
      <w:r w:rsidRPr="00092AB8">
        <w:rPr>
          <w:rStyle w:val="eop"/>
          <w:rFonts w:eastAsiaTheme="majorEastAsia"/>
          <w:sz w:val="28"/>
          <w:szCs w:val="28"/>
          <w:lang w:val="en-US"/>
        </w:rPr>
        <w:t>​</w:t>
      </w:r>
    </w:p>
    <w:p w14:paraId="6194F2AE" w14:textId="43411864" w:rsidR="0098303F" w:rsidRPr="00092AB8" w:rsidRDefault="0098303F" w:rsidP="00C51EEE">
      <w:pPr>
        <w:pStyle w:val="paragraph"/>
        <w:tabs>
          <w:tab w:val="left" w:pos="567"/>
        </w:tabs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  <w:lang w:val="en-US"/>
        </w:rPr>
      </w:pPr>
      <w:r w:rsidRPr="00092AB8">
        <w:rPr>
          <w:rStyle w:val="normaltextrun"/>
          <w:i/>
          <w:iCs/>
          <w:color w:val="333333"/>
          <w:sz w:val="28"/>
          <w:szCs w:val="28"/>
          <w:lang w:val="en-US"/>
        </w:rPr>
        <w:tab/>
      </w:r>
      <w:r w:rsidR="00C51EEE">
        <w:rPr>
          <w:rStyle w:val="normaltextrun"/>
          <w:i/>
          <w:iCs/>
          <w:color w:val="333333"/>
          <w:sz w:val="28"/>
          <w:szCs w:val="28"/>
          <w:lang w:val="en-US"/>
        </w:rPr>
        <w:t xml:space="preserve">  </w:t>
      </w:r>
      <w:r w:rsidRPr="00092AB8">
        <w:rPr>
          <w:rStyle w:val="normaltextrun"/>
          <w:i/>
          <w:iCs/>
          <w:color w:val="333333"/>
          <w:sz w:val="28"/>
          <w:szCs w:val="28"/>
          <w:lang w:val="en-US"/>
        </w:rPr>
        <w:t>noun</w:t>
      </w:r>
      <w:r w:rsidRPr="00092AB8">
        <w:rPr>
          <w:rStyle w:val="normaltextrun"/>
          <w:color w:val="000000"/>
          <w:sz w:val="28"/>
          <w:szCs w:val="28"/>
        </w:rPr>
        <w:t xml:space="preserve"> </w:t>
      </w:r>
      <w:r w:rsidRPr="00092AB8">
        <w:rPr>
          <w:rStyle w:val="eop"/>
          <w:rFonts w:eastAsiaTheme="majorEastAsia"/>
          <w:sz w:val="28"/>
          <w:szCs w:val="28"/>
          <w:lang w:val="en-US"/>
        </w:rPr>
        <w:t>​</w:t>
      </w:r>
    </w:p>
    <w:p w14:paraId="2A2EEDC1" w14:textId="66EAA5C4" w:rsidR="0098303F" w:rsidRPr="00092AB8" w:rsidRDefault="0098303F" w:rsidP="00C51EEE">
      <w:pPr>
        <w:pStyle w:val="paragraph"/>
        <w:tabs>
          <w:tab w:val="left" w:pos="567"/>
        </w:tabs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  <w:lang w:val="en-US"/>
        </w:rPr>
      </w:pPr>
      <w:r w:rsidRPr="00092AB8">
        <w:rPr>
          <w:rStyle w:val="normaltextrun"/>
          <w:color w:val="000000"/>
          <w:sz w:val="28"/>
          <w:szCs w:val="28"/>
        </w:rPr>
        <w:tab/>
      </w:r>
      <w:r w:rsidR="00C51EEE">
        <w:rPr>
          <w:rStyle w:val="normaltextrun"/>
          <w:color w:val="000000"/>
          <w:sz w:val="28"/>
          <w:szCs w:val="28"/>
        </w:rPr>
        <w:t xml:space="preserve">  </w:t>
      </w:r>
      <w:r w:rsidRPr="00092AB8">
        <w:rPr>
          <w:rStyle w:val="normaltextrun"/>
          <w:color w:val="000000"/>
          <w:sz w:val="28"/>
          <w:szCs w:val="28"/>
        </w:rPr>
        <w:t xml:space="preserve">1. reply, e.g. </w:t>
      </w:r>
      <w:r w:rsidRPr="00092AB8">
        <w:rPr>
          <w:rStyle w:val="normaltextrun"/>
          <w:i/>
          <w:iCs/>
          <w:color w:val="000000"/>
          <w:sz w:val="28"/>
          <w:szCs w:val="28"/>
        </w:rPr>
        <w:t>Jenny is waiting for the teacher’s answer to her question.</w:t>
      </w:r>
    </w:p>
    <w:p w14:paraId="6563D835" w14:textId="60626C1A" w:rsidR="0098303F" w:rsidRPr="00092AB8" w:rsidRDefault="00092AB8" w:rsidP="00C51EEE">
      <w:pPr>
        <w:pStyle w:val="paragraph"/>
        <w:tabs>
          <w:tab w:val="left" w:pos="567"/>
        </w:tabs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  <w:lang w:val="en-US"/>
        </w:rPr>
      </w:pPr>
      <w:r w:rsidRPr="00092AB8">
        <w:rPr>
          <w:rStyle w:val="normaltextrun"/>
          <w:color w:val="000000"/>
          <w:sz w:val="28"/>
          <w:szCs w:val="28"/>
        </w:rPr>
        <w:tab/>
      </w:r>
      <w:r w:rsidR="00C51EEE">
        <w:rPr>
          <w:rStyle w:val="normaltextrun"/>
          <w:color w:val="000000"/>
          <w:sz w:val="28"/>
          <w:szCs w:val="28"/>
        </w:rPr>
        <w:t xml:space="preserve">  </w:t>
      </w:r>
      <w:r w:rsidR="0098303F" w:rsidRPr="00092AB8">
        <w:rPr>
          <w:rStyle w:val="normaltextrun"/>
          <w:color w:val="000000"/>
          <w:sz w:val="28"/>
          <w:szCs w:val="28"/>
        </w:rPr>
        <w:t xml:space="preserve">2. </w:t>
      </w:r>
      <w:r w:rsidRPr="00092AB8">
        <w:rPr>
          <w:rStyle w:val="normaltextrun"/>
          <w:color w:val="000000"/>
          <w:sz w:val="28"/>
          <w:szCs w:val="28"/>
        </w:rPr>
        <w:t>solution</w:t>
      </w:r>
      <w:r w:rsidR="0098303F" w:rsidRPr="00092AB8">
        <w:rPr>
          <w:rStyle w:val="normaltextrun"/>
          <w:color w:val="000000"/>
          <w:sz w:val="28"/>
          <w:szCs w:val="28"/>
        </w:rPr>
        <w:t xml:space="preserve">, e.g. </w:t>
      </w:r>
      <w:r w:rsidRPr="00092AB8">
        <w:rPr>
          <w:rStyle w:val="normaltextrun"/>
          <w:i/>
          <w:iCs/>
          <w:color w:val="000000"/>
          <w:sz w:val="28"/>
          <w:szCs w:val="28"/>
        </w:rPr>
        <w:t>Getting a job is the answer to all her worries.</w:t>
      </w:r>
    </w:p>
    <w:p w14:paraId="426A53F4" w14:textId="2ECFFD09" w:rsidR="0098303F" w:rsidRPr="00092AB8" w:rsidRDefault="00092AB8" w:rsidP="00C51EEE">
      <w:pPr>
        <w:pStyle w:val="paragraph"/>
        <w:tabs>
          <w:tab w:val="left" w:pos="567"/>
        </w:tabs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  <w:lang w:val="en-US"/>
        </w:rPr>
      </w:pPr>
      <w:r w:rsidRPr="00092AB8">
        <w:rPr>
          <w:rStyle w:val="normaltextrun"/>
          <w:i/>
          <w:iCs/>
          <w:color w:val="333333"/>
          <w:sz w:val="28"/>
          <w:szCs w:val="28"/>
          <w:lang w:val="en-US"/>
        </w:rPr>
        <w:tab/>
      </w:r>
      <w:r w:rsidR="00C51EEE">
        <w:rPr>
          <w:rStyle w:val="normaltextrun"/>
          <w:i/>
          <w:iCs/>
          <w:color w:val="333333"/>
          <w:sz w:val="28"/>
          <w:szCs w:val="28"/>
          <w:lang w:val="en-US"/>
        </w:rPr>
        <w:t xml:space="preserve">  </w:t>
      </w:r>
      <w:r w:rsidRPr="00092AB8">
        <w:rPr>
          <w:rStyle w:val="normaltextrun"/>
          <w:i/>
          <w:iCs/>
          <w:color w:val="333333"/>
          <w:sz w:val="28"/>
          <w:szCs w:val="28"/>
          <w:lang w:val="en-US"/>
        </w:rPr>
        <w:t>verb</w:t>
      </w:r>
      <w:r w:rsidR="0098303F" w:rsidRPr="00092AB8">
        <w:rPr>
          <w:rStyle w:val="normaltextrun"/>
          <w:i/>
          <w:iCs/>
          <w:color w:val="333333"/>
          <w:sz w:val="28"/>
          <w:szCs w:val="28"/>
          <w:lang w:val="en-US"/>
        </w:rPr>
        <w:t xml:space="preserve"> </w:t>
      </w:r>
      <w:r w:rsidR="0098303F" w:rsidRPr="00092AB8">
        <w:rPr>
          <w:rStyle w:val="eop"/>
          <w:rFonts w:eastAsiaTheme="majorEastAsia"/>
          <w:sz w:val="28"/>
          <w:szCs w:val="28"/>
          <w:lang w:val="en-US"/>
        </w:rPr>
        <w:t>​</w:t>
      </w:r>
    </w:p>
    <w:p w14:paraId="0423844C" w14:textId="356C3CC0" w:rsidR="0098303F" w:rsidRPr="00092AB8" w:rsidRDefault="00092AB8" w:rsidP="00C51EEE">
      <w:pPr>
        <w:pStyle w:val="paragraph"/>
        <w:tabs>
          <w:tab w:val="left" w:pos="567"/>
        </w:tabs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  <w:lang w:val="en-US"/>
        </w:rPr>
      </w:pPr>
      <w:r w:rsidRPr="00092AB8">
        <w:rPr>
          <w:rStyle w:val="normaltextrun"/>
          <w:color w:val="000000"/>
          <w:sz w:val="28"/>
          <w:szCs w:val="28"/>
        </w:rPr>
        <w:tab/>
      </w:r>
      <w:r w:rsidR="00C51EEE">
        <w:rPr>
          <w:rStyle w:val="normaltextrun"/>
          <w:color w:val="000000"/>
          <w:sz w:val="28"/>
          <w:szCs w:val="28"/>
        </w:rPr>
        <w:t xml:space="preserve">  </w:t>
      </w:r>
      <w:r w:rsidR="0098303F" w:rsidRPr="00092AB8">
        <w:rPr>
          <w:rStyle w:val="normaltextrun"/>
          <w:color w:val="000000"/>
          <w:sz w:val="28"/>
          <w:szCs w:val="28"/>
        </w:rPr>
        <w:t xml:space="preserve">3. </w:t>
      </w:r>
      <w:r w:rsidRPr="00092AB8">
        <w:rPr>
          <w:rStyle w:val="normaltextrun"/>
          <w:color w:val="000000"/>
          <w:sz w:val="28"/>
          <w:szCs w:val="28"/>
        </w:rPr>
        <w:t>to write or say the answer to a question in a test</w:t>
      </w:r>
      <w:r w:rsidR="0098303F" w:rsidRPr="00092AB8">
        <w:rPr>
          <w:rStyle w:val="normaltextrun"/>
          <w:color w:val="000000"/>
          <w:sz w:val="28"/>
          <w:szCs w:val="28"/>
        </w:rPr>
        <w:t xml:space="preserve">, e.g. </w:t>
      </w:r>
      <w:r w:rsidRPr="00092AB8">
        <w:rPr>
          <w:rStyle w:val="normaltextrun"/>
          <w:i/>
          <w:iCs/>
          <w:color w:val="000000"/>
          <w:sz w:val="28"/>
          <w:szCs w:val="28"/>
        </w:rPr>
        <w:t xml:space="preserve">You have 30 minutes to do the </w:t>
      </w:r>
      <w:r>
        <w:rPr>
          <w:rStyle w:val="normaltextrun"/>
          <w:i/>
          <w:iCs/>
          <w:color w:val="000000"/>
          <w:sz w:val="28"/>
          <w:szCs w:val="28"/>
        </w:rPr>
        <w:tab/>
      </w:r>
      <w:r>
        <w:rPr>
          <w:rStyle w:val="normaltextrun"/>
          <w:i/>
          <w:iCs/>
          <w:color w:val="000000"/>
          <w:sz w:val="28"/>
          <w:szCs w:val="28"/>
        </w:rPr>
        <w:tab/>
        <w:t xml:space="preserve">  </w:t>
      </w:r>
      <w:r w:rsidR="00C51EEE">
        <w:rPr>
          <w:rStyle w:val="normaltextrun"/>
          <w:i/>
          <w:iCs/>
          <w:color w:val="000000"/>
          <w:sz w:val="28"/>
          <w:szCs w:val="28"/>
        </w:rPr>
        <w:t xml:space="preserve">  </w:t>
      </w:r>
      <w:r>
        <w:rPr>
          <w:rStyle w:val="normaltextrun"/>
          <w:i/>
          <w:iCs/>
          <w:color w:val="000000"/>
          <w:sz w:val="28"/>
          <w:szCs w:val="28"/>
        </w:rPr>
        <w:t xml:space="preserve"> </w:t>
      </w:r>
      <w:r w:rsidRPr="00092AB8">
        <w:rPr>
          <w:rStyle w:val="normaltextrun"/>
          <w:i/>
          <w:iCs/>
          <w:color w:val="000000"/>
          <w:sz w:val="28"/>
          <w:szCs w:val="28"/>
        </w:rPr>
        <w:t>test</w:t>
      </w:r>
      <w:r w:rsidR="000F0459">
        <w:rPr>
          <w:rStyle w:val="normaltextrun"/>
          <w:i/>
          <w:iCs/>
          <w:color w:val="000000"/>
          <w:sz w:val="28"/>
          <w:szCs w:val="28"/>
        </w:rPr>
        <w:t>. A</w:t>
      </w:r>
      <w:r w:rsidRPr="00092AB8">
        <w:rPr>
          <w:rStyle w:val="normaltextrun"/>
          <w:i/>
          <w:iCs/>
          <w:color w:val="000000"/>
          <w:sz w:val="28"/>
          <w:szCs w:val="28"/>
        </w:rPr>
        <w:t>nswer as many questions as possible.</w:t>
      </w:r>
    </w:p>
    <w:p w14:paraId="6A1F2B97" w14:textId="1918DF87" w:rsidR="00092AB8" w:rsidRDefault="00092AB8" w:rsidP="00C51EEE">
      <w:pPr>
        <w:pStyle w:val="paragraph"/>
        <w:tabs>
          <w:tab w:val="left" w:pos="567"/>
        </w:tabs>
        <w:spacing w:before="0" w:beforeAutospacing="0" w:after="0" w:afterAutospacing="0"/>
        <w:textAlignment w:val="baseline"/>
        <w:rPr>
          <w:rStyle w:val="normaltextrun"/>
          <w:color w:val="000000"/>
          <w:sz w:val="28"/>
          <w:szCs w:val="28"/>
        </w:rPr>
      </w:pPr>
      <w:r w:rsidRPr="00092AB8">
        <w:rPr>
          <w:rStyle w:val="normaltextrun"/>
          <w:color w:val="000000"/>
          <w:sz w:val="28"/>
          <w:szCs w:val="28"/>
          <w:lang w:val="en-US"/>
        </w:rPr>
        <w:tab/>
      </w:r>
      <w:r w:rsidR="00C51EEE">
        <w:rPr>
          <w:rStyle w:val="normaltextrun"/>
          <w:color w:val="000000"/>
          <w:sz w:val="28"/>
          <w:szCs w:val="28"/>
          <w:lang w:val="en-US"/>
        </w:rPr>
        <w:t xml:space="preserve">  </w:t>
      </w:r>
      <w:r w:rsidR="0098303F" w:rsidRPr="00092AB8">
        <w:rPr>
          <w:rStyle w:val="normaltextrun"/>
          <w:color w:val="000000"/>
          <w:sz w:val="28"/>
          <w:szCs w:val="28"/>
        </w:rPr>
        <w:t xml:space="preserve">4. </w:t>
      </w:r>
      <w:r>
        <w:rPr>
          <w:rStyle w:val="normaltextrun"/>
          <w:color w:val="000000"/>
          <w:sz w:val="28"/>
          <w:szCs w:val="28"/>
        </w:rPr>
        <w:t>to pick up the phone when it rings or open the door when someone knocks</w:t>
      </w:r>
      <w:r w:rsidR="0098303F" w:rsidRPr="00092AB8">
        <w:rPr>
          <w:rStyle w:val="normaltextrun"/>
          <w:color w:val="000000"/>
          <w:sz w:val="28"/>
          <w:szCs w:val="28"/>
        </w:rPr>
        <w:t xml:space="preserve">, </w:t>
      </w:r>
    </w:p>
    <w:p w14:paraId="6197041D" w14:textId="4D6CB7C7" w:rsidR="0098303F" w:rsidRPr="00092AB8" w:rsidRDefault="00092AB8" w:rsidP="0098303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  <w:lang w:val="en-US"/>
        </w:rPr>
      </w:pPr>
      <w:r>
        <w:rPr>
          <w:rStyle w:val="normaltextrun"/>
          <w:color w:val="000000"/>
          <w:sz w:val="28"/>
          <w:szCs w:val="28"/>
        </w:rPr>
        <w:tab/>
      </w:r>
      <w:r>
        <w:rPr>
          <w:rStyle w:val="normaltextrun"/>
          <w:color w:val="000000"/>
          <w:sz w:val="28"/>
          <w:szCs w:val="28"/>
        </w:rPr>
        <w:tab/>
        <w:t xml:space="preserve"> </w:t>
      </w:r>
      <w:r w:rsidR="0098303F" w:rsidRPr="00092AB8">
        <w:rPr>
          <w:rStyle w:val="normaltextrun"/>
          <w:color w:val="000000"/>
          <w:sz w:val="28"/>
          <w:szCs w:val="28"/>
        </w:rPr>
        <w:t xml:space="preserve">e.g. </w:t>
      </w:r>
      <w:r>
        <w:rPr>
          <w:rStyle w:val="normaltextrun"/>
          <w:i/>
          <w:iCs/>
          <w:color w:val="000000"/>
          <w:sz w:val="28"/>
          <w:szCs w:val="28"/>
        </w:rPr>
        <w:t xml:space="preserve">I called Mr Lee’s family several times </w:t>
      </w:r>
      <w:proofErr w:type="gramStart"/>
      <w:r>
        <w:rPr>
          <w:rStyle w:val="normaltextrun"/>
          <w:i/>
          <w:iCs/>
          <w:color w:val="000000"/>
          <w:sz w:val="28"/>
          <w:szCs w:val="28"/>
        </w:rPr>
        <w:t>yesterday</w:t>
      </w:r>
      <w:proofErr w:type="gramEnd"/>
      <w:r>
        <w:rPr>
          <w:rStyle w:val="normaltextrun"/>
          <w:i/>
          <w:iCs/>
          <w:color w:val="000000"/>
          <w:sz w:val="28"/>
          <w:szCs w:val="28"/>
        </w:rPr>
        <w:t xml:space="preserve"> but no one answered.</w:t>
      </w:r>
      <w:r w:rsidR="0098303F" w:rsidRPr="00092AB8">
        <w:rPr>
          <w:rStyle w:val="normaltextrun"/>
          <w:i/>
          <w:iCs/>
          <w:color w:val="000000"/>
          <w:sz w:val="28"/>
          <w:szCs w:val="28"/>
        </w:rPr>
        <w:t xml:space="preserve"> </w:t>
      </w:r>
    </w:p>
    <w:p w14:paraId="2B9B1ACB" w14:textId="04162EED" w:rsidR="0098303F" w:rsidRDefault="0098303F" w:rsidP="000F0459">
      <w:pPr>
        <w:spacing w:line="240" w:lineRule="exact"/>
        <w:rPr>
          <w:rFonts w:ascii="Arial" w:hAnsi="Arial" w:cs="Arial"/>
          <w:sz w:val="32"/>
          <w:szCs w:val="32"/>
          <w:lang w:eastAsia="zh-HK"/>
        </w:rPr>
      </w:pPr>
    </w:p>
    <w:p w14:paraId="038982EA" w14:textId="3E245A76" w:rsidR="00C1561E" w:rsidRDefault="00C51EEE" w:rsidP="000F0459">
      <w:pPr>
        <w:spacing w:after="160"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19232" behindDoc="0" locked="0" layoutInCell="1" allowOverlap="1" wp14:anchorId="1D9A2F95" wp14:editId="116D1C32">
                <wp:simplePos x="0" y="0"/>
                <wp:positionH relativeFrom="column">
                  <wp:posOffset>3418840</wp:posOffset>
                </wp:positionH>
                <wp:positionV relativeFrom="paragraph">
                  <wp:posOffset>117475</wp:posOffset>
                </wp:positionV>
                <wp:extent cx="144145" cy="144145"/>
                <wp:effectExtent l="0" t="0" r="27305" b="27305"/>
                <wp:wrapNone/>
                <wp:docPr id="351380591" name="Oval 6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C0B4F4B" id="Oval 688" o:spid="_x0000_s1026" style="position:absolute;margin-left:269.2pt;margin-top:9.25pt;width:11.35pt;height:11.35pt;z-index:25231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" filled="f" strokecolor="black [3213]" strokeweight="1pt"/>
            </w:pict>
          </mc:Fallback>
        </mc:AlternateContent>
      </w: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18208" behindDoc="0" locked="0" layoutInCell="1" allowOverlap="1" wp14:anchorId="4D700B98" wp14:editId="18A15102">
                <wp:simplePos x="0" y="0"/>
                <wp:positionH relativeFrom="column">
                  <wp:posOffset>4932680</wp:posOffset>
                </wp:positionH>
                <wp:positionV relativeFrom="paragraph">
                  <wp:posOffset>88265</wp:posOffset>
                </wp:positionV>
                <wp:extent cx="144145" cy="144145"/>
                <wp:effectExtent l="14605" t="6985" r="12700" b="10795"/>
                <wp:wrapNone/>
                <wp:docPr id="2008866234" name="Oval 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782406C" id="Oval 686" o:spid="_x0000_s1026" style="position:absolute;margin-left:388.4pt;margin-top:6.95pt;width:11.35pt;height:11.35pt;z-index:25231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" filled="f" strokecolor="black [3213]" strokeweight="1pt"/>
            </w:pict>
          </mc:Fallback>
        </mc:AlternateContent>
      </w: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20256" behindDoc="0" locked="0" layoutInCell="1" allowOverlap="1" wp14:anchorId="52696746" wp14:editId="388A7B27">
                <wp:simplePos x="0" y="0"/>
                <wp:positionH relativeFrom="column">
                  <wp:posOffset>1892300</wp:posOffset>
                </wp:positionH>
                <wp:positionV relativeFrom="paragraph">
                  <wp:posOffset>115570</wp:posOffset>
                </wp:positionV>
                <wp:extent cx="144145" cy="144145"/>
                <wp:effectExtent l="14605" t="6985" r="12700" b="10795"/>
                <wp:wrapNone/>
                <wp:docPr id="1800983162" name="Oval 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44D8D3D" id="Oval 686" o:spid="_x0000_s1026" style="position:absolute;margin-left:149pt;margin-top:9.1pt;width:11.35pt;height:11.35pt;z-index:25232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" filled="f" strokecolor="black [3213]" strokeweight="1pt"/>
            </w:pict>
          </mc:Fallback>
        </mc:AlternateContent>
      </w:r>
      <w:r w:rsidR="00C1561E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17184" behindDoc="0" locked="0" layoutInCell="1" allowOverlap="1" wp14:anchorId="7E4B4B19" wp14:editId="298CE782">
                <wp:simplePos x="0" y="0"/>
                <wp:positionH relativeFrom="column">
                  <wp:posOffset>368935</wp:posOffset>
                </wp:positionH>
                <wp:positionV relativeFrom="paragraph">
                  <wp:posOffset>123190</wp:posOffset>
                </wp:positionV>
                <wp:extent cx="144145" cy="144145"/>
                <wp:effectExtent l="14605" t="10160" r="12700" b="7620"/>
                <wp:wrapNone/>
                <wp:docPr id="315604384" name="Oval 6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DC68754" id="Oval 685" o:spid="_x0000_s1026" style="position:absolute;margin-left:29.05pt;margin-top:9.7pt;width:11.35pt;height:11.35pt;z-index:25231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" filled="f" strokecolor="black [3213]" strokeweight="1pt"/>
            </w:pict>
          </mc:Fallback>
        </mc:AlternateContent>
      </w:r>
      <w:r w:rsidR="00C1561E">
        <w:rPr>
          <w:rFonts w:ascii="Arial" w:hAnsi="Arial" w:cs="Arial"/>
          <w:sz w:val="32"/>
          <w:szCs w:val="32"/>
          <w:lang w:eastAsia="zh-HK"/>
        </w:rPr>
        <w:tab/>
      </w:r>
      <w:r w:rsidR="00C1561E">
        <w:rPr>
          <w:rFonts w:ascii="Arial" w:hAnsi="Arial" w:cs="Arial"/>
          <w:sz w:val="32"/>
          <w:szCs w:val="32"/>
          <w:lang w:eastAsia="zh-HK"/>
        </w:rPr>
        <w:tab/>
      </w:r>
      <w:r w:rsidR="00C1561E">
        <w:rPr>
          <w:rFonts w:ascii="Arial" w:hAnsi="Arial" w:cs="Arial"/>
          <w:b/>
          <w:sz w:val="32"/>
          <w:szCs w:val="32"/>
          <w:lang w:eastAsia="zh-HK"/>
        </w:rPr>
        <w:t>A.</w:t>
      </w:r>
      <w:r w:rsidR="00C1561E" w:rsidRPr="00335963">
        <w:rPr>
          <w:rFonts w:ascii="Arial" w:hAnsi="Arial" w:cs="Arial"/>
          <w:sz w:val="32"/>
          <w:szCs w:val="32"/>
          <w:lang w:eastAsia="zh-HK"/>
        </w:rPr>
        <w:t xml:space="preserve"> </w:t>
      </w:r>
      <w:r w:rsidR="00C1561E">
        <w:rPr>
          <w:rFonts w:ascii="Arial" w:hAnsi="Arial" w:cs="Arial"/>
          <w:sz w:val="32"/>
          <w:szCs w:val="32"/>
          <w:lang w:eastAsia="zh-HK"/>
        </w:rPr>
        <w:t>1</w:t>
      </w:r>
      <w:r w:rsidR="00C1561E">
        <w:rPr>
          <w:rFonts w:ascii="Arial" w:hAnsi="Arial" w:cs="Arial"/>
          <w:sz w:val="32"/>
          <w:szCs w:val="32"/>
          <w:lang w:eastAsia="zh-HK"/>
        </w:rPr>
        <w:tab/>
      </w:r>
      <w:r w:rsidR="00C1561E">
        <w:rPr>
          <w:rFonts w:ascii="Arial" w:hAnsi="Arial" w:cs="Arial"/>
          <w:sz w:val="32"/>
          <w:szCs w:val="32"/>
          <w:lang w:eastAsia="zh-HK"/>
        </w:rPr>
        <w:tab/>
      </w:r>
      <w:r w:rsidR="00C1561E">
        <w:rPr>
          <w:rFonts w:ascii="Arial" w:hAnsi="Arial" w:cs="Arial"/>
          <w:sz w:val="32"/>
          <w:szCs w:val="32"/>
          <w:lang w:eastAsia="zh-HK"/>
        </w:rPr>
        <w:tab/>
      </w:r>
      <w:r w:rsidR="00C1561E">
        <w:rPr>
          <w:rFonts w:ascii="Arial" w:hAnsi="Arial" w:cs="Arial"/>
          <w:sz w:val="32"/>
          <w:szCs w:val="32"/>
          <w:lang w:eastAsia="zh-HK"/>
        </w:rPr>
        <w:tab/>
      </w:r>
      <w:r w:rsidR="00C1561E" w:rsidRPr="00335963">
        <w:rPr>
          <w:rFonts w:ascii="Arial" w:hAnsi="Arial" w:cs="Arial"/>
          <w:b/>
          <w:sz w:val="32"/>
          <w:szCs w:val="32"/>
          <w:lang w:eastAsia="zh-HK"/>
        </w:rPr>
        <w:t>B.</w:t>
      </w:r>
      <w:r w:rsidR="00C1561E">
        <w:rPr>
          <w:rFonts w:ascii="Arial" w:hAnsi="Arial" w:cs="Arial"/>
          <w:sz w:val="32"/>
          <w:szCs w:val="32"/>
          <w:lang w:eastAsia="zh-HK"/>
        </w:rPr>
        <w:t xml:space="preserve"> </w:t>
      </w:r>
      <w:r w:rsidR="00092AB8">
        <w:rPr>
          <w:rFonts w:ascii="Arial" w:hAnsi="Arial" w:cs="Arial"/>
          <w:sz w:val="32"/>
          <w:szCs w:val="32"/>
          <w:lang w:eastAsia="zh-HK"/>
        </w:rPr>
        <w:t>2</w:t>
      </w:r>
      <w:r w:rsidR="00C1561E">
        <w:rPr>
          <w:rFonts w:ascii="Arial" w:hAnsi="Arial" w:cs="Arial"/>
          <w:sz w:val="32"/>
          <w:szCs w:val="32"/>
          <w:lang w:eastAsia="zh-HK"/>
        </w:rPr>
        <w:tab/>
      </w:r>
      <w:r w:rsidR="00C1561E">
        <w:rPr>
          <w:rFonts w:ascii="Arial" w:hAnsi="Arial" w:cs="Arial"/>
          <w:sz w:val="32"/>
          <w:szCs w:val="32"/>
          <w:lang w:eastAsia="zh-HK"/>
        </w:rPr>
        <w:tab/>
      </w:r>
      <w:r w:rsidR="00092AB8"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 w:rsidR="00C1561E" w:rsidRPr="00335963">
        <w:rPr>
          <w:rFonts w:ascii="Arial" w:hAnsi="Arial" w:cs="Arial"/>
          <w:b/>
          <w:sz w:val="32"/>
          <w:szCs w:val="32"/>
          <w:lang w:eastAsia="zh-HK"/>
        </w:rPr>
        <w:t>C.</w:t>
      </w:r>
      <w:r w:rsidR="00C1561E">
        <w:rPr>
          <w:rFonts w:ascii="Arial" w:hAnsi="Arial" w:cs="Arial"/>
          <w:sz w:val="32"/>
          <w:szCs w:val="32"/>
          <w:lang w:eastAsia="zh-HK"/>
        </w:rPr>
        <w:t xml:space="preserve"> </w:t>
      </w:r>
      <w:r w:rsidR="00092AB8">
        <w:rPr>
          <w:rFonts w:ascii="Arial" w:hAnsi="Arial" w:cs="Arial"/>
          <w:sz w:val="32"/>
          <w:szCs w:val="32"/>
          <w:lang w:eastAsia="zh-HK"/>
        </w:rPr>
        <w:t>3</w:t>
      </w:r>
      <w:r w:rsidR="00C1561E">
        <w:rPr>
          <w:rFonts w:ascii="Arial" w:hAnsi="Arial" w:cs="Arial"/>
          <w:sz w:val="32"/>
          <w:szCs w:val="32"/>
          <w:lang w:eastAsia="zh-HK"/>
        </w:rPr>
        <w:tab/>
      </w:r>
      <w:r w:rsidR="00C1561E">
        <w:rPr>
          <w:rFonts w:ascii="Arial" w:hAnsi="Arial" w:cs="Arial"/>
          <w:sz w:val="32"/>
          <w:szCs w:val="32"/>
          <w:lang w:eastAsia="zh-HK"/>
        </w:rPr>
        <w:tab/>
      </w:r>
      <w:r w:rsidR="00C1561E">
        <w:rPr>
          <w:rFonts w:ascii="Arial" w:hAnsi="Arial" w:cs="Arial"/>
          <w:sz w:val="32"/>
          <w:szCs w:val="32"/>
          <w:lang w:eastAsia="zh-HK"/>
        </w:rPr>
        <w:tab/>
      </w:r>
      <w:r w:rsidR="00C1561E">
        <w:rPr>
          <w:rFonts w:ascii="Arial" w:hAnsi="Arial" w:cs="Arial"/>
          <w:sz w:val="32"/>
          <w:szCs w:val="32"/>
          <w:lang w:eastAsia="zh-HK"/>
        </w:rPr>
        <w:tab/>
      </w:r>
      <w:r w:rsidR="00C1561E" w:rsidRPr="00335963">
        <w:rPr>
          <w:rFonts w:ascii="Arial" w:hAnsi="Arial" w:cs="Arial"/>
          <w:b/>
          <w:sz w:val="32"/>
          <w:szCs w:val="32"/>
          <w:lang w:eastAsia="zh-HK"/>
        </w:rPr>
        <w:t>D.</w:t>
      </w:r>
      <w:r w:rsidR="00C1561E">
        <w:rPr>
          <w:rFonts w:ascii="Arial" w:hAnsi="Arial" w:cs="Arial"/>
          <w:sz w:val="32"/>
          <w:szCs w:val="32"/>
          <w:lang w:eastAsia="zh-HK"/>
        </w:rPr>
        <w:t xml:space="preserve"> 4</w:t>
      </w:r>
    </w:p>
    <w:p w14:paraId="68D0F4C6" w14:textId="05C5BC37" w:rsidR="00793E7C" w:rsidRDefault="000F0459" w:rsidP="000F0459">
      <w:pPr>
        <w:spacing w:after="80" w:line="56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b/>
          <w:noProof/>
          <w:sz w:val="32"/>
          <w:szCs w:val="32"/>
          <w:lang w:eastAsia="zh-HK"/>
        </w:rPr>
        <w:lastRenderedPageBreak/>
        <mc:AlternateContent>
          <mc:Choice Requires="wps">
            <w:drawing>
              <wp:anchor distT="0" distB="0" distL="114300" distR="114300" simplePos="0" relativeHeight="251704318" behindDoc="1" locked="0" layoutInCell="1" allowOverlap="1" wp14:anchorId="0DD24254" wp14:editId="786F1C42">
                <wp:simplePos x="0" y="0"/>
                <wp:positionH relativeFrom="column">
                  <wp:posOffset>306705</wp:posOffset>
                </wp:positionH>
                <wp:positionV relativeFrom="paragraph">
                  <wp:posOffset>354330</wp:posOffset>
                </wp:positionV>
                <wp:extent cx="6534150" cy="762000"/>
                <wp:effectExtent l="0" t="0" r="0" b="0"/>
                <wp:wrapNone/>
                <wp:docPr id="331297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4150" cy="76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C0BC47" id="Rectangle 14" o:spid="_x0000_s1026" style="position:absolute;margin-left:24.15pt;margin-top:27.9pt;width:514.5pt;height:60pt;z-index:-25161216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" fillcolor="#d8d8d8 [2732]" stroked="f" strokeweight="2pt"/>
            </w:pict>
          </mc:Fallback>
        </mc:AlternateContent>
      </w:r>
      <w:r>
        <w:rPr>
          <w:rFonts w:ascii="Arial" w:hAnsi="Arial" w:cs="Arial"/>
          <w:b/>
          <w:sz w:val="32"/>
          <w:szCs w:val="32"/>
          <w:lang w:eastAsia="zh-HK"/>
        </w:rPr>
        <w:t>4</w:t>
      </w:r>
      <w:r w:rsidR="001332BA" w:rsidRPr="00771562">
        <w:rPr>
          <w:rFonts w:ascii="Arial" w:hAnsi="Arial" w:cs="Arial" w:hint="eastAsia"/>
          <w:sz w:val="32"/>
          <w:szCs w:val="32"/>
          <w:lang w:eastAsia="zh-HK"/>
        </w:rPr>
        <w:tab/>
      </w:r>
      <w:r w:rsidR="003C467A">
        <w:rPr>
          <w:rFonts w:ascii="Arial" w:hAnsi="Arial" w:cs="Arial"/>
          <w:sz w:val="32"/>
          <w:szCs w:val="32"/>
          <w:lang w:eastAsia="zh-HK"/>
        </w:rPr>
        <w:t>What do visitors do at Elephant Nature Park?</w:t>
      </w:r>
    </w:p>
    <w:p w14:paraId="78DB9ED9" w14:textId="51B81B76" w:rsidR="003C467A" w:rsidRDefault="003C467A" w:rsidP="00675D59">
      <w:pPr>
        <w:spacing w:line="56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sz w:val="32"/>
          <w:szCs w:val="32"/>
          <w:lang w:eastAsia="zh-HK"/>
        </w:rPr>
        <w:t xml:space="preserve">    1 give food to the elephants</w: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  <w:t>2 walk in the forest with the elephants</w:t>
      </w:r>
    </w:p>
    <w:p w14:paraId="5E5EA1AC" w14:textId="4EF0B5B6" w:rsidR="003C467A" w:rsidRDefault="003C467A" w:rsidP="000F0459">
      <w:pPr>
        <w:spacing w:after="120" w:line="4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sz w:val="32"/>
          <w:szCs w:val="32"/>
          <w:lang w:eastAsia="zh-HK"/>
        </w:rPr>
        <w:t xml:space="preserve">    3 treat injured elephants</w: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  <w:t>4 prepare meals for the elephants</w:t>
      </w:r>
    </w:p>
    <w:p w14:paraId="4113520E" w14:textId="61FAE4EF" w:rsidR="004730F4" w:rsidRDefault="005D66D9" w:rsidP="005D66D9">
      <w:pPr>
        <w:spacing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06944" behindDoc="0" locked="0" layoutInCell="1" allowOverlap="1" wp14:anchorId="4813E701" wp14:editId="6033FC30">
                <wp:simplePos x="0" y="0"/>
                <wp:positionH relativeFrom="column">
                  <wp:posOffset>3408680</wp:posOffset>
                </wp:positionH>
                <wp:positionV relativeFrom="paragraph">
                  <wp:posOffset>124460</wp:posOffset>
                </wp:positionV>
                <wp:extent cx="144145" cy="144145"/>
                <wp:effectExtent l="14605" t="6985" r="12700" b="10795"/>
                <wp:wrapNone/>
                <wp:docPr id="788400537" name="Oval 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6688875" id="Oval 686" o:spid="_x0000_s1026" style="position:absolute;margin-left:268.4pt;margin-top:9.8pt;width:11.35pt;height:11.35pt;z-index:25230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" filled="f" strokecolor="black [3213]" strokeweight="1pt"/>
            </w:pict>
          </mc:Fallback>
        </mc:AlternateContent>
      </w: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05920" behindDoc="0" locked="0" layoutInCell="1" allowOverlap="1" wp14:anchorId="7DFC06F1" wp14:editId="48A33653">
                <wp:simplePos x="0" y="0"/>
                <wp:positionH relativeFrom="column">
                  <wp:posOffset>368935</wp:posOffset>
                </wp:positionH>
                <wp:positionV relativeFrom="paragraph">
                  <wp:posOffset>123190</wp:posOffset>
                </wp:positionV>
                <wp:extent cx="144145" cy="144145"/>
                <wp:effectExtent l="14605" t="10160" r="12700" b="7620"/>
                <wp:wrapNone/>
                <wp:docPr id="237631751" name="Oval 6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C059C90" id="Oval 685" o:spid="_x0000_s1026" style="position:absolute;margin-left:29.05pt;margin-top:9.7pt;width:11.35pt;height:11.35pt;z-index:25230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b/>
          <w:sz w:val="32"/>
          <w:szCs w:val="32"/>
          <w:lang w:eastAsia="zh-HK"/>
        </w:rPr>
        <w:t>A.</w:t>
      </w:r>
      <w:r w:rsidRPr="00335963">
        <w:rPr>
          <w:rFonts w:ascii="Arial" w:hAnsi="Arial" w:cs="Arial"/>
          <w:sz w:val="32"/>
          <w:szCs w:val="32"/>
          <w:lang w:eastAsia="zh-HK"/>
        </w:rPr>
        <w:t xml:space="preserve"> </w:t>
      </w:r>
      <w:r w:rsidR="003C467A">
        <w:rPr>
          <w:rFonts w:ascii="Arial" w:hAnsi="Arial" w:cs="Arial"/>
          <w:sz w:val="32"/>
          <w:szCs w:val="32"/>
          <w:lang w:eastAsia="zh-HK"/>
        </w:rPr>
        <w:t>1 and 2 only</w:t>
      </w:r>
      <w:r w:rsidR="003C467A">
        <w:rPr>
          <w:rFonts w:ascii="Arial" w:hAnsi="Arial" w:cs="Arial"/>
          <w:sz w:val="32"/>
          <w:szCs w:val="32"/>
          <w:lang w:eastAsia="zh-HK"/>
        </w:rPr>
        <w:tab/>
      </w:r>
      <w:r w:rsidR="003C467A"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 w:rsidR="004730F4">
        <w:rPr>
          <w:rFonts w:ascii="Arial" w:hAnsi="Arial" w:cs="Arial"/>
          <w:sz w:val="32"/>
          <w:szCs w:val="32"/>
          <w:lang w:eastAsia="zh-HK"/>
        </w:rPr>
        <w:tab/>
      </w:r>
      <w:r w:rsidR="004730F4">
        <w:rPr>
          <w:rFonts w:ascii="Arial" w:hAnsi="Arial" w:cs="Arial"/>
          <w:sz w:val="32"/>
          <w:szCs w:val="32"/>
          <w:lang w:eastAsia="zh-HK"/>
        </w:rPr>
        <w:tab/>
      </w:r>
      <w:r w:rsidRPr="00335963">
        <w:rPr>
          <w:rFonts w:ascii="Arial" w:hAnsi="Arial" w:cs="Arial"/>
          <w:b/>
          <w:sz w:val="32"/>
          <w:szCs w:val="32"/>
          <w:lang w:eastAsia="zh-HK"/>
        </w:rPr>
        <w:t>B.</w:t>
      </w:r>
      <w:r>
        <w:rPr>
          <w:rFonts w:ascii="Arial" w:hAnsi="Arial" w:cs="Arial"/>
          <w:sz w:val="32"/>
          <w:szCs w:val="32"/>
          <w:lang w:eastAsia="zh-HK"/>
        </w:rPr>
        <w:t xml:space="preserve"> </w:t>
      </w:r>
      <w:r w:rsidR="003C467A">
        <w:rPr>
          <w:rFonts w:ascii="Arial" w:hAnsi="Arial" w:cs="Arial"/>
          <w:sz w:val="32"/>
          <w:szCs w:val="32"/>
          <w:lang w:eastAsia="zh-HK"/>
        </w:rPr>
        <w:t>1 and 4 only</w: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</w:p>
    <w:p w14:paraId="6C17C336" w14:textId="72C99E4B" w:rsidR="005D66D9" w:rsidRDefault="004730F4" w:rsidP="005D66D9">
      <w:pPr>
        <w:spacing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08992" behindDoc="0" locked="0" layoutInCell="1" allowOverlap="1" wp14:anchorId="3867E1D9" wp14:editId="3FFE55F2">
                <wp:simplePos x="0" y="0"/>
                <wp:positionH relativeFrom="column">
                  <wp:posOffset>3402965</wp:posOffset>
                </wp:positionH>
                <wp:positionV relativeFrom="paragraph">
                  <wp:posOffset>87630</wp:posOffset>
                </wp:positionV>
                <wp:extent cx="144145" cy="144145"/>
                <wp:effectExtent l="14605" t="15240" r="12700" b="12065"/>
                <wp:wrapNone/>
                <wp:docPr id="1" name="Oval 6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F8C2EB8" id="Oval 688" o:spid="_x0000_s1026" style="position:absolute;margin-left:267.95pt;margin-top:6.9pt;width:11.35pt;height:11.35pt;z-index:25230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" filled="f" strokecolor="black [3213]" strokeweight="1pt"/>
            </w:pict>
          </mc:Fallback>
        </mc:AlternateContent>
      </w: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10016" behindDoc="0" locked="0" layoutInCell="1" allowOverlap="1" wp14:anchorId="66A8F09E" wp14:editId="4C0A2D2A">
                <wp:simplePos x="0" y="0"/>
                <wp:positionH relativeFrom="column">
                  <wp:posOffset>368300</wp:posOffset>
                </wp:positionH>
                <wp:positionV relativeFrom="paragraph">
                  <wp:posOffset>86360</wp:posOffset>
                </wp:positionV>
                <wp:extent cx="144145" cy="144145"/>
                <wp:effectExtent l="14605" t="6985" r="12700" b="10795"/>
                <wp:wrapNone/>
                <wp:docPr id="1782767865" name="Oval 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2DDAE61" id="Oval 686" o:spid="_x0000_s1026" style="position:absolute;margin-left:29pt;margin-top:6.8pt;width:11.35pt;height:11.35pt;z-index:25231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" filled="f" strokecolor="black [3213]" strokeweight="1pt"/>
            </w:pict>
          </mc:Fallback>
        </mc:AlternateContent>
      </w:r>
      <w:r w:rsidR="005D66D9"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 xml:space="preserve">   </w:t>
      </w:r>
      <w:r w:rsidR="005D66D9" w:rsidRPr="00335963">
        <w:rPr>
          <w:rFonts w:ascii="Arial" w:hAnsi="Arial" w:cs="Arial"/>
          <w:b/>
          <w:sz w:val="32"/>
          <w:szCs w:val="32"/>
          <w:lang w:eastAsia="zh-HK"/>
        </w:rPr>
        <w:t>C.</w:t>
      </w:r>
      <w:r w:rsidR="005D66D9">
        <w:rPr>
          <w:rFonts w:ascii="Arial" w:hAnsi="Arial" w:cs="Arial"/>
          <w:sz w:val="32"/>
          <w:szCs w:val="32"/>
          <w:lang w:eastAsia="zh-HK"/>
        </w:rPr>
        <w:t xml:space="preserve"> </w:t>
      </w:r>
      <w:r w:rsidR="003C467A">
        <w:rPr>
          <w:rFonts w:ascii="Arial" w:hAnsi="Arial" w:cs="Arial"/>
          <w:sz w:val="32"/>
          <w:szCs w:val="32"/>
          <w:lang w:eastAsia="zh-HK"/>
        </w:rPr>
        <w:t>1, 2 and 3</w:t>
      </w:r>
      <w:r w:rsidR="003C467A">
        <w:rPr>
          <w:rFonts w:ascii="Arial" w:hAnsi="Arial" w:cs="Arial"/>
          <w:sz w:val="32"/>
          <w:szCs w:val="32"/>
          <w:lang w:eastAsia="zh-HK"/>
        </w:rPr>
        <w:tab/>
      </w:r>
      <w:r w:rsidR="003C467A">
        <w:rPr>
          <w:rFonts w:ascii="Arial" w:hAnsi="Arial" w:cs="Arial"/>
          <w:sz w:val="32"/>
          <w:szCs w:val="32"/>
          <w:lang w:eastAsia="zh-HK"/>
        </w:rPr>
        <w:tab/>
      </w:r>
      <w:r w:rsidR="003C467A">
        <w:rPr>
          <w:rFonts w:ascii="Arial" w:hAnsi="Arial" w:cs="Arial"/>
          <w:sz w:val="32"/>
          <w:szCs w:val="32"/>
          <w:lang w:eastAsia="zh-HK"/>
        </w:rPr>
        <w:tab/>
      </w:r>
      <w:r w:rsidR="003C467A">
        <w:rPr>
          <w:rFonts w:ascii="Arial" w:hAnsi="Arial" w:cs="Arial"/>
          <w:sz w:val="32"/>
          <w:szCs w:val="32"/>
          <w:lang w:eastAsia="zh-HK"/>
        </w:rPr>
        <w:tab/>
      </w:r>
      <w:r w:rsidR="005D66D9">
        <w:rPr>
          <w:rFonts w:ascii="Arial" w:hAnsi="Arial" w:cs="Arial"/>
          <w:sz w:val="32"/>
          <w:szCs w:val="32"/>
          <w:lang w:eastAsia="zh-HK"/>
        </w:rPr>
        <w:t xml:space="preserve"> </w:t>
      </w:r>
      <w:r w:rsidR="005D66D9">
        <w:rPr>
          <w:rFonts w:ascii="Arial" w:hAnsi="Arial" w:cs="Arial"/>
          <w:sz w:val="32"/>
          <w:szCs w:val="32"/>
          <w:lang w:eastAsia="zh-HK"/>
        </w:rPr>
        <w:tab/>
        <w:t xml:space="preserve">    </w:t>
      </w:r>
      <w:r>
        <w:rPr>
          <w:rFonts w:ascii="Arial" w:hAnsi="Arial" w:cs="Arial"/>
          <w:sz w:val="32"/>
          <w:szCs w:val="32"/>
          <w:lang w:eastAsia="zh-HK"/>
        </w:rPr>
        <w:tab/>
      </w:r>
      <w:r w:rsidR="005D66D9" w:rsidRPr="00335963">
        <w:rPr>
          <w:rFonts w:ascii="Arial" w:hAnsi="Arial" w:cs="Arial"/>
          <w:b/>
          <w:sz w:val="32"/>
          <w:szCs w:val="32"/>
          <w:lang w:eastAsia="zh-HK"/>
        </w:rPr>
        <w:t>D.</w:t>
      </w:r>
      <w:r w:rsidR="005D66D9">
        <w:rPr>
          <w:rFonts w:ascii="Arial" w:hAnsi="Arial" w:cs="Arial"/>
          <w:sz w:val="32"/>
          <w:szCs w:val="32"/>
          <w:lang w:eastAsia="zh-HK"/>
        </w:rPr>
        <w:t xml:space="preserve"> </w:t>
      </w:r>
      <w:r w:rsidR="003C467A">
        <w:rPr>
          <w:rFonts w:ascii="Arial" w:hAnsi="Arial" w:cs="Arial"/>
          <w:sz w:val="32"/>
          <w:szCs w:val="32"/>
          <w:lang w:eastAsia="zh-HK"/>
        </w:rPr>
        <w:t>1, 2 and 4</w:t>
      </w:r>
    </w:p>
    <w:p w14:paraId="54AABC31" w14:textId="0037DE68" w:rsidR="00793E7C" w:rsidRDefault="000F0459" w:rsidP="00793E7C">
      <w:pPr>
        <w:spacing w:line="56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b/>
          <w:sz w:val="32"/>
          <w:szCs w:val="32"/>
          <w:lang w:eastAsia="zh-HK"/>
        </w:rPr>
        <w:t>5</w:t>
      </w:r>
      <w:r w:rsidR="00793E7C" w:rsidRPr="00771562">
        <w:rPr>
          <w:rFonts w:ascii="Arial" w:hAnsi="Arial" w:cs="Arial" w:hint="eastAsia"/>
          <w:sz w:val="32"/>
          <w:szCs w:val="32"/>
          <w:lang w:eastAsia="zh-HK"/>
        </w:rPr>
        <w:tab/>
      </w:r>
      <w:r w:rsidR="00C978C2">
        <w:rPr>
          <w:rFonts w:ascii="Arial" w:hAnsi="Arial" w:cs="Arial"/>
          <w:sz w:val="32"/>
          <w:szCs w:val="32"/>
          <w:lang w:eastAsia="zh-HK"/>
        </w:rPr>
        <w:t>Which of the following is NOT true about Elephant Nature Park?</w:t>
      </w:r>
    </w:p>
    <w:p w14:paraId="69E1C483" w14:textId="5CD3E29D" w:rsidR="00DF5B6A" w:rsidRPr="0005471A" w:rsidRDefault="00DF5B6A" w:rsidP="00DF5B6A">
      <w:pPr>
        <w:spacing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291584" behindDoc="0" locked="0" layoutInCell="1" allowOverlap="1" wp14:anchorId="1C178231" wp14:editId="787D357A">
                <wp:simplePos x="0" y="0"/>
                <wp:positionH relativeFrom="column">
                  <wp:posOffset>368935</wp:posOffset>
                </wp:positionH>
                <wp:positionV relativeFrom="paragraph">
                  <wp:posOffset>123190</wp:posOffset>
                </wp:positionV>
                <wp:extent cx="144145" cy="144145"/>
                <wp:effectExtent l="14605" t="10160" r="12700" b="7620"/>
                <wp:wrapNone/>
                <wp:docPr id="310" name="Oval 6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F9D72DF" id="Oval 685" o:spid="_x0000_s1026" style="position:absolute;margin-left:29.05pt;margin-top:9.7pt;width:11.35pt;height:11.35pt;z-index:25229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b/>
          <w:sz w:val="32"/>
          <w:szCs w:val="32"/>
          <w:lang w:eastAsia="zh-HK"/>
        </w:rPr>
        <w:t>A.</w:t>
      </w:r>
      <w:r w:rsidRPr="00335963">
        <w:rPr>
          <w:rFonts w:ascii="Arial" w:hAnsi="Arial" w:cs="Arial"/>
          <w:sz w:val="32"/>
          <w:szCs w:val="32"/>
          <w:lang w:eastAsia="zh-HK"/>
        </w:rPr>
        <w:t xml:space="preserve"> </w:t>
      </w:r>
      <w:r w:rsidR="00C978C2">
        <w:rPr>
          <w:rFonts w:ascii="Arial" w:hAnsi="Arial" w:cs="Arial"/>
          <w:sz w:val="32"/>
          <w:szCs w:val="32"/>
          <w:lang w:eastAsia="zh-HK"/>
        </w:rPr>
        <w:t>It is in Thailand.</w:t>
      </w:r>
    </w:p>
    <w:p w14:paraId="153CD665" w14:textId="497A3AD9" w:rsidR="00DF5B6A" w:rsidRDefault="00DF5B6A" w:rsidP="00DF5B6A">
      <w:pPr>
        <w:spacing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292608" behindDoc="0" locked="0" layoutInCell="1" allowOverlap="1" wp14:anchorId="51DB0D30" wp14:editId="7679851A">
                <wp:simplePos x="0" y="0"/>
                <wp:positionH relativeFrom="column">
                  <wp:posOffset>368935</wp:posOffset>
                </wp:positionH>
                <wp:positionV relativeFrom="paragraph">
                  <wp:posOffset>113665</wp:posOffset>
                </wp:positionV>
                <wp:extent cx="144145" cy="144145"/>
                <wp:effectExtent l="14605" t="6985" r="12700" b="10795"/>
                <wp:wrapNone/>
                <wp:docPr id="309" name="Oval 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DE7B9AC" id="Oval 686" o:spid="_x0000_s1026" style="position:absolute;margin-left:29.05pt;margin-top:8.95pt;width:11.35pt;height:11.35pt;z-index:25229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 w:rsidRPr="00335963">
        <w:rPr>
          <w:rFonts w:ascii="Arial" w:hAnsi="Arial" w:cs="Arial"/>
          <w:b/>
          <w:sz w:val="32"/>
          <w:szCs w:val="32"/>
          <w:lang w:eastAsia="zh-HK"/>
        </w:rPr>
        <w:t>B.</w:t>
      </w:r>
      <w:r>
        <w:rPr>
          <w:rFonts w:ascii="Arial" w:hAnsi="Arial" w:cs="Arial"/>
          <w:sz w:val="32"/>
          <w:szCs w:val="32"/>
          <w:lang w:eastAsia="zh-HK"/>
        </w:rPr>
        <w:t xml:space="preserve"> </w:t>
      </w:r>
      <w:r w:rsidR="00C978C2">
        <w:rPr>
          <w:rFonts w:ascii="Arial" w:hAnsi="Arial" w:cs="Arial"/>
          <w:sz w:val="32"/>
          <w:szCs w:val="32"/>
          <w:lang w:eastAsia="zh-HK"/>
        </w:rPr>
        <w:t>It helps mistreated and injured elephants.</w:t>
      </w:r>
    </w:p>
    <w:p w14:paraId="59F99D62" w14:textId="1B52B0CB" w:rsidR="00DF5B6A" w:rsidRDefault="00DF5B6A" w:rsidP="00DF5B6A">
      <w:pPr>
        <w:widowControl/>
        <w:spacing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293632" behindDoc="0" locked="0" layoutInCell="1" allowOverlap="1" wp14:anchorId="1EE4C372" wp14:editId="2EF41E86">
                <wp:simplePos x="0" y="0"/>
                <wp:positionH relativeFrom="column">
                  <wp:posOffset>368935</wp:posOffset>
                </wp:positionH>
                <wp:positionV relativeFrom="paragraph">
                  <wp:posOffset>118745</wp:posOffset>
                </wp:positionV>
                <wp:extent cx="144145" cy="144145"/>
                <wp:effectExtent l="14605" t="8890" r="12700" b="8890"/>
                <wp:wrapNone/>
                <wp:docPr id="307" name="Oval 6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7AA7A8B" id="Oval 687" o:spid="_x0000_s1026" style="position:absolute;margin-left:29.05pt;margin-top:9.35pt;width:11.35pt;height:11.35pt;z-index:25229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 w:rsidRPr="00335963">
        <w:rPr>
          <w:rFonts w:ascii="Arial" w:hAnsi="Arial" w:cs="Arial"/>
          <w:b/>
          <w:sz w:val="32"/>
          <w:szCs w:val="32"/>
          <w:lang w:eastAsia="zh-HK"/>
        </w:rPr>
        <w:t>C.</w:t>
      </w:r>
      <w:r>
        <w:rPr>
          <w:rFonts w:ascii="Arial" w:hAnsi="Arial" w:cs="Arial"/>
          <w:sz w:val="32"/>
          <w:szCs w:val="32"/>
          <w:lang w:eastAsia="zh-HK"/>
        </w:rPr>
        <w:t xml:space="preserve"> </w:t>
      </w:r>
      <w:r w:rsidR="00C978C2">
        <w:rPr>
          <w:rFonts w:ascii="Arial" w:hAnsi="Arial" w:cs="Arial"/>
          <w:sz w:val="32"/>
          <w:szCs w:val="32"/>
          <w:lang w:eastAsia="zh-HK"/>
        </w:rPr>
        <w:t>It has strict rules on elephants.</w:t>
      </w:r>
    </w:p>
    <w:p w14:paraId="58179762" w14:textId="68D7011D" w:rsidR="00DF5B6A" w:rsidRDefault="00DF5B6A" w:rsidP="00DF5B6A">
      <w:pPr>
        <w:widowControl/>
        <w:spacing w:after="160"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294656" behindDoc="0" locked="0" layoutInCell="1" allowOverlap="1" wp14:anchorId="059AA49B" wp14:editId="6643B9B1">
                <wp:simplePos x="0" y="0"/>
                <wp:positionH relativeFrom="column">
                  <wp:posOffset>368935</wp:posOffset>
                </wp:positionH>
                <wp:positionV relativeFrom="paragraph">
                  <wp:posOffset>109220</wp:posOffset>
                </wp:positionV>
                <wp:extent cx="144145" cy="144145"/>
                <wp:effectExtent l="14605" t="15240" r="12700" b="12065"/>
                <wp:wrapNone/>
                <wp:docPr id="306" name="Oval 6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77CB1A1" id="Oval 688" o:spid="_x0000_s1026" style="position:absolute;margin-left:29.05pt;margin-top:8.6pt;width:11.35pt;height:11.35pt;z-index:25229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 w:rsidRPr="00335963">
        <w:rPr>
          <w:rFonts w:ascii="Arial" w:hAnsi="Arial" w:cs="Arial"/>
          <w:b/>
          <w:sz w:val="32"/>
          <w:szCs w:val="32"/>
          <w:lang w:eastAsia="zh-HK"/>
        </w:rPr>
        <w:t>D.</w:t>
      </w:r>
      <w:r w:rsidR="0005471A">
        <w:rPr>
          <w:rFonts w:ascii="Arial" w:hAnsi="Arial" w:cs="Arial"/>
          <w:sz w:val="32"/>
          <w:szCs w:val="32"/>
          <w:lang w:eastAsia="zh-HK"/>
        </w:rPr>
        <w:t xml:space="preserve"> </w:t>
      </w:r>
      <w:r w:rsidR="00C978C2">
        <w:rPr>
          <w:rFonts w:ascii="Arial" w:hAnsi="Arial" w:cs="Arial"/>
          <w:sz w:val="32"/>
          <w:szCs w:val="32"/>
          <w:lang w:eastAsia="zh-HK"/>
        </w:rPr>
        <w:t>It teaches visitors how to look after elephants.</w:t>
      </w:r>
    </w:p>
    <w:p w14:paraId="6F60B6C1" w14:textId="68F11C01" w:rsidR="004875B0" w:rsidRDefault="004875B0" w:rsidP="004875B0">
      <w:pPr>
        <w:spacing w:line="56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b/>
          <w:sz w:val="32"/>
          <w:szCs w:val="32"/>
          <w:lang w:eastAsia="zh-HK"/>
        </w:rPr>
        <w:t>6</w:t>
      </w:r>
      <w:r w:rsidRPr="00771562">
        <w:rPr>
          <w:rFonts w:ascii="Arial" w:hAnsi="Arial" w:cs="Arial" w:hint="eastAsia"/>
          <w:sz w:val="32"/>
          <w:szCs w:val="32"/>
          <w:lang w:eastAsia="zh-HK"/>
        </w:rPr>
        <w:tab/>
      </w:r>
      <w:r w:rsidR="00C1561E">
        <w:rPr>
          <w:rFonts w:ascii="Arial" w:hAnsi="Arial" w:cs="Arial"/>
          <w:sz w:val="32"/>
          <w:szCs w:val="32"/>
          <w:lang w:eastAsia="zh-HK"/>
        </w:rPr>
        <w:t xml:space="preserve">Which of the following benefits of ecotourism is NOT mentioned in the </w:t>
      </w:r>
      <w:r w:rsidR="00C1561E">
        <w:rPr>
          <w:rFonts w:ascii="Arial" w:hAnsi="Arial" w:cs="Arial"/>
          <w:sz w:val="32"/>
          <w:szCs w:val="32"/>
          <w:lang w:eastAsia="zh-HK"/>
        </w:rPr>
        <w:tab/>
        <w:t>article?</w:t>
      </w:r>
    </w:p>
    <w:p w14:paraId="6C4FFF13" w14:textId="243A6469" w:rsidR="004875B0" w:rsidRPr="0005471A" w:rsidRDefault="004875B0" w:rsidP="004875B0">
      <w:pPr>
        <w:spacing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12064" behindDoc="0" locked="0" layoutInCell="1" allowOverlap="1" wp14:anchorId="5BC7DA92" wp14:editId="1D18F19A">
                <wp:simplePos x="0" y="0"/>
                <wp:positionH relativeFrom="column">
                  <wp:posOffset>368935</wp:posOffset>
                </wp:positionH>
                <wp:positionV relativeFrom="paragraph">
                  <wp:posOffset>123190</wp:posOffset>
                </wp:positionV>
                <wp:extent cx="144145" cy="144145"/>
                <wp:effectExtent l="14605" t="10160" r="12700" b="7620"/>
                <wp:wrapNone/>
                <wp:docPr id="800335652" name="Oval 6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0E4FD8D" id="Oval 685" o:spid="_x0000_s1026" style="position:absolute;margin-left:29.05pt;margin-top:9.7pt;width:11.35pt;height:11.35pt;z-index:25231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b/>
          <w:sz w:val="32"/>
          <w:szCs w:val="32"/>
          <w:lang w:eastAsia="zh-HK"/>
        </w:rPr>
        <w:t>A.</w:t>
      </w:r>
      <w:r w:rsidRPr="00335963">
        <w:rPr>
          <w:rFonts w:ascii="Arial" w:hAnsi="Arial" w:cs="Arial"/>
          <w:sz w:val="32"/>
          <w:szCs w:val="32"/>
          <w:lang w:eastAsia="zh-HK"/>
        </w:rPr>
        <w:t xml:space="preserve"> </w:t>
      </w:r>
      <w:r w:rsidR="00D2391C">
        <w:rPr>
          <w:rFonts w:ascii="Arial" w:hAnsi="Arial" w:cs="Arial"/>
          <w:sz w:val="32"/>
          <w:szCs w:val="32"/>
          <w:lang w:eastAsia="zh-HK"/>
        </w:rPr>
        <w:t xml:space="preserve">It </w:t>
      </w:r>
      <w:r w:rsidR="0014136C">
        <w:rPr>
          <w:rFonts w:ascii="Arial" w:hAnsi="Arial" w:cs="Arial"/>
          <w:sz w:val="32"/>
          <w:szCs w:val="32"/>
          <w:lang w:eastAsia="zh-HK"/>
        </w:rPr>
        <w:t>promotes the culture of the local people</w:t>
      </w:r>
      <w:r w:rsidR="00D2391C">
        <w:rPr>
          <w:rFonts w:ascii="Arial" w:hAnsi="Arial" w:cs="Arial"/>
          <w:sz w:val="32"/>
          <w:szCs w:val="32"/>
          <w:lang w:eastAsia="zh-HK"/>
        </w:rPr>
        <w:t>.</w:t>
      </w:r>
      <w:r w:rsidR="0014136C">
        <w:rPr>
          <w:rFonts w:ascii="Arial" w:hAnsi="Arial" w:cs="Arial"/>
          <w:sz w:val="32"/>
          <w:szCs w:val="32"/>
          <w:lang w:eastAsia="zh-HK"/>
        </w:rPr>
        <w:t xml:space="preserve"> </w:t>
      </w:r>
    </w:p>
    <w:p w14:paraId="53F96A92" w14:textId="6F2AE257" w:rsidR="004875B0" w:rsidRDefault="004875B0" w:rsidP="004875B0">
      <w:pPr>
        <w:spacing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13088" behindDoc="0" locked="0" layoutInCell="1" allowOverlap="1" wp14:anchorId="60F95D43" wp14:editId="597BB5A5">
                <wp:simplePos x="0" y="0"/>
                <wp:positionH relativeFrom="column">
                  <wp:posOffset>368935</wp:posOffset>
                </wp:positionH>
                <wp:positionV relativeFrom="paragraph">
                  <wp:posOffset>113665</wp:posOffset>
                </wp:positionV>
                <wp:extent cx="144145" cy="144145"/>
                <wp:effectExtent l="14605" t="6985" r="12700" b="10795"/>
                <wp:wrapNone/>
                <wp:docPr id="1464999032" name="Oval 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EA5C54B" id="Oval 686" o:spid="_x0000_s1026" style="position:absolute;margin-left:29.05pt;margin-top:8.95pt;width:11.35pt;height:11.35pt;z-index:25231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 w:rsidRPr="00335963">
        <w:rPr>
          <w:rFonts w:ascii="Arial" w:hAnsi="Arial" w:cs="Arial"/>
          <w:b/>
          <w:sz w:val="32"/>
          <w:szCs w:val="32"/>
          <w:lang w:eastAsia="zh-HK"/>
        </w:rPr>
        <w:t>B.</w:t>
      </w:r>
      <w:r>
        <w:rPr>
          <w:rFonts w:ascii="Arial" w:hAnsi="Arial" w:cs="Arial"/>
          <w:sz w:val="32"/>
          <w:szCs w:val="32"/>
          <w:lang w:eastAsia="zh-HK"/>
        </w:rPr>
        <w:t xml:space="preserve"> </w:t>
      </w:r>
      <w:r w:rsidR="00D2391C">
        <w:rPr>
          <w:rFonts w:ascii="Arial" w:hAnsi="Arial" w:cs="Arial"/>
          <w:sz w:val="32"/>
          <w:szCs w:val="32"/>
          <w:lang w:eastAsia="zh-HK"/>
        </w:rPr>
        <w:t xml:space="preserve">It </w:t>
      </w:r>
      <w:r w:rsidR="0014136C">
        <w:rPr>
          <w:rFonts w:ascii="Arial" w:hAnsi="Arial" w:cs="Arial"/>
          <w:sz w:val="32"/>
          <w:szCs w:val="32"/>
          <w:lang w:eastAsia="zh-HK"/>
        </w:rPr>
        <w:t>protects the environment</w:t>
      </w:r>
      <w:r w:rsidR="00D2391C">
        <w:rPr>
          <w:rFonts w:ascii="Arial" w:hAnsi="Arial" w:cs="Arial"/>
          <w:sz w:val="32"/>
          <w:szCs w:val="32"/>
          <w:lang w:eastAsia="zh-HK"/>
        </w:rPr>
        <w:t>.</w:t>
      </w:r>
    </w:p>
    <w:p w14:paraId="227A47D2" w14:textId="5B3A0769" w:rsidR="004875B0" w:rsidRDefault="004875B0" w:rsidP="004875B0">
      <w:pPr>
        <w:widowControl/>
        <w:spacing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14112" behindDoc="0" locked="0" layoutInCell="1" allowOverlap="1" wp14:anchorId="79F460C4" wp14:editId="2F3139A3">
                <wp:simplePos x="0" y="0"/>
                <wp:positionH relativeFrom="column">
                  <wp:posOffset>368935</wp:posOffset>
                </wp:positionH>
                <wp:positionV relativeFrom="paragraph">
                  <wp:posOffset>118745</wp:posOffset>
                </wp:positionV>
                <wp:extent cx="144145" cy="144145"/>
                <wp:effectExtent l="14605" t="8890" r="12700" b="8890"/>
                <wp:wrapNone/>
                <wp:docPr id="1910876120" name="Oval 6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88608E5" id="Oval 687" o:spid="_x0000_s1026" style="position:absolute;margin-left:29.05pt;margin-top:9.35pt;width:11.35pt;height:11.35pt;z-index:25231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 w:rsidRPr="00335963">
        <w:rPr>
          <w:rFonts w:ascii="Arial" w:hAnsi="Arial" w:cs="Arial"/>
          <w:b/>
          <w:sz w:val="32"/>
          <w:szCs w:val="32"/>
          <w:lang w:eastAsia="zh-HK"/>
        </w:rPr>
        <w:t>C.</w:t>
      </w:r>
      <w:r>
        <w:rPr>
          <w:rFonts w:ascii="Arial" w:hAnsi="Arial" w:cs="Arial"/>
          <w:sz w:val="32"/>
          <w:szCs w:val="32"/>
          <w:lang w:eastAsia="zh-HK"/>
        </w:rPr>
        <w:t xml:space="preserve"> </w:t>
      </w:r>
      <w:r w:rsidR="00D2391C">
        <w:rPr>
          <w:rFonts w:ascii="Arial" w:hAnsi="Arial" w:cs="Arial"/>
          <w:sz w:val="32"/>
          <w:szCs w:val="32"/>
          <w:lang w:eastAsia="zh-HK"/>
        </w:rPr>
        <w:t xml:space="preserve">It </w:t>
      </w:r>
      <w:r>
        <w:rPr>
          <w:rFonts w:ascii="Arial" w:hAnsi="Arial" w:cs="Arial"/>
          <w:sz w:val="32"/>
          <w:szCs w:val="32"/>
          <w:lang w:eastAsia="zh-HK"/>
        </w:rPr>
        <w:t>teaches tourists more about nature</w:t>
      </w:r>
      <w:r w:rsidR="00D2391C">
        <w:rPr>
          <w:rFonts w:ascii="Arial" w:hAnsi="Arial" w:cs="Arial"/>
          <w:sz w:val="32"/>
          <w:szCs w:val="32"/>
          <w:lang w:eastAsia="zh-HK"/>
        </w:rPr>
        <w:t>.</w:t>
      </w:r>
    </w:p>
    <w:p w14:paraId="48220287" w14:textId="5C3B1EE2" w:rsidR="004875B0" w:rsidRDefault="004875B0" w:rsidP="004875B0">
      <w:pPr>
        <w:widowControl/>
        <w:spacing w:after="160" w:line="520" w:lineRule="exact"/>
        <w:rPr>
          <w:rFonts w:ascii="Arial" w:hAnsi="Arial" w:cs="Arial"/>
          <w:sz w:val="32"/>
          <w:szCs w:val="32"/>
          <w:lang w:eastAsia="zh-HK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315136" behindDoc="0" locked="0" layoutInCell="1" allowOverlap="1" wp14:anchorId="0E7CF490" wp14:editId="6ABF03B0">
                <wp:simplePos x="0" y="0"/>
                <wp:positionH relativeFrom="column">
                  <wp:posOffset>368935</wp:posOffset>
                </wp:positionH>
                <wp:positionV relativeFrom="paragraph">
                  <wp:posOffset>109220</wp:posOffset>
                </wp:positionV>
                <wp:extent cx="144145" cy="144145"/>
                <wp:effectExtent l="14605" t="15240" r="12700" b="12065"/>
                <wp:wrapNone/>
                <wp:docPr id="403830262" name="Oval 6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D79EE23" id="Oval 688" o:spid="_x0000_s1026" style="position:absolute;margin-left:29.05pt;margin-top:8.6pt;width:11.35pt;height:11.35pt;z-index:25231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" filled="f" strokecolor="black [3213]" strokeweight="1pt"/>
            </w:pict>
          </mc:Fallback>
        </mc:AlternateContent>
      </w:r>
      <w:r>
        <w:rPr>
          <w:rFonts w:ascii="Arial" w:hAnsi="Arial" w:cs="Arial"/>
          <w:sz w:val="32"/>
          <w:szCs w:val="32"/>
          <w:lang w:eastAsia="zh-HK"/>
        </w:rPr>
        <w:tab/>
      </w:r>
      <w:r>
        <w:rPr>
          <w:rFonts w:ascii="Arial" w:hAnsi="Arial" w:cs="Arial"/>
          <w:sz w:val="32"/>
          <w:szCs w:val="32"/>
          <w:lang w:eastAsia="zh-HK"/>
        </w:rPr>
        <w:tab/>
      </w:r>
      <w:r w:rsidRPr="00335963">
        <w:rPr>
          <w:rFonts w:ascii="Arial" w:hAnsi="Arial" w:cs="Arial"/>
          <w:b/>
          <w:sz w:val="32"/>
          <w:szCs w:val="32"/>
          <w:lang w:eastAsia="zh-HK"/>
        </w:rPr>
        <w:t>D.</w:t>
      </w:r>
      <w:r>
        <w:rPr>
          <w:rFonts w:ascii="Arial" w:hAnsi="Arial" w:cs="Arial"/>
          <w:sz w:val="32"/>
          <w:szCs w:val="32"/>
          <w:lang w:eastAsia="zh-HK"/>
        </w:rPr>
        <w:t xml:space="preserve"> </w:t>
      </w:r>
      <w:r w:rsidR="00D2391C">
        <w:rPr>
          <w:rFonts w:ascii="Arial" w:hAnsi="Arial" w:cs="Arial"/>
          <w:sz w:val="32"/>
          <w:szCs w:val="32"/>
          <w:lang w:eastAsia="zh-HK"/>
        </w:rPr>
        <w:t xml:space="preserve">It </w:t>
      </w:r>
      <w:r w:rsidR="00C1561E">
        <w:rPr>
          <w:rFonts w:ascii="Arial" w:hAnsi="Arial" w:cs="Arial"/>
          <w:sz w:val="32"/>
          <w:szCs w:val="32"/>
          <w:lang w:eastAsia="zh-HK"/>
        </w:rPr>
        <w:t>helps local communities</w:t>
      </w:r>
      <w:r w:rsidR="00D2391C">
        <w:rPr>
          <w:rFonts w:ascii="Arial" w:hAnsi="Arial" w:cs="Arial"/>
          <w:sz w:val="32"/>
          <w:szCs w:val="32"/>
          <w:lang w:eastAsia="zh-HK"/>
        </w:rPr>
        <w:t>.</w:t>
      </w:r>
    </w:p>
    <w:p w14:paraId="11EF733E" w14:textId="77777777" w:rsidR="004A4514" w:rsidRPr="00C145CD" w:rsidRDefault="004A4514" w:rsidP="004A4514">
      <w:pPr>
        <w:pStyle w:val="ListParagraph"/>
        <w:widowControl/>
        <w:ind w:leftChars="0" w:left="720"/>
        <w:rPr>
          <w:rFonts w:ascii="Arial" w:hAnsi="Arial" w:cs="Arial"/>
          <w:szCs w:val="24"/>
          <w:lang w:eastAsia="zh-HK"/>
        </w:rPr>
      </w:pPr>
    </w:p>
    <w:p w14:paraId="39F9ED19" w14:textId="67B9AE22" w:rsidR="00967B79" w:rsidRDefault="00967B79" w:rsidP="00967B79">
      <w:pPr>
        <w:widowControl/>
        <w:rPr>
          <w:rFonts w:ascii="Arial" w:hAnsi="Arial" w:cs="Arial"/>
          <w:b/>
          <w:bCs/>
          <w:color w:val="FF0000"/>
          <w:szCs w:val="24"/>
          <w:lang w:eastAsia="zh-HK"/>
        </w:rPr>
      </w:pPr>
      <w:r w:rsidRPr="00967B79">
        <w:rPr>
          <w:rFonts w:ascii="Arial" w:hAnsi="Arial" w:cs="Arial"/>
          <w:b/>
          <w:bCs/>
          <w:color w:val="FF0000"/>
          <w:szCs w:val="24"/>
          <w:lang w:eastAsia="zh-HK"/>
        </w:rPr>
        <w:t>Answers</w:t>
      </w:r>
    </w:p>
    <w:p w14:paraId="6D05CD04" w14:textId="23805864" w:rsidR="000F0459" w:rsidRDefault="00DA596A" w:rsidP="000F0459">
      <w:pPr>
        <w:widowControl/>
        <w:rPr>
          <w:rFonts w:ascii="Arial" w:hAnsi="Arial" w:cs="Arial"/>
          <w:color w:val="FF0000"/>
          <w:szCs w:val="24"/>
          <w:lang w:eastAsia="zh-HK"/>
        </w:rPr>
      </w:pPr>
      <w:r>
        <w:rPr>
          <w:rFonts w:ascii="Arial" w:hAnsi="Arial" w:cs="Arial"/>
          <w:color w:val="FF0000"/>
          <w:szCs w:val="24"/>
          <w:lang w:eastAsia="zh-HK"/>
        </w:rPr>
        <w:t>1</w:t>
      </w:r>
      <w:r w:rsidR="00967B79">
        <w:rPr>
          <w:rFonts w:ascii="Arial" w:hAnsi="Arial" w:cs="Arial"/>
          <w:color w:val="FF0000"/>
          <w:szCs w:val="24"/>
          <w:lang w:eastAsia="zh-HK"/>
        </w:rPr>
        <w:tab/>
      </w:r>
      <w:r w:rsidR="000F0459">
        <w:rPr>
          <w:rFonts w:ascii="Arial" w:hAnsi="Arial" w:cs="Arial"/>
          <w:color w:val="FF0000"/>
          <w:szCs w:val="24"/>
          <w:lang w:eastAsia="zh-HK"/>
        </w:rPr>
        <w:t>(a) wildlife</w:t>
      </w:r>
      <w:r w:rsidR="000F0459">
        <w:rPr>
          <w:rFonts w:ascii="Arial" w:hAnsi="Arial" w:cs="Arial"/>
          <w:color w:val="FF0000"/>
          <w:szCs w:val="24"/>
          <w:lang w:eastAsia="zh-HK"/>
        </w:rPr>
        <w:tab/>
        <w:t xml:space="preserve">(b) crafts </w:t>
      </w:r>
      <w:r w:rsidR="000F0459">
        <w:rPr>
          <w:rFonts w:ascii="Arial" w:hAnsi="Arial" w:cs="Arial"/>
          <w:color w:val="FF0000"/>
          <w:szCs w:val="24"/>
          <w:lang w:eastAsia="zh-HK"/>
        </w:rPr>
        <w:tab/>
      </w:r>
      <w:r w:rsidR="000F0459">
        <w:rPr>
          <w:rFonts w:ascii="Arial" w:hAnsi="Arial" w:cs="Arial"/>
          <w:color w:val="FF0000"/>
          <w:szCs w:val="24"/>
          <w:lang w:eastAsia="zh-HK"/>
        </w:rPr>
        <w:tab/>
        <w:t>(c) injured</w:t>
      </w:r>
    </w:p>
    <w:p w14:paraId="12970BEA" w14:textId="77777777" w:rsidR="000F0459" w:rsidRDefault="000F0459" w:rsidP="000F0459">
      <w:pPr>
        <w:widowControl/>
        <w:rPr>
          <w:rFonts w:ascii="Arial" w:hAnsi="Arial" w:cs="Arial"/>
          <w:color w:val="FF0000"/>
          <w:szCs w:val="24"/>
          <w:lang w:eastAsia="zh-HK"/>
        </w:rPr>
      </w:pPr>
      <w:r>
        <w:rPr>
          <w:rFonts w:ascii="Arial" w:hAnsi="Arial" w:cs="Arial"/>
          <w:color w:val="FF0000"/>
          <w:szCs w:val="24"/>
          <w:lang w:eastAsia="zh-HK"/>
        </w:rPr>
        <w:tab/>
        <w:t>(Accept any reasonable answers.)</w:t>
      </w:r>
    </w:p>
    <w:p w14:paraId="61F88FDC" w14:textId="5D49C975" w:rsidR="00967B79" w:rsidRDefault="00DA596A" w:rsidP="00AD67C8">
      <w:pPr>
        <w:widowControl/>
        <w:rPr>
          <w:rFonts w:ascii="Arial" w:hAnsi="Arial" w:cs="Arial"/>
          <w:color w:val="FF0000"/>
          <w:szCs w:val="24"/>
          <w:lang w:eastAsia="zh-HK"/>
        </w:rPr>
      </w:pPr>
      <w:r>
        <w:rPr>
          <w:rFonts w:ascii="Arial" w:hAnsi="Arial" w:cs="Arial"/>
          <w:color w:val="FF0000"/>
          <w:szCs w:val="24"/>
          <w:lang w:eastAsia="zh-HK"/>
        </w:rPr>
        <w:t>2</w:t>
      </w:r>
      <w:r w:rsidR="00967B79">
        <w:rPr>
          <w:rFonts w:ascii="Arial" w:hAnsi="Arial" w:cs="Arial"/>
          <w:color w:val="FF0000"/>
          <w:szCs w:val="24"/>
          <w:lang w:eastAsia="zh-HK"/>
        </w:rPr>
        <w:tab/>
      </w:r>
      <w:r w:rsidR="000F0459">
        <w:rPr>
          <w:rFonts w:ascii="Arial" w:hAnsi="Arial" w:cs="Arial"/>
          <w:color w:val="FF0000"/>
          <w:szCs w:val="24"/>
          <w:lang w:eastAsia="zh-HK"/>
        </w:rPr>
        <w:t>B</w:t>
      </w:r>
    </w:p>
    <w:p w14:paraId="4ADBE855" w14:textId="1EEC3942" w:rsidR="00AD67C8" w:rsidRDefault="00AD67C8" w:rsidP="00AD67C8">
      <w:pPr>
        <w:widowControl/>
        <w:rPr>
          <w:rFonts w:ascii="Arial" w:hAnsi="Arial" w:cs="Arial"/>
          <w:color w:val="FF0000"/>
          <w:szCs w:val="24"/>
          <w:lang w:eastAsia="zh-HK"/>
        </w:rPr>
      </w:pPr>
      <w:r>
        <w:rPr>
          <w:rFonts w:ascii="Arial" w:hAnsi="Arial" w:cs="Arial"/>
          <w:color w:val="FF0000"/>
          <w:szCs w:val="24"/>
          <w:lang w:eastAsia="zh-HK"/>
        </w:rPr>
        <w:t>3</w:t>
      </w:r>
      <w:r>
        <w:rPr>
          <w:rFonts w:ascii="Arial" w:hAnsi="Arial" w:cs="Arial"/>
          <w:color w:val="FF0000"/>
          <w:szCs w:val="24"/>
          <w:lang w:eastAsia="zh-HK"/>
        </w:rPr>
        <w:tab/>
      </w:r>
      <w:r w:rsidR="000F0459">
        <w:rPr>
          <w:rFonts w:ascii="Arial" w:hAnsi="Arial" w:cs="Arial"/>
          <w:color w:val="FF0000"/>
          <w:szCs w:val="24"/>
          <w:lang w:eastAsia="zh-HK"/>
        </w:rPr>
        <w:t>B</w:t>
      </w:r>
    </w:p>
    <w:p w14:paraId="206203B9" w14:textId="427FB9A4" w:rsidR="00967B79" w:rsidRDefault="00AD67C8" w:rsidP="000F0459">
      <w:pPr>
        <w:widowControl/>
        <w:rPr>
          <w:rFonts w:ascii="Arial" w:hAnsi="Arial" w:cs="Arial"/>
          <w:color w:val="FF0000"/>
          <w:szCs w:val="24"/>
          <w:lang w:eastAsia="zh-HK"/>
        </w:rPr>
      </w:pPr>
      <w:r>
        <w:rPr>
          <w:rFonts w:ascii="Arial" w:hAnsi="Arial" w:cs="Arial"/>
          <w:color w:val="FF0000"/>
          <w:szCs w:val="24"/>
          <w:lang w:eastAsia="zh-HK"/>
        </w:rPr>
        <w:t>4</w:t>
      </w:r>
      <w:r w:rsidR="00967B79">
        <w:rPr>
          <w:rFonts w:ascii="Arial" w:hAnsi="Arial" w:cs="Arial"/>
          <w:color w:val="FF0000"/>
          <w:szCs w:val="24"/>
          <w:lang w:eastAsia="zh-HK"/>
        </w:rPr>
        <w:tab/>
      </w:r>
      <w:r w:rsidR="0014136C">
        <w:rPr>
          <w:rFonts w:ascii="Arial" w:hAnsi="Arial" w:cs="Arial"/>
          <w:color w:val="FF0000"/>
          <w:szCs w:val="24"/>
          <w:lang w:eastAsia="zh-HK"/>
        </w:rPr>
        <w:t>D</w:t>
      </w:r>
    </w:p>
    <w:p w14:paraId="38527D49" w14:textId="441E231F" w:rsidR="00967B79" w:rsidRDefault="00AD67C8" w:rsidP="00967B79">
      <w:pPr>
        <w:widowControl/>
        <w:rPr>
          <w:rFonts w:ascii="Arial" w:hAnsi="Arial" w:cs="Arial"/>
          <w:color w:val="FF0000"/>
          <w:szCs w:val="24"/>
          <w:lang w:eastAsia="zh-HK"/>
        </w:rPr>
      </w:pPr>
      <w:r>
        <w:rPr>
          <w:rFonts w:ascii="Arial" w:hAnsi="Arial" w:cs="Arial"/>
          <w:color w:val="FF0000"/>
          <w:szCs w:val="24"/>
          <w:lang w:eastAsia="zh-HK"/>
        </w:rPr>
        <w:t>5</w:t>
      </w:r>
      <w:r w:rsidR="00967B79">
        <w:rPr>
          <w:rFonts w:ascii="Arial" w:hAnsi="Arial" w:cs="Arial"/>
          <w:color w:val="FF0000"/>
          <w:szCs w:val="24"/>
          <w:lang w:eastAsia="zh-HK"/>
        </w:rPr>
        <w:tab/>
      </w:r>
      <w:r>
        <w:rPr>
          <w:rFonts w:ascii="Arial" w:hAnsi="Arial" w:cs="Arial"/>
          <w:color w:val="FF0000"/>
          <w:szCs w:val="24"/>
          <w:lang w:eastAsia="zh-HK"/>
        </w:rPr>
        <w:t>C</w:t>
      </w:r>
    </w:p>
    <w:p w14:paraId="7D52233C" w14:textId="0E6D584C" w:rsidR="00DA596A" w:rsidRPr="00967B79" w:rsidRDefault="00AD67C8" w:rsidP="00967B79">
      <w:pPr>
        <w:widowControl/>
        <w:rPr>
          <w:rFonts w:ascii="Arial" w:hAnsi="Arial" w:cs="Arial"/>
          <w:color w:val="FF0000"/>
          <w:szCs w:val="24"/>
          <w:lang w:eastAsia="zh-HK"/>
        </w:rPr>
      </w:pPr>
      <w:r>
        <w:rPr>
          <w:rFonts w:ascii="Arial" w:hAnsi="Arial" w:cs="Arial"/>
          <w:color w:val="FF0000"/>
          <w:szCs w:val="24"/>
          <w:lang w:eastAsia="zh-HK"/>
        </w:rPr>
        <w:t>6</w:t>
      </w:r>
      <w:r w:rsidR="00DA596A">
        <w:rPr>
          <w:rFonts w:ascii="Arial" w:hAnsi="Arial" w:cs="Arial"/>
          <w:color w:val="FF0000"/>
          <w:szCs w:val="24"/>
          <w:lang w:eastAsia="zh-HK"/>
        </w:rPr>
        <w:tab/>
      </w:r>
      <w:r w:rsidR="0014136C">
        <w:rPr>
          <w:rFonts w:ascii="Arial" w:hAnsi="Arial" w:cs="Arial"/>
          <w:color w:val="FF0000"/>
          <w:szCs w:val="24"/>
          <w:lang w:eastAsia="zh-HK"/>
        </w:rPr>
        <w:t>A</w:t>
      </w:r>
    </w:p>
    <w:p w14:paraId="40183518" w14:textId="5C69EB45" w:rsidR="00967B79" w:rsidRDefault="00967B79" w:rsidP="002A22C8">
      <w:pPr>
        <w:widowControl/>
        <w:spacing w:after="160" w:line="520" w:lineRule="exact"/>
        <w:rPr>
          <w:rFonts w:ascii="Arial" w:hAnsi="Arial" w:cs="Arial"/>
          <w:sz w:val="32"/>
          <w:szCs w:val="32"/>
          <w:lang w:eastAsia="zh-HK"/>
        </w:rPr>
      </w:pPr>
    </w:p>
    <w:sectPr w:rsidR="00967B79" w:rsidSect="0076032B">
      <w:footerReference w:type="default" r:id="rId13"/>
      <w:pgSz w:w="11906" w:h="16838"/>
      <w:pgMar w:top="567" w:right="567" w:bottom="567" w:left="567" w:header="851" w:footer="50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AF6CBF" w14:textId="77777777" w:rsidR="0033048F" w:rsidRDefault="0033048F" w:rsidP="0075482A">
      <w:r>
        <w:separator/>
      </w:r>
    </w:p>
  </w:endnote>
  <w:endnote w:type="continuationSeparator" w:id="0">
    <w:p w14:paraId="25AB99BB" w14:textId="77777777" w:rsidR="0033048F" w:rsidRDefault="0033048F" w:rsidP="00754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E78021" w14:textId="38CBAA3B" w:rsidR="00F63063" w:rsidRPr="00E94D84" w:rsidRDefault="00F63063" w:rsidP="004F2809">
    <w:pPr>
      <w:pStyle w:val="Footer"/>
      <w:spacing w:beforeLines="50" w:before="120"/>
      <w:rPr>
        <w:noProof/>
        <w:sz w:val="24"/>
        <w:szCs w:val="22"/>
      </w:rPr>
    </w:pPr>
    <w:r>
      <w:rPr>
        <w:rFonts w:ascii="Arial" w:hAnsi="Arial"/>
        <w:lang w:eastAsia="zh-HK"/>
      </w:rPr>
      <w:t xml:space="preserve"> </w:t>
    </w:r>
    <w:r w:rsidRPr="00AE2D00">
      <w:rPr>
        <w:rFonts w:ascii="Arial" w:hAnsi="Arial"/>
        <w:lang w:eastAsia="zh-HK"/>
      </w:rPr>
      <w:t xml:space="preserve">Primary Longman </w:t>
    </w:r>
    <w:r w:rsidR="009D670F">
      <w:rPr>
        <w:rFonts w:ascii="Arial" w:hAnsi="Arial"/>
        <w:lang w:eastAsia="zh-HK"/>
      </w:rPr>
      <w:t xml:space="preserve">Express </w:t>
    </w:r>
    <w:r w:rsidR="004F2809">
      <w:rPr>
        <w:rFonts w:ascii="Arial" w:hAnsi="Arial"/>
        <w:lang w:eastAsia="zh-HK"/>
      </w:rPr>
      <w:t>(</w:t>
    </w:r>
    <w:r w:rsidR="009D670F">
      <w:rPr>
        <w:rFonts w:ascii="Arial" w:hAnsi="Arial"/>
        <w:lang w:eastAsia="zh-HK"/>
      </w:rPr>
      <w:t>3rd</w:t>
    </w:r>
    <w:r w:rsidRPr="00AE2D00">
      <w:rPr>
        <w:rFonts w:ascii="Arial" w:hAnsi="Arial"/>
        <w:lang w:eastAsia="zh-HK"/>
      </w:rPr>
      <w:t xml:space="preserve"> </w:t>
    </w:r>
    <w:r w:rsidR="004F2809">
      <w:rPr>
        <w:rFonts w:ascii="Arial" w:hAnsi="Arial"/>
        <w:lang w:eastAsia="zh-HK"/>
      </w:rPr>
      <w:t>e</w:t>
    </w:r>
    <w:r w:rsidRPr="00AE2D00">
      <w:rPr>
        <w:rFonts w:ascii="Arial" w:hAnsi="Arial"/>
        <w:lang w:eastAsia="zh-HK"/>
      </w:rPr>
      <w:t>d</w:t>
    </w:r>
    <w:r w:rsidR="004F2809">
      <w:rPr>
        <w:rFonts w:ascii="Arial" w:hAnsi="Arial"/>
        <w:lang w:eastAsia="zh-HK"/>
      </w:rPr>
      <w:t>)</w:t>
    </w:r>
    <w:r w:rsidRPr="009160E5">
      <w:rPr>
        <w:rFonts w:ascii="Arial" w:hAnsi="Arial"/>
      </w:rPr>
      <w:t xml:space="preserve"> </w:t>
    </w:r>
    <w:r w:rsidR="00CA1732">
      <w:rPr>
        <w:rFonts w:ascii="Arial" w:hAnsi="Arial"/>
      </w:rPr>
      <w:t>5</w:t>
    </w:r>
    <w:r w:rsidR="00967B79">
      <w:rPr>
        <w:rFonts w:ascii="Arial" w:hAnsi="Arial"/>
      </w:rPr>
      <w:t>A</w:t>
    </w:r>
    <w:r w:rsidRPr="009160E5">
      <w:rPr>
        <w:rFonts w:ascii="Arial" w:hAnsi="Arial" w:hint="eastAsia"/>
      </w:rPr>
      <w:t xml:space="preserve"> </w:t>
    </w:r>
    <w:r>
      <w:rPr>
        <w:rFonts w:ascii="Arial" w:hAnsi="Arial"/>
      </w:rPr>
      <w:t xml:space="preserve">       </w:t>
    </w:r>
    <w:r w:rsidR="004F2809">
      <w:rPr>
        <w:rFonts w:ascii="Arial" w:hAnsi="Arial"/>
      </w:rPr>
      <w:t xml:space="preserve">       </w:t>
    </w:r>
    <w:r>
      <w:rPr>
        <w:rFonts w:ascii="Arial" w:hAnsi="Arial"/>
      </w:rPr>
      <w:t xml:space="preserve">  </w:t>
    </w:r>
    <w:sdt>
      <w:sdtPr>
        <w:id w:val="-202007140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 xml:space="preserve">  </w:t>
        </w:r>
        <w:r w:rsidRPr="00E94D84">
          <w:rPr>
            <w:rFonts w:ascii="Arial" w:hAnsi="Arial" w:cs="Arial"/>
          </w:rPr>
          <w:fldChar w:fldCharType="begin"/>
        </w:r>
        <w:r w:rsidRPr="00E94D84">
          <w:rPr>
            <w:rFonts w:ascii="Arial" w:hAnsi="Arial" w:cs="Arial"/>
          </w:rPr>
          <w:instrText xml:space="preserve"> PAGE   \* MERGEFORMAT </w:instrText>
        </w:r>
        <w:r w:rsidRPr="00E94D84">
          <w:rPr>
            <w:rFonts w:ascii="Arial" w:hAnsi="Arial" w:cs="Arial"/>
          </w:rPr>
          <w:fldChar w:fldCharType="separate"/>
        </w:r>
        <w:r>
          <w:rPr>
            <w:rFonts w:ascii="Arial" w:hAnsi="Arial" w:cs="Arial"/>
          </w:rPr>
          <w:t>2</w:t>
        </w:r>
        <w:r w:rsidRPr="00E94D84">
          <w:rPr>
            <w:rFonts w:ascii="Arial" w:hAnsi="Arial" w:cs="Arial"/>
            <w:noProof/>
          </w:rPr>
          <w:fldChar w:fldCharType="end"/>
        </w:r>
        <w:r>
          <w:rPr>
            <w:noProof/>
          </w:rPr>
          <w:t xml:space="preserve">  </w:t>
        </w:r>
        <w:r>
          <w:rPr>
            <w:noProof/>
          </w:rPr>
          <w:tab/>
          <w:t xml:space="preserve">             </w:t>
        </w:r>
        <w:r w:rsidR="004F2809">
          <w:rPr>
            <w:noProof/>
          </w:rPr>
          <w:t xml:space="preserve">   </w:t>
        </w:r>
        <w:r>
          <w:rPr>
            <w:noProof/>
          </w:rPr>
          <w:t xml:space="preserve">   </w:t>
        </w:r>
      </w:sdtContent>
    </w:sdt>
    <w:r w:rsidRPr="009160E5">
      <w:rPr>
        <w:rFonts w:ascii="Arial" w:eastAsia="新細明體" w:hAnsi="Arial" w:cs="Times New Roman"/>
      </w:rPr>
      <w:t>© Pearson Education Asia Limited</w:t>
    </w:r>
  </w:p>
  <w:p w14:paraId="4D5F762C" w14:textId="0C28BAEC" w:rsidR="00F368AE" w:rsidRPr="00F63063" w:rsidRDefault="004F2809" w:rsidP="00F63063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E6B5D8" w14:textId="77777777" w:rsidR="0033048F" w:rsidRDefault="0033048F" w:rsidP="0075482A">
      <w:r>
        <w:separator/>
      </w:r>
    </w:p>
  </w:footnote>
  <w:footnote w:type="continuationSeparator" w:id="0">
    <w:p w14:paraId="35A61A79" w14:textId="77777777" w:rsidR="0033048F" w:rsidRDefault="0033048F" w:rsidP="007548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3B057D"/>
    <w:multiLevelType w:val="hybridMultilevel"/>
    <w:tmpl w:val="FD902ABA"/>
    <w:lvl w:ilvl="0" w:tplc="9D4CDAF8">
      <w:start w:val="3"/>
      <w:numFmt w:val="decimal"/>
      <w:lvlText w:val="%1."/>
      <w:lvlJc w:val="left"/>
      <w:pPr>
        <w:ind w:left="1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0" w:hanging="360"/>
      </w:pPr>
    </w:lvl>
    <w:lvl w:ilvl="2" w:tplc="0409001B" w:tentative="1">
      <w:start w:val="1"/>
      <w:numFmt w:val="lowerRoman"/>
      <w:lvlText w:val="%3."/>
      <w:lvlJc w:val="right"/>
      <w:pPr>
        <w:ind w:left="2660" w:hanging="180"/>
      </w:pPr>
    </w:lvl>
    <w:lvl w:ilvl="3" w:tplc="0409000F" w:tentative="1">
      <w:start w:val="1"/>
      <w:numFmt w:val="decimal"/>
      <w:lvlText w:val="%4."/>
      <w:lvlJc w:val="left"/>
      <w:pPr>
        <w:ind w:left="3380" w:hanging="360"/>
      </w:pPr>
    </w:lvl>
    <w:lvl w:ilvl="4" w:tplc="04090019" w:tentative="1">
      <w:start w:val="1"/>
      <w:numFmt w:val="lowerLetter"/>
      <w:lvlText w:val="%5."/>
      <w:lvlJc w:val="left"/>
      <w:pPr>
        <w:ind w:left="4100" w:hanging="360"/>
      </w:pPr>
    </w:lvl>
    <w:lvl w:ilvl="5" w:tplc="0409001B" w:tentative="1">
      <w:start w:val="1"/>
      <w:numFmt w:val="lowerRoman"/>
      <w:lvlText w:val="%6."/>
      <w:lvlJc w:val="right"/>
      <w:pPr>
        <w:ind w:left="4820" w:hanging="180"/>
      </w:pPr>
    </w:lvl>
    <w:lvl w:ilvl="6" w:tplc="0409000F" w:tentative="1">
      <w:start w:val="1"/>
      <w:numFmt w:val="decimal"/>
      <w:lvlText w:val="%7."/>
      <w:lvlJc w:val="left"/>
      <w:pPr>
        <w:ind w:left="5540" w:hanging="360"/>
      </w:pPr>
    </w:lvl>
    <w:lvl w:ilvl="7" w:tplc="04090019" w:tentative="1">
      <w:start w:val="1"/>
      <w:numFmt w:val="lowerLetter"/>
      <w:lvlText w:val="%8."/>
      <w:lvlJc w:val="left"/>
      <w:pPr>
        <w:ind w:left="6260" w:hanging="360"/>
      </w:pPr>
    </w:lvl>
    <w:lvl w:ilvl="8" w:tplc="0409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1" w15:restartNumberingAfterBreak="0">
    <w:nsid w:val="36144D85"/>
    <w:multiLevelType w:val="hybridMultilevel"/>
    <w:tmpl w:val="2A926BDA"/>
    <w:lvl w:ilvl="0" w:tplc="3EC09B8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90403B0"/>
    <w:multiLevelType w:val="hybridMultilevel"/>
    <w:tmpl w:val="57548D66"/>
    <w:lvl w:ilvl="0" w:tplc="B210931E">
      <w:start w:val="11"/>
      <w:numFmt w:val="bullet"/>
      <w:lvlText w:val="-"/>
      <w:lvlJc w:val="left"/>
      <w:pPr>
        <w:ind w:left="2760" w:hanging="360"/>
      </w:pPr>
      <w:rPr>
        <w:rFonts w:ascii="Arial Rounded MT Bold" w:eastAsiaTheme="minorEastAsia" w:hAnsi="Arial Rounded MT Bold" w:cs="Arial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7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2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720" w:hanging="480"/>
      </w:pPr>
      <w:rPr>
        <w:rFonts w:ascii="Wingdings" w:hAnsi="Wingdings" w:hint="default"/>
      </w:rPr>
    </w:lvl>
  </w:abstractNum>
  <w:abstractNum w:abstractNumId="3" w15:restartNumberingAfterBreak="0">
    <w:nsid w:val="3B17245F"/>
    <w:multiLevelType w:val="hybridMultilevel"/>
    <w:tmpl w:val="73CE1B42"/>
    <w:lvl w:ilvl="0" w:tplc="7E40D9EA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F062711"/>
    <w:multiLevelType w:val="hybridMultilevel"/>
    <w:tmpl w:val="BEA073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530F3B"/>
    <w:multiLevelType w:val="hybridMultilevel"/>
    <w:tmpl w:val="DCAAEDDC"/>
    <w:lvl w:ilvl="0" w:tplc="4A644EBC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BB5495E"/>
    <w:multiLevelType w:val="hybridMultilevel"/>
    <w:tmpl w:val="795415E0"/>
    <w:lvl w:ilvl="0" w:tplc="B8C0262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72AB6C3C"/>
    <w:multiLevelType w:val="hybridMultilevel"/>
    <w:tmpl w:val="FA043538"/>
    <w:lvl w:ilvl="0" w:tplc="71EE46B4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355547439">
    <w:abstractNumId w:val="7"/>
  </w:num>
  <w:num w:numId="2" w16cid:durableId="715155653">
    <w:abstractNumId w:val="1"/>
  </w:num>
  <w:num w:numId="3" w16cid:durableId="1431661520">
    <w:abstractNumId w:val="5"/>
  </w:num>
  <w:num w:numId="4" w16cid:durableId="1430350875">
    <w:abstractNumId w:val="6"/>
  </w:num>
  <w:num w:numId="5" w16cid:durableId="1122381633">
    <w:abstractNumId w:val="2"/>
  </w:num>
  <w:num w:numId="6" w16cid:durableId="1078745867">
    <w:abstractNumId w:val="3"/>
  </w:num>
  <w:num w:numId="7" w16cid:durableId="1759129227">
    <w:abstractNumId w:val="0"/>
  </w:num>
  <w:num w:numId="8" w16cid:durableId="2130067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 fill="f" fillcolor="none [3212]" strokecolor="none [3213]">
      <v:fill color="none [3212]" on="f"/>
      <v:stroke color="none [3213]" weight="1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TQzsbC0tDQ1sLBQ0lEKTi0uzszPAykwrAUA/IkE2iwAAAA="/>
  </w:docVars>
  <w:rsids>
    <w:rsidRoot w:val="0075482A"/>
    <w:rsid w:val="000003C2"/>
    <w:rsid w:val="00002231"/>
    <w:rsid w:val="0000338C"/>
    <w:rsid w:val="000043EF"/>
    <w:rsid w:val="000063B2"/>
    <w:rsid w:val="00010947"/>
    <w:rsid w:val="00017E24"/>
    <w:rsid w:val="00022B4E"/>
    <w:rsid w:val="00027BEA"/>
    <w:rsid w:val="000321FF"/>
    <w:rsid w:val="00041AC3"/>
    <w:rsid w:val="00042B99"/>
    <w:rsid w:val="000443B6"/>
    <w:rsid w:val="00044A1A"/>
    <w:rsid w:val="000450F8"/>
    <w:rsid w:val="000526DA"/>
    <w:rsid w:val="00053860"/>
    <w:rsid w:val="0005471A"/>
    <w:rsid w:val="0006380F"/>
    <w:rsid w:val="00074E56"/>
    <w:rsid w:val="00081070"/>
    <w:rsid w:val="0008350B"/>
    <w:rsid w:val="00083733"/>
    <w:rsid w:val="000853D9"/>
    <w:rsid w:val="000854CA"/>
    <w:rsid w:val="00086B5A"/>
    <w:rsid w:val="0009096E"/>
    <w:rsid w:val="00092AB8"/>
    <w:rsid w:val="00093E72"/>
    <w:rsid w:val="00096731"/>
    <w:rsid w:val="000A0FB2"/>
    <w:rsid w:val="000A2459"/>
    <w:rsid w:val="000A332B"/>
    <w:rsid w:val="000A409C"/>
    <w:rsid w:val="000A553B"/>
    <w:rsid w:val="000A6EEB"/>
    <w:rsid w:val="000B08BF"/>
    <w:rsid w:val="000B2177"/>
    <w:rsid w:val="000B3E85"/>
    <w:rsid w:val="000B4195"/>
    <w:rsid w:val="000B49A0"/>
    <w:rsid w:val="000B53B3"/>
    <w:rsid w:val="000C07B5"/>
    <w:rsid w:val="000C25FA"/>
    <w:rsid w:val="000C343C"/>
    <w:rsid w:val="000C3F4B"/>
    <w:rsid w:val="000C4284"/>
    <w:rsid w:val="000C430F"/>
    <w:rsid w:val="000D151C"/>
    <w:rsid w:val="000D1B64"/>
    <w:rsid w:val="000D6865"/>
    <w:rsid w:val="000D75A0"/>
    <w:rsid w:val="000E19C2"/>
    <w:rsid w:val="000E2AB7"/>
    <w:rsid w:val="000E55BD"/>
    <w:rsid w:val="000F0459"/>
    <w:rsid w:val="00100B40"/>
    <w:rsid w:val="00101508"/>
    <w:rsid w:val="001043E8"/>
    <w:rsid w:val="001044BC"/>
    <w:rsid w:val="001054FA"/>
    <w:rsid w:val="001120F8"/>
    <w:rsid w:val="00116546"/>
    <w:rsid w:val="00121D22"/>
    <w:rsid w:val="001238B0"/>
    <w:rsid w:val="001249A2"/>
    <w:rsid w:val="00131360"/>
    <w:rsid w:val="00132DD3"/>
    <w:rsid w:val="001332BA"/>
    <w:rsid w:val="0013566F"/>
    <w:rsid w:val="0013652F"/>
    <w:rsid w:val="001379F3"/>
    <w:rsid w:val="0014136C"/>
    <w:rsid w:val="0014176F"/>
    <w:rsid w:val="0014346B"/>
    <w:rsid w:val="0014354F"/>
    <w:rsid w:val="001451BB"/>
    <w:rsid w:val="00146DFE"/>
    <w:rsid w:val="001477A9"/>
    <w:rsid w:val="001528FE"/>
    <w:rsid w:val="001533B3"/>
    <w:rsid w:val="00156DC6"/>
    <w:rsid w:val="00156F57"/>
    <w:rsid w:val="00164469"/>
    <w:rsid w:val="00166434"/>
    <w:rsid w:val="00171C28"/>
    <w:rsid w:val="00172E4C"/>
    <w:rsid w:val="00173A45"/>
    <w:rsid w:val="00181D2E"/>
    <w:rsid w:val="0018409F"/>
    <w:rsid w:val="001840CC"/>
    <w:rsid w:val="00184427"/>
    <w:rsid w:val="00184492"/>
    <w:rsid w:val="00186D50"/>
    <w:rsid w:val="00190EBD"/>
    <w:rsid w:val="00191645"/>
    <w:rsid w:val="0019245B"/>
    <w:rsid w:val="001925ED"/>
    <w:rsid w:val="00196460"/>
    <w:rsid w:val="00197E7C"/>
    <w:rsid w:val="001A42F6"/>
    <w:rsid w:val="001A5A63"/>
    <w:rsid w:val="001A5A91"/>
    <w:rsid w:val="001B085A"/>
    <w:rsid w:val="001B1382"/>
    <w:rsid w:val="001B46A6"/>
    <w:rsid w:val="001B48D8"/>
    <w:rsid w:val="001B7581"/>
    <w:rsid w:val="001D0D53"/>
    <w:rsid w:val="001D2704"/>
    <w:rsid w:val="001D4754"/>
    <w:rsid w:val="001E0A66"/>
    <w:rsid w:val="001E3A11"/>
    <w:rsid w:val="001E6417"/>
    <w:rsid w:val="001F4FE7"/>
    <w:rsid w:val="0020014B"/>
    <w:rsid w:val="00201051"/>
    <w:rsid w:val="002024FD"/>
    <w:rsid w:val="00203BF7"/>
    <w:rsid w:val="00205A4C"/>
    <w:rsid w:val="00207080"/>
    <w:rsid w:val="00210A55"/>
    <w:rsid w:val="00213BE8"/>
    <w:rsid w:val="00214AAD"/>
    <w:rsid w:val="002208FF"/>
    <w:rsid w:val="0022404A"/>
    <w:rsid w:val="0022518D"/>
    <w:rsid w:val="0023426B"/>
    <w:rsid w:val="00236C35"/>
    <w:rsid w:val="002373B0"/>
    <w:rsid w:val="00237609"/>
    <w:rsid w:val="002378C9"/>
    <w:rsid w:val="00241B67"/>
    <w:rsid w:val="00245273"/>
    <w:rsid w:val="00245D9A"/>
    <w:rsid w:val="0024743C"/>
    <w:rsid w:val="002475FB"/>
    <w:rsid w:val="00252CCE"/>
    <w:rsid w:val="00260069"/>
    <w:rsid w:val="00260F05"/>
    <w:rsid w:val="00262266"/>
    <w:rsid w:val="002675A8"/>
    <w:rsid w:val="002712E5"/>
    <w:rsid w:val="00271556"/>
    <w:rsid w:val="00274DC7"/>
    <w:rsid w:val="002859FF"/>
    <w:rsid w:val="00291019"/>
    <w:rsid w:val="00295652"/>
    <w:rsid w:val="0029692F"/>
    <w:rsid w:val="0029700F"/>
    <w:rsid w:val="002A1FAE"/>
    <w:rsid w:val="002A22C8"/>
    <w:rsid w:val="002A3742"/>
    <w:rsid w:val="002A38EC"/>
    <w:rsid w:val="002A76BA"/>
    <w:rsid w:val="002B27F1"/>
    <w:rsid w:val="002B4F13"/>
    <w:rsid w:val="002B53DC"/>
    <w:rsid w:val="002B5ED5"/>
    <w:rsid w:val="002B7612"/>
    <w:rsid w:val="002C0165"/>
    <w:rsid w:val="002C493F"/>
    <w:rsid w:val="002C49A1"/>
    <w:rsid w:val="002C7A23"/>
    <w:rsid w:val="002D2FD0"/>
    <w:rsid w:val="002D4425"/>
    <w:rsid w:val="002E2266"/>
    <w:rsid w:val="002E2923"/>
    <w:rsid w:val="002E2960"/>
    <w:rsid w:val="002E789F"/>
    <w:rsid w:val="002F09CB"/>
    <w:rsid w:val="002F237B"/>
    <w:rsid w:val="002F24A4"/>
    <w:rsid w:val="002F2BA5"/>
    <w:rsid w:val="002F31C2"/>
    <w:rsid w:val="002F48C8"/>
    <w:rsid w:val="00300CA6"/>
    <w:rsid w:val="0030147D"/>
    <w:rsid w:val="003022C7"/>
    <w:rsid w:val="00303005"/>
    <w:rsid w:val="003057DB"/>
    <w:rsid w:val="00307067"/>
    <w:rsid w:val="00310761"/>
    <w:rsid w:val="0031077B"/>
    <w:rsid w:val="003115E0"/>
    <w:rsid w:val="003122CA"/>
    <w:rsid w:val="00315C2E"/>
    <w:rsid w:val="003208FE"/>
    <w:rsid w:val="003230CC"/>
    <w:rsid w:val="003245FD"/>
    <w:rsid w:val="0033048F"/>
    <w:rsid w:val="00330624"/>
    <w:rsid w:val="00333B43"/>
    <w:rsid w:val="003353D9"/>
    <w:rsid w:val="00335963"/>
    <w:rsid w:val="003361F9"/>
    <w:rsid w:val="00336D55"/>
    <w:rsid w:val="0034331E"/>
    <w:rsid w:val="00344483"/>
    <w:rsid w:val="00346D13"/>
    <w:rsid w:val="0035259B"/>
    <w:rsid w:val="0035382B"/>
    <w:rsid w:val="00357309"/>
    <w:rsid w:val="00360B83"/>
    <w:rsid w:val="003640F4"/>
    <w:rsid w:val="003641FB"/>
    <w:rsid w:val="00366CB9"/>
    <w:rsid w:val="003735E7"/>
    <w:rsid w:val="00375AAE"/>
    <w:rsid w:val="00383CFF"/>
    <w:rsid w:val="00383E8D"/>
    <w:rsid w:val="00385C95"/>
    <w:rsid w:val="00387F91"/>
    <w:rsid w:val="003936E4"/>
    <w:rsid w:val="00393B48"/>
    <w:rsid w:val="003A050A"/>
    <w:rsid w:val="003A068A"/>
    <w:rsid w:val="003A094B"/>
    <w:rsid w:val="003A0ACE"/>
    <w:rsid w:val="003A3E37"/>
    <w:rsid w:val="003A41F0"/>
    <w:rsid w:val="003A4757"/>
    <w:rsid w:val="003A5AAF"/>
    <w:rsid w:val="003B063F"/>
    <w:rsid w:val="003B08CD"/>
    <w:rsid w:val="003B33FA"/>
    <w:rsid w:val="003C163D"/>
    <w:rsid w:val="003C2749"/>
    <w:rsid w:val="003C2927"/>
    <w:rsid w:val="003C467A"/>
    <w:rsid w:val="003C4A0D"/>
    <w:rsid w:val="003D15B8"/>
    <w:rsid w:val="003D2004"/>
    <w:rsid w:val="003D33F7"/>
    <w:rsid w:val="003D498B"/>
    <w:rsid w:val="003D5CB9"/>
    <w:rsid w:val="003E1357"/>
    <w:rsid w:val="003E20F3"/>
    <w:rsid w:val="003E2A23"/>
    <w:rsid w:val="003E56DE"/>
    <w:rsid w:val="003E5FBB"/>
    <w:rsid w:val="003E6388"/>
    <w:rsid w:val="003E7186"/>
    <w:rsid w:val="003E75F8"/>
    <w:rsid w:val="003F0428"/>
    <w:rsid w:val="003F0604"/>
    <w:rsid w:val="003F1D49"/>
    <w:rsid w:val="003F41FB"/>
    <w:rsid w:val="003F567B"/>
    <w:rsid w:val="003F5AF4"/>
    <w:rsid w:val="0040008B"/>
    <w:rsid w:val="004020E9"/>
    <w:rsid w:val="004025B7"/>
    <w:rsid w:val="004052AD"/>
    <w:rsid w:val="0041270F"/>
    <w:rsid w:val="004135AB"/>
    <w:rsid w:val="0041709B"/>
    <w:rsid w:val="00421459"/>
    <w:rsid w:val="0042271D"/>
    <w:rsid w:val="004227DF"/>
    <w:rsid w:val="00427D6B"/>
    <w:rsid w:val="0043171D"/>
    <w:rsid w:val="004365C3"/>
    <w:rsid w:val="00440C0E"/>
    <w:rsid w:val="00441704"/>
    <w:rsid w:val="00443FC8"/>
    <w:rsid w:val="00444E62"/>
    <w:rsid w:val="00450602"/>
    <w:rsid w:val="00450F8B"/>
    <w:rsid w:val="00454835"/>
    <w:rsid w:val="004566C7"/>
    <w:rsid w:val="00456C88"/>
    <w:rsid w:val="004638C1"/>
    <w:rsid w:val="00463F95"/>
    <w:rsid w:val="00464947"/>
    <w:rsid w:val="004666B2"/>
    <w:rsid w:val="0047122D"/>
    <w:rsid w:val="004730F4"/>
    <w:rsid w:val="00473FFA"/>
    <w:rsid w:val="00483FAA"/>
    <w:rsid w:val="00485889"/>
    <w:rsid w:val="004875B0"/>
    <w:rsid w:val="00490A5E"/>
    <w:rsid w:val="0049307F"/>
    <w:rsid w:val="00493543"/>
    <w:rsid w:val="004A2640"/>
    <w:rsid w:val="004A3D6D"/>
    <w:rsid w:val="004A4253"/>
    <w:rsid w:val="004A4514"/>
    <w:rsid w:val="004A47E8"/>
    <w:rsid w:val="004A7501"/>
    <w:rsid w:val="004B1600"/>
    <w:rsid w:val="004B16B4"/>
    <w:rsid w:val="004B3EE2"/>
    <w:rsid w:val="004B7AC0"/>
    <w:rsid w:val="004D136E"/>
    <w:rsid w:val="004D2657"/>
    <w:rsid w:val="004D285E"/>
    <w:rsid w:val="004E14C5"/>
    <w:rsid w:val="004E26A0"/>
    <w:rsid w:val="004E4248"/>
    <w:rsid w:val="004E4423"/>
    <w:rsid w:val="004F1124"/>
    <w:rsid w:val="004F1A00"/>
    <w:rsid w:val="004F2809"/>
    <w:rsid w:val="004F4F1B"/>
    <w:rsid w:val="00500E17"/>
    <w:rsid w:val="0050139C"/>
    <w:rsid w:val="0050455C"/>
    <w:rsid w:val="00514EE1"/>
    <w:rsid w:val="00515EED"/>
    <w:rsid w:val="005172A7"/>
    <w:rsid w:val="00520024"/>
    <w:rsid w:val="00524649"/>
    <w:rsid w:val="00524AB4"/>
    <w:rsid w:val="00533287"/>
    <w:rsid w:val="005333F3"/>
    <w:rsid w:val="00533505"/>
    <w:rsid w:val="00535835"/>
    <w:rsid w:val="005375DF"/>
    <w:rsid w:val="00540F04"/>
    <w:rsid w:val="005421D9"/>
    <w:rsid w:val="00543B4C"/>
    <w:rsid w:val="00544B0C"/>
    <w:rsid w:val="00546570"/>
    <w:rsid w:val="0054702A"/>
    <w:rsid w:val="00550E71"/>
    <w:rsid w:val="00552F8C"/>
    <w:rsid w:val="005564A4"/>
    <w:rsid w:val="0056083D"/>
    <w:rsid w:val="00561F13"/>
    <w:rsid w:val="00563036"/>
    <w:rsid w:val="00564384"/>
    <w:rsid w:val="00565A6A"/>
    <w:rsid w:val="00567E22"/>
    <w:rsid w:val="00571617"/>
    <w:rsid w:val="00572CD5"/>
    <w:rsid w:val="00573655"/>
    <w:rsid w:val="00583DE9"/>
    <w:rsid w:val="00585370"/>
    <w:rsid w:val="00590510"/>
    <w:rsid w:val="00592AC8"/>
    <w:rsid w:val="005A2782"/>
    <w:rsid w:val="005A3C80"/>
    <w:rsid w:val="005A4E6F"/>
    <w:rsid w:val="005A5707"/>
    <w:rsid w:val="005A7E1F"/>
    <w:rsid w:val="005B540C"/>
    <w:rsid w:val="005B6302"/>
    <w:rsid w:val="005C0BEF"/>
    <w:rsid w:val="005C3C7E"/>
    <w:rsid w:val="005C5410"/>
    <w:rsid w:val="005C5516"/>
    <w:rsid w:val="005C6BA7"/>
    <w:rsid w:val="005C6F99"/>
    <w:rsid w:val="005C75F9"/>
    <w:rsid w:val="005D25CD"/>
    <w:rsid w:val="005D5702"/>
    <w:rsid w:val="005D66D9"/>
    <w:rsid w:val="005E00D0"/>
    <w:rsid w:val="005E1E66"/>
    <w:rsid w:val="005E20D9"/>
    <w:rsid w:val="005E2517"/>
    <w:rsid w:val="005E5843"/>
    <w:rsid w:val="005E6912"/>
    <w:rsid w:val="005F4E95"/>
    <w:rsid w:val="005F65FC"/>
    <w:rsid w:val="00603B52"/>
    <w:rsid w:val="006064CE"/>
    <w:rsid w:val="00607DD7"/>
    <w:rsid w:val="00610D24"/>
    <w:rsid w:val="006127D0"/>
    <w:rsid w:val="00612E94"/>
    <w:rsid w:val="006156E0"/>
    <w:rsid w:val="006160AD"/>
    <w:rsid w:val="00620F32"/>
    <w:rsid w:val="0062210C"/>
    <w:rsid w:val="006238CD"/>
    <w:rsid w:val="00623B17"/>
    <w:rsid w:val="006274DF"/>
    <w:rsid w:val="00635526"/>
    <w:rsid w:val="00635A09"/>
    <w:rsid w:val="00637EBC"/>
    <w:rsid w:val="0064132D"/>
    <w:rsid w:val="006414CC"/>
    <w:rsid w:val="00641A28"/>
    <w:rsid w:val="00642B03"/>
    <w:rsid w:val="006431FE"/>
    <w:rsid w:val="00644C15"/>
    <w:rsid w:val="006459C7"/>
    <w:rsid w:val="006462CF"/>
    <w:rsid w:val="00650382"/>
    <w:rsid w:val="00650D3C"/>
    <w:rsid w:val="00652E71"/>
    <w:rsid w:val="00660A6E"/>
    <w:rsid w:val="0066187E"/>
    <w:rsid w:val="00662507"/>
    <w:rsid w:val="006639F4"/>
    <w:rsid w:val="0066427E"/>
    <w:rsid w:val="006642C0"/>
    <w:rsid w:val="00665ABB"/>
    <w:rsid w:val="00666AF5"/>
    <w:rsid w:val="00667D11"/>
    <w:rsid w:val="006705D6"/>
    <w:rsid w:val="006719FC"/>
    <w:rsid w:val="00671D2C"/>
    <w:rsid w:val="006729D8"/>
    <w:rsid w:val="00675D59"/>
    <w:rsid w:val="00681681"/>
    <w:rsid w:val="00681E23"/>
    <w:rsid w:val="0068286C"/>
    <w:rsid w:val="0068526C"/>
    <w:rsid w:val="00687B5C"/>
    <w:rsid w:val="00690407"/>
    <w:rsid w:val="0069211F"/>
    <w:rsid w:val="006941FC"/>
    <w:rsid w:val="006A2651"/>
    <w:rsid w:val="006A4694"/>
    <w:rsid w:val="006B0E2A"/>
    <w:rsid w:val="006B7FDE"/>
    <w:rsid w:val="006C6481"/>
    <w:rsid w:val="006C7552"/>
    <w:rsid w:val="006D1218"/>
    <w:rsid w:val="006D2B1E"/>
    <w:rsid w:val="006D7E75"/>
    <w:rsid w:val="006E0CD1"/>
    <w:rsid w:val="006E7CA8"/>
    <w:rsid w:val="006F415E"/>
    <w:rsid w:val="006F4CF3"/>
    <w:rsid w:val="006F5A7D"/>
    <w:rsid w:val="00700FA3"/>
    <w:rsid w:val="00701B81"/>
    <w:rsid w:val="007065A0"/>
    <w:rsid w:val="00707655"/>
    <w:rsid w:val="0070766A"/>
    <w:rsid w:val="00716CF1"/>
    <w:rsid w:val="00721ED0"/>
    <w:rsid w:val="00727BCE"/>
    <w:rsid w:val="007306B7"/>
    <w:rsid w:val="0073273D"/>
    <w:rsid w:val="00734946"/>
    <w:rsid w:val="00740866"/>
    <w:rsid w:val="0074166E"/>
    <w:rsid w:val="00745C17"/>
    <w:rsid w:val="0074626F"/>
    <w:rsid w:val="00746CEB"/>
    <w:rsid w:val="00747985"/>
    <w:rsid w:val="00747E7C"/>
    <w:rsid w:val="0075482A"/>
    <w:rsid w:val="0076032B"/>
    <w:rsid w:val="00761571"/>
    <w:rsid w:val="007652C1"/>
    <w:rsid w:val="007700C9"/>
    <w:rsid w:val="007713E1"/>
    <w:rsid w:val="00772495"/>
    <w:rsid w:val="007739C7"/>
    <w:rsid w:val="007746B9"/>
    <w:rsid w:val="00775E2C"/>
    <w:rsid w:val="007762E9"/>
    <w:rsid w:val="007769DB"/>
    <w:rsid w:val="00777560"/>
    <w:rsid w:val="00782425"/>
    <w:rsid w:val="0078389A"/>
    <w:rsid w:val="00784162"/>
    <w:rsid w:val="00785290"/>
    <w:rsid w:val="0078549A"/>
    <w:rsid w:val="007858B9"/>
    <w:rsid w:val="00790BED"/>
    <w:rsid w:val="00792C32"/>
    <w:rsid w:val="00793E7C"/>
    <w:rsid w:val="00794540"/>
    <w:rsid w:val="00797FDD"/>
    <w:rsid w:val="007A36D3"/>
    <w:rsid w:val="007A67E1"/>
    <w:rsid w:val="007B0D8C"/>
    <w:rsid w:val="007B2D7C"/>
    <w:rsid w:val="007C1985"/>
    <w:rsid w:val="007C2D23"/>
    <w:rsid w:val="007C2ED0"/>
    <w:rsid w:val="007C4506"/>
    <w:rsid w:val="007D30CD"/>
    <w:rsid w:val="007D4BA2"/>
    <w:rsid w:val="007D4C9A"/>
    <w:rsid w:val="007E11C1"/>
    <w:rsid w:val="007E1E22"/>
    <w:rsid w:val="007E293D"/>
    <w:rsid w:val="007E2CBB"/>
    <w:rsid w:val="007F011B"/>
    <w:rsid w:val="007F0608"/>
    <w:rsid w:val="007F130D"/>
    <w:rsid w:val="007F134E"/>
    <w:rsid w:val="007F2562"/>
    <w:rsid w:val="007F2582"/>
    <w:rsid w:val="007F3F52"/>
    <w:rsid w:val="007F4C5D"/>
    <w:rsid w:val="00801B73"/>
    <w:rsid w:val="008056FF"/>
    <w:rsid w:val="008068AF"/>
    <w:rsid w:val="00811E62"/>
    <w:rsid w:val="00816285"/>
    <w:rsid w:val="008163BE"/>
    <w:rsid w:val="00816EF7"/>
    <w:rsid w:val="0082672D"/>
    <w:rsid w:val="00830E5D"/>
    <w:rsid w:val="008314EA"/>
    <w:rsid w:val="00836B23"/>
    <w:rsid w:val="00842975"/>
    <w:rsid w:val="00845D6E"/>
    <w:rsid w:val="008462A5"/>
    <w:rsid w:val="00847992"/>
    <w:rsid w:val="0085044B"/>
    <w:rsid w:val="008509EF"/>
    <w:rsid w:val="00851551"/>
    <w:rsid w:val="008543AD"/>
    <w:rsid w:val="008546B9"/>
    <w:rsid w:val="00860A97"/>
    <w:rsid w:val="00861C32"/>
    <w:rsid w:val="00862231"/>
    <w:rsid w:val="00863617"/>
    <w:rsid w:val="00864604"/>
    <w:rsid w:val="0086608C"/>
    <w:rsid w:val="00871255"/>
    <w:rsid w:val="008728C6"/>
    <w:rsid w:val="008731F0"/>
    <w:rsid w:val="00873A2B"/>
    <w:rsid w:val="00875EC0"/>
    <w:rsid w:val="008770C5"/>
    <w:rsid w:val="0088307B"/>
    <w:rsid w:val="00885A48"/>
    <w:rsid w:val="00887809"/>
    <w:rsid w:val="00890EC7"/>
    <w:rsid w:val="0089316C"/>
    <w:rsid w:val="008952EB"/>
    <w:rsid w:val="00896010"/>
    <w:rsid w:val="00897DF6"/>
    <w:rsid w:val="008A0B58"/>
    <w:rsid w:val="008A0CB5"/>
    <w:rsid w:val="008A129F"/>
    <w:rsid w:val="008A1D0E"/>
    <w:rsid w:val="008A5BE1"/>
    <w:rsid w:val="008A7BF5"/>
    <w:rsid w:val="008B034A"/>
    <w:rsid w:val="008B04B4"/>
    <w:rsid w:val="008B0F1C"/>
    <w:rsid w:val="008B161A"/>
    <w:rsid w:val="008B3238"/>
    <w:rsid w:val="008B325F"/>
    <w:rsid w:val="008B61A5"/>
    <w:rsid w:val="008B7E3F"/>
    <w:rsid w:val="008C0386"/>
    <w:rsid w:val="008C0A73"/>
    <w:rsid w:val="008C11D6"/>
    <w:rsid w:val="008C12F5"/>
    <w:rsid w:val="008C2261"/>
    <w:rsid w:val="008C6364"/>
    <w:rsid w:val="008D47BD"/>
    <w:rsid w:val="008E0611"/>
    <w:rsid w:val="008E160F"/>
    <w:rsid w:val="008F00B4"/>
    <w:rsid w:val="008F584E"/>
    <w:rsid w:val="008F6C33"/>
    <w:rsid w:val="008F74F6"/>
    <w:rsid w:val="009043E5"/>
    <w:rsid w:val="00904B2C"/>
    <w:rsid w:val="00910527"/>
    <w:rsid w:val="009105E4"/>
    <w:rsid w:val="009145CA"/>
    <w:rsid w:val="00914AB9"/>
    <w:rsid w:val="00915CE6"/>
    <w:rsid w:val="009169C5"/>
    <w:rsid w:val="00916D30"/>
    <w:rsid w:val="00920C7D"/>
    <w:rsid w:val="00922BEE"/>
    <w:rsid w:val="00924DA4"/>
    <w:rsid w:val="00924E85"/>
    <w:rsid w:val="00925D10"/>
    <w:rsid w:val="00926AF4"/>
    <w:rsid w:val="00931323"/>
    <w:rsid w:val="00933F6F"/>
    <w:rsid w:val="009342C8"/>
    <w:rsid w:val="00935B89"/>
    <w:rsid w:val="00935F08"/>
    <w:rsid w:val="0094383F"/>
    <w:rsid w:val="00952B30"/>
    <w:rsid w:val="00960430"/>
    <w:rsid w:val="00961DC8"/>
    <w:rsid w:val="00966FEF"/>
    <w:rsid w:val="00967B79"/>
    <w:rsid w:val="00967E1A"/>
    <w:rsid w:val="00971B17"/>
    <w:rsid w:val="009727F0"/>
    <w:rsid w:val="00973053"/>
    <w:rsid w:val="00973616"/>
    <w:rsid w:val="00976356"/>
    <w:rsid w:val="0097703F"/>
    <w:rsid w:val="009809A6"/>
    <w:rsid w:val="0098303F"/>
    <w:rsid w:val="009860FC"/>
    <w:rsid w:val="00987BD3"/>
    <w:rsid w:val="009923D7"/>
    <w:rsid w:val="009A128B"/>
    <w:rsid w:val="009A1BC8"/>
    <w:rsid w:val="009A22C4"/>
    <w:rsid w:val="009A298A"/>
    <w:rsid w:val="009A3832"/>
    <w:rsid w:val="009A42B2"/>
    <w:rsid w:val="009B063C"/>
    <w:rsid w:val="009B452B"/>
    <w:rsid w:val="009B65E0"/>
    <w:rsid w:val="009C0EB1"/>
    <w:rsid w:val="009C32B6"/>
    <w:rsid w:val="009C33C0"/>
    <w:rsid w:val="009C420A"/>
    <w:rsid w:val="009C6B7B"/>
    <w:rsid w:val="009C7B5D"/>
    <w:rsid w:val="009D0477"/>
    <w:rsid w:val="009D0535"/>
    <w:rsid w:val="009D14EA"/>
    <w:rsid w:val="009D5EE8"/>
    <w:rsid w:val="009D670F"/>
    <w:rsid w:val="009D76F1"/>
    <w:rsid w:val="009E0BBC"/>
    <w:rsid w:val="009E1C10"/>
    <w:rsid w:val="009E6CBD"/>
    <w:rsid w:val="009F1C38"/>
    <w:rsid w:val="009F6A9A"/>
    <w:rsid w:val="00A02A83"/>
    <w:rsid w:val="00A02C7A"/>
    <w:rsid w:val="00A03A19"/>
    <w:rsid w:val="00A12449"/>
    <w:rsid w:val="00A1264F"/>
    <w:rsid w:val="00A134A7"/>
    <w:rsid w:val="00A1684C"/>
    <w:rsid w:val="00A16E3B"/>
    <w:rsid w:val="00A20CBD"/>
    <w:rsid w:val="00A25E67"/>
    <w:rsid w:val="00A27A84"/>
    <w:rsid w:val="00A27AB0"/>
    <w:rsid w:val="00A3056C"/>
    <w:rsid w:val="00A31C7E"/>
    <w:rsid w:val="00A3410A"/>
    <w:rsid w:val="00A37A44"/>
    <w:rsid w:val="00A4062E"/>
    <w:rsid w:val="00A410DC"/>
    <w:rsid w:val="00A44B9A"/>
    <w:rsid w:val="00A45ED7"/>
    <w:rsid w:val="00A47725"/>
    <w:rsid w:val="00A51E30"/>
    <w:rsid w:val="00A531C1"/>
    <w:rsid w:val="00A53D09"/>
    <w:rsid w:val="00A56612"/>
    <w:rsid w:val="00A60094"/>
    <w:rsid w:val="00A60D65"/>
    <w:rsid w:val="00A645A7"/>
    <w:rsid w:val="00A669F5"/>
    <w:rsid w:val="00A670A5"/>
    <w:rsid w:val="00A701D2"/>
    <w:rsid w:val="00A70AD3"/>
    <w:rsid w:val="00A71C70"/>
    <w:rsid w:val="00A727D9"/>
    <w:rsid w:val="00A74C1A"/>
    <w:rsid w:val="00A74F15"/>
    <w:rsid w:val="00A7652D"/>
    <w:rsid w:val="00A770BC"/>
    <w:rsid w:val="00A771AE"/>
    <w:rsid w:val="00A77DAA"/>
    <w:rsid w:val="00A825D5"/>
    <w:rsid w:val="00A85AD7"/>
    <w:rsid w:val="00A87C9E"/>
    <w:rsid w:val="00A9078C"/>
    <w:rsid w:val="00A910D1"/>
    <w:rsid w:val="00A91801"/>
    <w:rsid w:val="00A91E77"/>
    <w:rsid w:val="00A933E3"/>
    <w:rsid w:val="00A93D87"/>
    <w:rsid w:val="00A94566"/>
    <w:rsid w:val="00A94948"/>
    <w:rsid w:val="00A96EF6"/>
    <w:rsid w:val="00AA0A4C"/>
    <w:rsid w:val="00AA2C0D"/>
    <w:rsid w:val="00AA6512"/>
    <w:rsid w:val="00AB0543"/>
    <w:rsid w:val="00AB257D"/>
    <w:rsid w:val="00AB2B61"/>
    <w:rsid w:val="00AB4C44"/>
    <w:rsid w:val="00AC1009"/>
    <w:rsid w:val="00AC501D"/>
    <w:rsid w:val="00AD36B2"/>
    <w:rsid w:val="00AD67C8"/>
    <w:rsid w:val="00AD7129"/>
    <w:rsid w:val="00AD73EC"/>
    <w:rsid w:val="00AE1EB9"/>
    <w:rsid w:val="00AE540F"/>
    <w:rsid w:val="00AE5969"/>
    <w:rsid w:val="00AE68A0"/>
    <w:rsid w:val="00AF216B"/>
    <w:rsid w:val="00AF2172"/>
    <w:rsid w:val="00AF2C48"/>
    <w:rsid w:val="00AF2E60"/>
    <w:rsid w:val="00B01336"/>
    <w:rsid w:val="00B0211B"/>
    <w:rsid w:val="00B02225"/>
    <w:rsid w:val="00B06E14"/>
    <w:rsid w:val="00B07640"/>
    <w:rsid w:val="00B136F3"/>
    <w:rsid w:val="00B154FC"/>
    <w:rsid w:val="00B2600E"/>
    <w:rsid w:val="00B27D9C"/>
    <w:rsid w:val="00B27E0E"/>
    <w:rsid w:val="00B3128A"/>
    <w:rsid w:val="00B370EB"/>
    <w:rsid w:val="00B40322"/>
    <w:rsid w:val="00B40CBD"/>
    <w:rsid w:val="00B41C00"/>
    <w:rsid w:val="00B42B5E"/>
    <w:rsid w:val="00B47AD3"/>
    <w:rsid w:val="00B52854"/>
    <w:rsid w:val="00B54428"/>
    <w:rsid w:val="00B55D6D"/>
    <w:rsid w:val="00B65E09"/>
    <w:rsid w:val="00B66022"/>
    <w:rsid w:val="00B71D0D"/>
    <w:rsid w:val="00B73750"/>
    <w:rsid w:val="00B7431F"/>
    <w:rsid w:val="00B76E6F"/>
    <w:rsid w:val="00B83179"/>
    <w:rsid w:val="00B8341E"/>
    <w:rsid w:val="00B86093"/>
    <w:rsid w:val="00B86E99"/>
    <w:rsid w:val="00B87762"/>
    <w:rsid w:val="00B9330D"/>
    <w:rsid w:val="00B93697"/>
    <w:rsid w:val="00B93F24"/>
    <w:rsid w:val="00B956BB"/>
    <w:rsid w:val="00BA48B6"/>
    <w:rsid w:val="00BA767E"/>
    <w:rsid w:val="00BA7EFD"/>
    <w:rsid w:val="00BB1499"/>
    <w:rsid w:val="00BB79CB"/>
    <w:rsid w:val="00BC001C"/>
    <w:rsid w:val="00BC0105"/>
    <w:rsid w:val="00BC0ACF"/>
    <w:rsid w:val="00BC1C44"/>
    <w:rsid w:val="00BC3515"/>
    <w:rsid w:val="00BC3D11"/>
    <w:rsid w:val="00BC5A2A"/>
    <w:rsid w:val="00BC5DAA"/>
    <w:rsid w:val="00BD2D40"/>
    <w:rsid w:val="00BD4AAF"/>
    <w:rsid w:val="00BD5AD1"/>
    <w:rsid w:val="00BD63F1"/>
    <w:rsid w:val="00BD744C"/>
    <w:rsid w:val="00BE0580"/>
    <w:rsid w:val="00BE0BD4"/>
    <w:rsid w:val="00BE2167"/>
    <w:rsid w:val="00BE390B"/>
    <w:rsid w:val="00BE5458"/>
    <w:rsid w:val="00BE58DD"/>
    <w:rsid w:val="00BE689F"/>
    <w:rsid w:val="00BF4939"/>
    <w:rsid w:val="00BF631C"/>
    <w:rsid w:val="00C01517"/>
    <w:rsid w:val="00C03907"/>
    <w:rsid w:val="00C04B1F"/>
    <w:rsid w:val="00C04B8A"/>
    <w:rsid w:val="00C0525D"/>
    <w:rsid w:val="00C07FDE"/>
    <w:rsid w:val="00C106AE"/>
    <w:rsid w:val="00C109EF"/>
    <w:rsid w:val="00C12691"/>
    <w:rsid w:val="00C140E7"/>
    <w:rsid w:val="00C145CD"/>
    <w:rsid w:val="00C1561E"/>
    <w:rsid w:val="00C15633"/>
    <w:rsid w:val="00C15AE6"/>
    <w:rsid w:val="00C20AE6"/>
    <w:rsid w:val="00C21321"/>
    <w:rsid w:val="00C23F88"/>
    <w:rsid w:val="00C25810"/>
    <w:rsid w:val="00C32F56"/>
    <w:rsid w:val="00C4165B"/>
    <w:rsid w:val="00C423E9"/>
    <w:rsid w:val="00C44E20"/>
    <w:rsid w:val="00C47C19"/>
    <w:rsid w:val="00C509DF"/>
    <w:rsid w:val="00C51EEE"/>
    <w:rsid w:val="00C55A33"/>
    <w:rsid w:val="00C64BBF"/>
    <w:rsid w:val="00C64FCB"/>
    <w:rsid w:val="00C653F7"/>
    <w:rsid w:val="00C666D5"/>
    <w:rsid w:val="00C71429"/>
    <w:rsid w:val="00C722FE"/>
    <w:rsid w:val="00C72665"/>
    <w:rsid w:val="00C72DCD"/>
    <w:rsid w:val="00C740FF"/>
    <w:rsid w:val="00C7422D"/>
    <w:rsid w:val="00C83BA0"/>
    <w:rsid w:val="00C90045"/>
    <w:rsid w:val="00C90A66"/>
    <w:rsid w:val="00C976D2"/>
    <w:rsid w:val="00C978C2"/>
    <w:rsid w:val="00CA1732"/>
    <w:rsid w:val="00CA5FED"/>
    <w:rsid w:val="00CB5D41"/>
    <w:rsid w:val="00CB69B3"/>
    <w:rsid w:val="00CC25FB"/>
    <w:rsid w:val="00CD1457"/>
    <w:rsid w:val="00CE0BE1"/>
    <w:rsid w:val="00CE0DA7"/>
    <w:rsid w:val="00CE0FC9"/>
    <w:rsid w:val="00CE31A3"/>
    <w:rsid w:val="00CE422B"/>
    <w:rsid w:val="00CE4F32"/>
    <w:rsid w:val="00CE6EF4"/>
    <w:rsid w:val="00CE77D9"/>
    <w:rsid w:val="00CF3A2F"/>
    <w:rsid w:val="00D01714"/>
    <w:rsid w:val="00D03DB0"/>
    <w:rsid w:val="00D055FD"/>
    <w:rsid w:val="00D06B47"/>
    <w:rsid w:val="00D06CC6"/>
    <w:rsid w:val="00D06DF8"/>
    <w:rsid w:val="00D10104"/>
    <w:rsid w:val="00D106BD"/>
    <w:rsid w:val="00D1306F"/>
    <w:rsid w:val="00D13B97"/>
    <w:rsid w:val="00D1612F"/>
    <w:rsid w:val="00D2391C"/>
    <w:rsid w:val="00D26A0B"/>
    <w:rsid w:val="00D27CD4"/>
    <w:rsid w:val="00D302F2"/>
    <w:rsid w:val="00D345E0"/>
    <w:rsid w:val="00D4122D"/>
    <w:rsid w:val="00D41E26"/>
    <w:rsid w:val="00D42CE2"/>
    <w:rsid w:val="00D44227"/>
    <w:rsid w:val="00D50083"/>
    <w:rsid w:val="00D50962"/>
    <w:rsid w:val="00D50C86"/>
    <w:rsid w:val="00D510C1"/>
    <w:rsid w:val="00D54C90"/>
    <w:rsid w:val="00D57307"/>
    <w:rsid w:val="00D621D4"/>
    <w:rsid w:val="00D62E90"/>
    <w:rsid w:val="00D633AD"/>
    <w:rsid w:val="00D63573"/>
    <w:rsid w:val="00D6384D"/>
    <w:rsid w:val="00D67BC3"/>
    <w:rsid w:val="00D70C05"/>
    <w:rsid w:val="00D7193C"/>
    <w:rsid w:val="00D72521"/>
    <w:rsid w:val="00D74678"/>
    <w:rsid w:val="00D750E6"/>
    <w:rsid w:val="00D7722D"/>
    <w:rsid w:val="00D805C5"/>
    <w:rsid w:val="00D83737"/>
    <w:rsid w:val="00D85EDE"/>
    <w:rsid w:val="00D86C57"/>
    <w:rsid w:val="00D87721"/>
    <w:rsid w:val="00D91866"/>
    <w:rsid w:val="00D92AB3"/>
    <w:rsid w:val="00D93AA8"/>
    <w:rsid w:val="00D94CF6"/>
    <w:rsid w:val="00DA099D"/>
    <w:rsid w:val="00DA4248"/>
    <w:rsid w:val="00DA4B6D"/>
    <w:rsid w:val="00DA596A"/>
    <w:rsid w:val="00DB0CF2"/>
    <w:rsid w:val="00DB12E1"/>
    <w:rsid w:val="00DB7131"/>
    <w:rsid w:val="00DC02BD"/>
    <w:rsid w:val="00DC071A"/>
    <w:rsid w:val="00DC2F89"/>
    <w:rsid w:val="00DC6D38"/>
    <w:rsid w:val="00DC723B"/>
    <w:rsid w:val="00DD0EE0"/>
    <w:rsid w:val="00DD1894"/>
    <w:rsid w:val="00DD2002"/>
    <w:rsid w:val="00DD55B6"/>
    <w:rsid w:val="00DE28B2"/>
    <w:rsid w:val="00DE2940"/>
    <w:rsid w:val="00DE5BB7"/>
    <w:rsid w:val="00DE7DF7"/>
    <w:rsid w:val="00DF1E7A"/>
    <w:rsid w:val="00DF49F5"/>
    <w:rsid w:val="00DF5B6A"/>
    <w:rsid w:val="00DF6FB0"/>
    <w:rsid w:val="00E01B69"/>
    <w:rsid w:val="00E0213A"/>
    <w:rsid w:val="00E037A4"/>
    <w:rsid w:val="00E039AF"/>
    <w:rsid w:val="00E07391"/>
    <w:rsid w:val="00E1228C"/>
    <w:rsid w:val="00E12608"/>
    <w:rsid w:val="00E12985"/>
    <w:rsid w:val="00E14E1B"/>
    <w:rsid w:val="00E20923"/>
    <w:rsid w:val="00E21AE3"/>
    <w:rsid w:val="00E238DD"/>
    <w:rsid w:val="00E24E59"/>
    <w:rsid w:val="00E277F8"/>
    <w:rsid w:val="00E3307F"/>
    <w:rsid w:val="00E37762"/>
    <w:rsid w:val="00E455AD"/>
    <w:rsid w:val="00E5336A"/>
    <w:rsid w:val="00E5411A"/>
    <w:rsid w:val="00E61328"/>
    <w:rsid w:val="00E63B5D"/>
    <w:rsid w:val="00E64B7E"/>
    <w:rsid w:val="00E66D73"/>
    <w:rsid w:val="00E73F5F"/>
    <w:rsid w:val="00E755FB"/>
    <w:rsid w:val="00E76433"/>
    <w:rsid w:val="00E76E71"/>
    <w:rsid w:val="00E80420"/>
    <w:rsid w:val="00E82ABC"/>
    <w:rsid w:val="00E838B2"/>
    <w:rsid w:val="00E9343F"/>
    <w:rsid w:val="00EA07B6"/>
    <w:rsid w:val="00EA2EA0"/>
    <w:rsid w:val="00EA32EE"/>
    <w:rsid w:val="00EA3427"/>
    <w:rsid w:val="00EA689F"/>
    <w:rsid w:val="00EA70F1"/>
    <w:rsid w:val="00EB0058"/>
    <w:rsid w:val="00EB06C2"/>
    <w:rsid w:val="00EB2ABC"/>
    <w:rsid w:val="00EB4D6D"/>
    <w:rsid w:val="00EB60EF"/>
    <w:rsid w:val="00EC048F"/>
    <w:rsid w:val="00EC1DF6"/>
    <w:rsid w:val="00EC1E27"/>
    <w:rsid w:val="00ED17FB"/>
    <w:rsid w:val="00ED41AF"/>
    <w:rsid w:val="00ED4A81"/>
    <w:rsid w:val="00EE0B85"/>
    <w:rsid w:val="00EE18A3"/>
    <w:rsid w:val="00EE27C8"/>
    <w:rsid w:val="00EE3613"/>
    <w:rsid w:val="00EE442F"/>
    <w:rsid w:val="00EF1B6B"/>
    <w:rsid w:val="00EF6693"/>
    <w:rsid w:val="00EF7140"/>
    <w:rsid w:val="00F03526"/>
    <w:rsid w:val="00F04B81"/>
    <w:rsid w:val="00F05DA4"/>
    <w:rsid w:val="00F11AE7"/>
    <w:rsid w:val="00F127C1"/>
    <w:rsid w:val="00F136D6"/>
    <w:rsid w:val="00F17CB0"/>
    <w:rsid w:val="00F21A04"/>
    <w:rsid w:val="00F261A2"/>
    <w:rsid w:val="00F27059"/>
    <w:rsid w:val="00F27506"/>
    <w:rsid w:val="00F30007"/>
    <w:rsid w:val="00F324DB"/>
    <w:rsid w:val="00F34CDF"/>
    <w:rsid w:val="00F368AE"/>
    <w:rsid w:val="00F4077B"/>
    <w:rsid w:val="00F40CAB"/>
    <w:rsid w:val="00F41827"/>
    <w:rsid w:val="00F422D0"/>
    <w:rsid w:val="00F42B4D"/>
    <w:rsid w:val="00F4457F"/>
    <w:rsid w:val="00F44732"/>
    <w:rsid w:val="00F47F44"/>
    <w:rsid w:val="00F503A1"/>
    <w:rsid w:val="00F51CCB"/>
    <w:rsid w:val="00F52279"/>
    <w:rsid w:val="00F52895"/>
    <w:rsid w:val="00F52C2A"/>
    <w:rsid w:val="00F53CBD"/>
    <w:rsid w:val="00F62A8C"/>
    <w:rsid w:val="00F62E97"/>
    <w:rsid w:val="00F63063"/>
    <w:rsid w:val="00F6353D"/>
    <w:rsid w:val="00F66C34"/>
    <w:rsid w:val="00F73673"/>
    <w:rsid w:val="00F74FD9"/>
    <w:rsid w:val="00F752C9"/>
    <w:rsid w:val="00F75FFA"/>
    <w:rsid w:val="00F77A45"/>
    <w:rsid w:val="00F77AC0"/>
    <w:rsid w:val="00F80B3F"/>
    <w:rsid w:val="00F840E0"/>
    <w:rsid w:val="00F8420E"/>
    <w:rsid w:val="00F8438F"/>
    <w:rsid w:val="00F85D08"/>
    <w:rsid w:val="00F86012"/>
    <w:rsid w:val="00F8782A"/>
    <w:rsid w:val="00F87F66"/>
    <w:rsid w:val="00F93543"/>
    <w:rsid w:val="00F9556C"/>
    <w:rsid w:val="00FA07E0"/>
    <w:rsid w:val="00FA1ED8"/>
    <w:rsid w:val="00FA2810"/>
    <w:rsid w:val="00FA435B"/>
    <w:rsid w:val="00FA4C3E"/>
    <w:rsid w:val="00FB0019"/>
    <w:rsid w:val="00FC07CD"/>
    <w:rsid w:val="00FC4DFF"/>
    <w:rsid w:val="00FD35FA"/>
    <w:rsid w:val="00FD5DBD"/>
    <w:rsid w:val="00FE0AB5"/>
    <w:rsid w:val="00FF0CD0"/>
    <w:rsid w:val="00FF2A79"/>
    <w:rsid w:val="00FF2DFC"/>
    <w:rsid w:val="00FF3A40"/>
    <w:rsid w:val="00FF571F"/>
    <w:rsid w:val="00FF6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="f" fillcolor="none [3212]" strokecolor="none [3213]">
      <v:fill color="none [3212]" on="f"/>
      <v:stroke color="none [3213]" weight="1pt"/>
    </o:shapedefaults>
    <o:shapelayout v:ext="edit">
      <o:idmap v:ext="edit" data="2"/>
    </o:shapelayout>
  </w:shapeDefaults>
  <w:decimalSymbol w:val="."/>
  <w:listSeparator w:val=","/>
  <w14:docId w14:val="4D5F75F1"/>
  <w15:docId w15:val="{A5B03793-F728-452B-86B7-FAA436EEB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48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5482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548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5482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482A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82A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59"/>
    <w:rsid w:val="007615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02">
    <w:name w:val="Body Text_02"/>
    <w:basedOn w:val="Normal"/>
    <w:rsid w:val="00EF7140"/>
    <w:pPr>
      <w:widowControl/>
      <w:snapToGrid w:val="0"/>
      <w:spacing w:afterLines="25"/>
      <w:ind w:left="567" w:hanging="567"/>
    </w:pPr>
    <w:rPr>
      <w:rFonts w:ascii="Arial" w:eastAsia="Batang" w:hAnsi="Arial" w:cs="Arial"/>
      <w:kern w:val="0"/>
      <w:sz w:val="36"/>
      <w:szCs w:val="36"/>
      <w:lang w:val="en-GB" w:eastAsia="en-US"/>
    </w:rPr>
  </w:style>
  <w:style w:type="paragraph" w:customStyle="1" w:styleId="BodyText03">
    <w:name w:val="Body Text_03"/>
    <w:basedOn w:val="Normal"/>
    <w:rsid w:val="00EF7140"/>
    <w:pPr>
      <w:widowControl/>
      <w:tabs>
        <w:tab w:val="left" w:pos="1120"/>
        <w:tab w:val="left" w:pos="1706"/>
      </w:tabs>
      <w:snapToGrid w:val="0"/>
      <w:ind w:left="567" w:hanging="567"/>
      <w:textAlignment w:val="center"/>
    </w:pPr>
    <w:rPr>
      <w:rFonts w:ascii="Arial" w:eastAsia="Batang" w:hAnsi="Arial" w:cs="Arial"/>
      <w:kern w:val="0"/>
      <w:sz w:val="36"/>
      <w:szCs w:val="36"/>
      <w:lang w:val="en-GB" w:eastAsia="en-US"/>
    </w:rPr>
  </w:style>
  <w:style w:type="paragraph" w:customStyle="1" w:styleId="RubicHead">
    <w:name w:val="Rubic Head"/>
    <w:basedOn w:val="Normal"/>
    <w:rsid w:val="00842975"/>
    <w:pPr>
      <w:widowControl/>
      <w:snapToGrid w:val="0"/>
      <w:textAlignment w:val="center"/>
    </w:pPr>
    <w:rPr>
      <w:rFonts w:ascii="Arial" w:eastAsia="Batang" w:hAnsi="Arial" w:cs="Arial"/>
      <w:b/>
      <w:kern w:val="0"/>
      <w:sz w:val="32"/>
      <w:szCs w:val="32"/>
      <w:lang w:val="en-GB" w:eastAsia="en-US"/>
    </w:rPr>
  </w:style>
  <w:style w:type="paragraph" w:styleId="ListParagraph">
    <w:name w:val="List Paragraph"/>
    <w:basedOn w:val="Normal"/>
    <w:uiPriority w:val="34"/>
    <w:qFormat/>
    <w:rsid w:val="007E2CBB"/>
    <w:pPr>
      <w:ind w:leftChars="200" w:left="480"/>
    </w:pPr>
  </w:style>
  <w:style w:type="character" w:customStyle="1" w:styleId="shorttext">
    <w:name w:val="short_text"/>
    <w:basedOn w:val="DefaultParagraphFont"/>
    <w:rsid w:val="0031077B"/>
  </w:style>
  <w:style w:type="character" w:customStyle="1" w:styleId="Keyword01">
    <w:name w:val="Key word_01 字元"/>
    <w:rsid w:val="00F42B4D"/>
    <w:rPr>
      <w:rFonts w:ascii="Arial" w:eastAsia="標楷體" w:hAnsi="Arial"/>
      <w:sz w:val="32"/>
      <w:lang w:val="en-US" w:eastAsia="zh-TW" w:bidi="ar-SA"/>
    </w:rPr>
  </w:style>
  <w:style w:type="paragraph" w:customStyle="1" w:styleId="ABBody">
    <w:name w:val="AB Body"/>
    <w:basedOn w:val="Normal"/>
    <w:rsid w:val="00747E7C"/>
    <w:pPr>
      <w:tabs>
        <w:tab w:val="left" w:pos="720"/>
      </w:tabs>
      <w:snapToGrid w:val="0"/>
      <w:spacing w:afterLines="50" w:after="50" w:line="510" w:lineRule="exact"/>
      <w:ind w:left="567" w:hanging="567"/>
    </w:pPr>
    <w:rPr>
      <w:rFonts w:ascii="Arial" w:eastAsia="新細明體" w:hAnsi="Arial" w:cs="Times New Roman"/>
      <w:color w:val="000000"/>
      <w:sz w:val="32"/>
      <w:szCs w:val="32"/>
    </w:rPr>
  </w:style>
  <w:style w:type="paragraph" w:customStyle="1" w:styleId="Chapter">
    <w:name w:val="Chapter"/>
    <w:basedOn w:val="Normal"/>
    <w:rsid w:val="0054702A"/>
    <w:pPr>
      <w:framePr w:w="3260" w:h="1021" w:hSpace="181" w:wrap="around" w:vAnchor="text" w:hAnchor="page" w:x="8291" w:y="358"/>
      <w:widowControl/>
      <w:tabs>
        <w:tab w:val="left" w:pos="1050"/>
      </w:tabs>
    </w:pPr>
    <w:rPr>
      <w:rFonts w:ascii="Arial" w:eastAsia="新細明體" w:hAnsi="Arial" w:cs="Times New Roman"/>
      <w:b/>
      <w:kern w:val="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A59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59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59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59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596A"/>
    <w:rPr>
      <w:b/>
      <w:bCs/>
      <w:sz w:val="20"/>
      <w:szCs w:val="20"/>
    </w:rPr>
  </w:style>
  <w:style w:type="paragraph" w:customStyle="1" w:styleId="paragraph">
    <w:name w:val="paragraph"/>
    <w:basedOn w:val="Normal"/>
    <w:rsid w:val="0098303F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  <w:lang w:val="en-GB" w:eastAsia="zh-CN"/>
    </w:rPr>
  </w:style>
  <w:style w:type="character" w:customStyle="1" w:styleId="normaltextrun">
    <w:name w:val="normaltextrun"/>
    <w:basedOn w:val="DefaultParagraphFont"/>
    <w:rsid w:val="0098303F"/>
  </w:style>
  <w:style w:type="character" w:customStyle="1" w:styleId="scxp73739243">
    <w:name w:val="scxp73739243"/>
    <w:basedOn w:val="DefaultParagraphFont"/>
    <w:rsid w:val="0098303F"/>
  </w:style>
  <w:style w:type="character" w:customStyle="1" w:styleId="eop">
    <w:name w:val="eop"/>
    <w:basedOn w:val="DefaultParagraphFont"/>
    <w:rsid w:val="00983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92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7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981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48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796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4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4183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702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390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4058512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2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7522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5735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80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4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19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76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89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524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5891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181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9161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2866753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7062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191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33100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31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4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5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84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823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733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3755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566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3269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5795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8849914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9583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947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4688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194019-af41-4f5f-90aa-3f3df5d17659" xsi:nil="true"/>
    <lcf76f155ced4ddcb4097134ff3c332f xmlns="6a719dc3-2774-4bb3-bd51-e2fea1f3384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A44B0A76C4084CA3186D7728ADCBD0" ma:contentTypeVersion="13" ma:contentTypeDescription="Create a new document." ma:contentTypeScope="" ma:versionID="dba28c4a0fe25fec413f4a15bf1436f8">
  <xsd:schema xmlns:xsd="http://www.w3.org/2001/XMLSchema" xmlns:xs="http://www.w3.org/2001/XMLSchema" xmlns:p="http://schemas.microsoft.com/office/2006/metadata/properties" xmlns:ns2="6a719dc3-2774-4bb3-bd51-e2fea1f33844" xmlns:ns3="ea194019-af41-4f5f-90aa-3f3df5d17659" targetNamespace="http://schemas.microsoft.com/office/2006/metadata/properties" ma:root="true" ma:fieldsID="4fcfdafdbb495882e97738d84545a02f" ns2:_="" ns3:_="">
    <xsd:import namespace="6a719dc3-2774-4bb3-bd51-e2fea1f33844"/>
    <xsd:import namespace="ea194019-af41-4f5f-90aa-3f3df5d17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19dc3-2774-4bb3-bd51-e2fea1f338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6342d94-4a90-4c9b-8c88-cb4c8647e9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194019-af41-4f5f-90aa-3f3df5d1765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5126e43-fa45-48bc-ae95-bd46f43df1a2}" ma:internalName="TaxCatchAll" ma:showField="CatchAllData" ma:web="ea194019-af41-4f5f-90aa-3f3df5d176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8DBEB0-26FC-4BD8-8F06-E7B417571FBC}">
  <ds:schemaRefs>
    <ds:schemaRef ds:uri="http://schemas.microsoft.com/office/2006/metadata/properties"/>
    <ds:schemaRef ds:uri="http://schemas.microsoft.com/office/infopath/2007/PartnerControls"/>
    <ds:schemaRef ds:uri="ea194019-af41-4f5f-90aa-3f3df5d17659"/>
    <ds:schemaRef ds:uri="6a719dc3-2774-4bb3-bd51-e2fea1f33844"/>
  </ds:schemaRefs>
</ds:datastoreItem>
</file>

<file path=customXml/itemProps2.xml><?xml version="1.0" encoding="utf-8"?>
<ds:datastoreItem xmlns:ds="http://schemas.openxmlformats.org/officeDocument/2006/customXml" ds:itemID="{4693BEAE-7194-450C-B8BA-4D04182E0F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3DF7CB-88C8-4FF7-AC21-93B8AC2477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4A3582-7D2A-48B7-BBEA-42E07BF1EF6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314</Words>
  <Characters>1332</Characters>
  <Application>Microsoft Office Word</Application>
  <DocSecurity>0</DocSecurity>
  <Lines>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, Miranda</dc:creator>
  <cp:lastModifiedBy>Flora Tsui</cp:lastModifiedBy>
  <cp:revision>11</cp:revision>
  <cp:lastPrinted>2018-01-09T01:49:00Z</cp:lastPrinted>
  <dcterms:created xsi:type="dcterms:W3CDTF">2025-11-11T04:58:00Z</dcterms:created>
  <dcterms:modified xsi:type="dcterms:W3CDTF">2025-11-13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A44B0A76C4084CA3186D7728ADCBD0</vt:lpwstr>
  </property>
  <property fmtid="{D5CDD505-2E9C-101B-9397-08002B2CF9AE}" pid="3" name="MediaServiceImageTags">
    <vt:lpwstr/>
  </property>
</Properties>
</file>